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5E86C" w14:textId="77777777" w:rsidR="00455A3F" w:rsidRPr="00ED25B9" w:rsidRDefault="00455A3F" w:rsidP="00780DB7">
      <w:pPr>
        <w:jc w:val="center"/>
        <w:rPr>
          <w:rFonts w:ascii="ＭＳ Ｐゴシック" w:eastAsia="ＭＳ Ｐゴシック" w:hAnsi="ＭＳ Ｐゴシック"/>
          <w:b/>
          <w:sz w:val="22"/>
          <w:u w:val="single"/>
        </w:rPr>
      </w:pPr>
      <w:r w:rsidRPr="00F0204A">
        <w:rPr>
          <w:rFonts w:ascii="Garamond" w:hAnsi="Garamond" w:hint="eastAsia"/>
          <w:b/>
          <w:sz w:val="36"/>
          <w:szCs w:val="40"/>
          <w:u w:val="single"/>
        </w:rPr>
        <w:t>森林認証審査申請書</w:t>
      </w:r>
    </w:p>
    <w:p w14:paraId="22424EE7" w14:textId="77777777" w:rsidR="00120A24" w:rsidRPr="00561153" w:rsidRDefault="00495C03" w:rsidP="00120A24">
      <w:pPr>
        <w:spacing w:line="240" w:lineRule="exact"/>
        <w:rPr>
          <w:sz w:val="22"/>
        </w:rPr>
      </w:pPr>
      <w:r w:rsidRPr="00F0204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9B879AB" wp14:editId="45207554">
                <wp:simplePos x="0" y="0"/>
                <wp:positionH relativeFrom="column">
                  <wp:posOffset>4258945</wp:posOffset>
                </wp:positionH>
                <wp:positionV relativeFrom="paragraph">
                  <wp:posOffset>90170</wp:posOffset>
                </wp:positionV>
                <wp:extent cx="1664970" cy="454025"/>
                <wp:effectExtent l="19685" t="19050" r="20320" b="22225"/>
                <wp:wrapNone/>
                <wp:docPr id="11" name="Text Box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4970" cy="45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96969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9D4FB" w14:textId="77777777" w:rsidR="009046BD" w:rsidRDefault="009046BD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申請年月日</w:t>
                            </w:r>
                          </w:p>
                          <w:p w14:paraId="2D2C5C4E" w14:textId="77777777" w:rsidR="009046BD" w:rsidRDefault="009046BD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 xml:space="preserve">　　　年　　月　　日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B879AB" id="_x0000_t202" coordsize="21600,21600" o:spt="202" path="m,l,21600r21600,l21600,xe">
                <v:stroke joinstyle="miter"/>
                <v:path gradientshapeok="t" o:connecttype="rect"/>
              </v:shapetype>
              <v:shape id="Text Box 201" o:spid="_x0000_s1026" type="#_x0000_t202" style="position:absolute;left:0;text-align:left;margin-left:335.35pt;margin-top:7.1pt;width:131.1pt;height:35.7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" strokecolor="#969696" strokeweight="3pt">
                <v:stroke linestyle="thinThin"/>
                <v:textbox inset="5.85pt,.7pt,5.85pt,.7pt">
                  <w:txbxContent>
                    <w:p w14:paraId="0DB9D4FB" w14:textId="77777777" w:rsidR="009046BD" w:rsidRDefault="009046BD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申請年月日</w:t>
                      </w:r>
                    </w:p>
                    <w:p w14:paraId="2D2C5C4E" w14:textId="77777777" w:rsidR="009046BD" w:rsidRDefault="009046BD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 xml:space="preserve">　　　年　　月　　日</w:t>
                      </w:r>
                    </w:p>
                  </w:txbxContent>
                </v:textbox>
              </v:shape>
            </w:pict>
          </mc:Fallback>
        </mc:AlternateContent>
      </w:r>
    </w:p>
    <w:p w14:paraId="64D9BB53" w14:textId="77777777" w:rsidR="006C09C4" w:rsidRDefault="006C09C4" w:rsidP="00F0204A">
      <w:pPr>
        <w:spacing w:line="480" w:lineRule="exact"/>
        <w:rPr>
          <w:sz w:val="22"/>
        </w:rPr>
      </w:pPr>
      <w:r w:rsidRPr="00561153">
        <w:rPr>
          <w:rFonts w:hint="eastAsia"/>
          <w:sz w:val="22"/>
        </w:rPr>
        <w:t xml:space="preserve">□　</w:t>
      </w:r>
      <w:r w:rsidRPr="00561153">
        <w:rPr>
          <w:rFonts w:hint="eastAsia"/>
          <w:sz w:val="22"/>
          <w:bdr w:val="single" w:sz="4" w:space="0" w:color="auto"/>
          <w:shd w:val="clear" w:color="auto" w:fill="FFFF99"/>
        </w:rPr>
        <w:t>見積り用</w:t>
      </w:r>
      <w:r w:rsidRPr="00561153">
        <w:rPr>
          <w:rFonts w:hint="eastAsia"/>
          <w:sz w:val="22"/>
        </w:rPr>
        <w:t xml:space="preserve">　　□　</w:t>
      </w:r>
      <w:r w:rsidRPr="00561153">
        <w:rPr>
          <w:rFonts w:hint="eastAsia"/>
          <w:sz w:val="22"/>
          <w:bdr w:val="single" w:sz="4" w:space="0" w:color="auto"/>
          <w:shd w:val="clear" w:color="auto" w:fill="CCFFCC"/>
        </w:rPr>
        <w:t>正式申請用</w:t>
      </w:r>
      <w:r w:rsidRPr="00561153">
        <w:rPr>
          <w:rFonts w:hint="eastAsia"/>
          <w:sz w:val="22"/>
        </w:rPr>
        <w:t>（どちらかにチェック）</w:t>
      </w:r>
    </w:p>
    <w:p w14:paraId="0FF43CF7" w14:textId="77777777" w:rsidR="00120A24" w:rsidRPr="00561153" w:rsidRDefault="00120A24" w:rsidP="00120A24">
      <w:pPr>
        <w:spacing w:line="240" w:lineRule="exact"/>
        <w:rPr>
          <w:sz w:val="22"/>
        </w:rPr>
      </w:pP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2489"/>
        <w:gridCol w:w="771"/>
        <w:gridCol w:w="4253"/>
      </w:tblGrid>
      <w:tr w:rsidR="006C09C4" w:rsidRPr="00561153" w14:paraId="7ABEBE81" w14:textId="77777777" w:rsidTr="002C1DED">
        <w:trPr>
          <w:cantSplit/>
          <w:trHeight w:val="301"/>
        </w:trPr>
        <w:tc>
          <w:tcPr>
            <w:tcW w:w="9498" w:type="dxa"/>
            <w:gridSpan w:val="4"/>
            <w:shd w:val="clear" w:color="auto" w:fill="E6E6E6"/>
          </w:tcPr>
          <w:p w14:paraId="27D39318" w14:textId="77777777" w:rsidR="006C09C4" w:rsidRPr="00561153" w:rsidRDefault="006C09C4" w:rsidP="002C1DED">
            <w:pPr>
              <w:spacing w:line="280" w:lineRule="exact"/>
              <w:jc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Ａ　申請組織</w:t>
            </w:r>
          </w:p>
        </w:tc>
      </w:tr>
      <w:tr w:rsidR="007A5DFC" w:rsidRPr="00561153" w14:paraId="3421FA12" w14:textId="77777777" w:rsidTr="002C1DED">
        <w:trPr>
          <w:cantSplit/>
          <w:trHeight w:val="312"/>
        </w:trPr>
        <w:tc>
          <w:tcPr>
            <w:tcW w:w="1985" w:type="dxa"/>
            <w:vMerge w:val="restart"/>
            <w:tcBorders>
              <w:right w:val="single" w:sz="4" w:space="0" w:color="auto"/>
            </w:tcBorders>
            <w:vAlign w:val="center"/>
          </w:tcPr>
          <w:p w14:paraId="029F6350" w14:textId="77777777" w:rsidR="007A5DFC" w:rsidRPr="00561153" w:rsidRDefault="007A5DFC" w:rsidP="000B5652">
            <w:pPr>
              <w:spacing w:line="180" w:lineRule="auto"/>
              <w:rPr>
                <w:sz w:val="22"/>
              </w:rPr>
            </w:pPr>
            <w:bookmarkStart w:id="0" w:name="_Hlk139696452"/>
            <w:r w:rsidRPr="00561153">
              <w:rPr>
                <w:rFonts w:hint="eastAsia"/>
                <w:sz w:val="22"/>
              </w:rPr>
              <w:t>申請</w:t>
            </w:r>
            <w:r w:rsidR="002D1CF1" w:rsidRPr="00561153">
              <w:rPr>
                <w:rFonts w:hint="eastAsia"/>
                <w:sz w:val="22"/>
              </w:rPr>
              <w:t>組織</w:t>
            </w:r>
            <w:r w:rsidRPr="00561153">
              <w:rPr>
                <w:rFonts w:hint="eastAsia"/>
                <w:sz w:val="22"/>
              </w:rPr>
              <w:t>名</w:t>
            </w:r>
          </w:p>
        </w:tc>
        <w:tc>
          <w:tcPr>
            <w:tcW w:w="7513" w:type="dxa"/>
            <w:gridSpan w:val="3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19EB3" w14:textId="77777777" w:rsidR="007A5DFC" w:rsidRPr="00561153" w:rsidRDefault="007A5DFC" w:rsidP="0045121E">
            <w:pPr>
              <w:spacing w:line="20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</w:p>
        </w:tc>
      </w:tr>
      <w:bookmarkEnd w:id="0"/>
      <w:tr w:rsidR="007A5DFC" w:rsidRPr="00561153" w14:paraId="630ABF0D" w14:textId="77777777" w:rsidTr="002C1DED">
        <w:trPr>
          <w:cantSplit/>
          <w:trHeight w:val="586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16834222" w14:textId="77777777" w:rsidR="007A5DFC" w:rsidRPr="00561153" w:rsidRDefault="007A5DFC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CD1AB" w14:textId="77777777" w:rsidR="007A5DFC" w:rsidRPr="00561153" w:rsidRDefault="00495C03" w:rsidP="0045121E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0941FA0D" wp14:editId="432272BB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-4063365</wp:posOffset>
                      </wp:positionV>
                      <wp:extent cx="723900" cy="635635"/>
                      <wp:effectExtent l="13970" t="7620" r="5080" b="13970"/>
                      <wp:wrapNone/>
                      <wp:docPr id="10" name="Text Box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3900" cy="635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48FB69" w14:textId="77777777" w:rsidR="009046BD" w:rsidRDefault="009046BD" w:rsidP="00D45505">
                                  <w:pPr>
                                    <w:spacing w:line="720" w:lineRule="auto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社印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41FA0D" id="Text Box 256" o:spid="_x0000_s1027" type="#_x0000_t202" style="position:absolute;left:0;text-align:left;margin-left:21.05pt;margin-top:-319.95pt;width:57pt;height:50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">
                      <v:textbox inset="5.85pt,.7pt,5.85pt,.7pt">
                        <w:txbxContent>
                          <w:p w14:paraId="6F48FB69" w14:textId="77777777" w:rsidR="009046BD" w:rsidRDefault="009046BD" w:rsidP="00D45505">
                            <w:pPr>
                              <w:spacing w:line="720" w:lineRule="auto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社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5DFC" w:rsidRPr="00561153">
              <w:rPr>
                <w:rFonts w:hint="eastAsia"/>
                <w:sz w:val="20"/>
                <w:szCs w:val="20"/>
              </w:rPr>
              <w:t>組織名（日本語）</w:t>
            </w:r>
          </w:p>
          <w:p w14:paraId="69545340" w14:textId="77777777" w:rsidR="00130FEA" w:rsidRPr="00561153" w:rsidRDefault="00130FEA" w:rsidP="00ED25B9">
            <w:pPr>
              <w:spacing w:line="360" w:lineRule="exact"/>
              <w:textAlignment w:val="top"/>
              <w:rPr>
                <w:sz w:val="20"/>
                <w:szCs w:val="20"/>
              </w:rPr>
            </w:pPr>
          </w:p>
        </w:tc>
      </w:tr>
      <w:tr w:rsidR="007A5DFC" w:rsidRPr="00561153" w14:paraId="6C41325A" w14:textId="77777777" w:rsidTr="002C1DED">
        <w:trPr>
          <w:cantSplit/>
          <w:trHeight w:val="697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2E5038C7" w14:textId="77777777" w:rsidR="007A5DFC" w:rsidRPr="00561153" w:rsidRDefault="007A5DFC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9F0914" w14:textId="77777777" w:rsidR="007A5DFC" w:rsidRPr="00561153" w:rsidRDefault="007A5DFC" w:rsidP="0045121E">
            <w:pPr>
              <w:spacing w:line="320" w:lineRule="exact"/>
              <w:textAlignment w:val="top"/>
              <w:rPr>
                <w:noProof/>
                <w:sz w:val="20"/>
                <w:szCs w:val="20"/>
              </w:rPr>
            </w:pPr>
            <w:r w:rsidRPr="00561153">
              <w:rPr>
                <w:rFonts w:hint="eastAsia"/>
                <w:noProof/>
                <w:sz w:val="20"/>
                <w:szCs w:val="20"/>
              </w:rPr>
              <w:t>組織名（英語）</w:t>
            </w:r>
          </w:p>
          <w:p w14:paraId="2E2C157D" w14:textId="77777777" w:rsidR="00455A3F" w:rsidRPr="00561153" w:rsidRDefault="00455A3F" w:rsidP="00ED25B9">
            <w:pPr>
              <w:spacing w:line="360" w:lineRule="exact"/>
              <w:textAlignment w:val="top"/>
              <w:rPr>
                <w:noProof/>
                <w:sz w:val="20"/>
                <w:szCs w:val="20"/>
              </w:rPr>
            </w:pPr>
          </w:p>
        </w:tc>
      </w:tr>
      <w:tr w:rsidR="00EB0C90" w:rsidRPr="00561153" w14:paraId="711AC00C" w14:textId="77777777" w:rsidTr="002C1DED">
        <w:trPr>
          <w:cantSplit/>
          <w:trHeight w:val="312"/>
        </w:trPr>
        <w:tc>
          <w:tcPr>
            <w:tcW w:w="1985" w:type="dxa"/>
            <w:vMerge w:val="restart"/>
            <w:vAlign w:val="center"/>
          </w:tcPr>
          <w:p w14:paraId="1C358DA6" w14:textId="77777777" w:rsidR="00EB0C90" w:rsidRPr="00561153" w:rsidRDefault="002D1CF1" w:rsidP="00A8459B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代表者</w:t>
            </w:r>
            <w:r w:rsidR="00EB0C90" w:rsidRPr="00561153">
              <w:rPr>
                <w:rFonts w:hint="eastAsia"/>
                <w:sz w:val="22"/>
              </w:rPr>
              <w:t>名</w:t>
            </w:r>
          </w:p>
        </w:tc>
        <w:tc>
          <w:tcPr>
            <w:tcW w:w="7513" w:type="dxa"/>
            <w:gridSpan w:val="3"/>
            <w:tcBorders>
              <w:bottom w:val="dashSmallGap" w:sz="4" w:space="0" w:color="auto"/>
            </w:tcBorders>
            <w:vAlign w:val="center"/>
          </w:tcPr>
          <w:p w14:paraId="4D87E2F5" w14:textId="77777777" w:rsidR="00EB0C90" w:rsidRPr="00561153" w:rsidRDefault="00EB0C90" w:rsidP="001E12E8">
            <w:pPr>
              <w:spacing w:line="24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</w:p>
        </w:tc>
      </w:tr>
      <w:tr w:rsidR="00EB0C90" w:rsidRPr="00561153" w14:paraId="7692DB12" w14:textId="77777777" w:rsidTr="002C1DED">
        <w:trPr>
          <w:cantSplit/>
          <w:trHeight w:val="567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2A466D8B" w14:textId="77777777" w:rsidR="00EB0C90" w:rsidRPr="00561153" w:rsidRDefault="00EB0C90" w:rsidP="00EB0C90">
            <w:pPr>
              <w:spacing w:line="180" w:lineRule="auto"/>
              <w:jc w:val="center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6AE53799" w14:textId="77777777" w:rsidR="00EB0C90" w:rsidRPr="00561153" w:rsidRDefault="00EB0C90" w:rsidP="00ED25B9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役職</w:t>
            </w:r>
            <w:r w:rsidR="00561153">
              <w:rPr>
                <w:rFonts w:hint="eastAsia"/>
                <w:sz w:val="20"/>
                <w:szCs w:val="20"/>
              </w:rPr>
              <w:t>／</w:t>
            </w:r>
            <w:r w:rsidRPr="00561153">
              <w:rPr>
                <w:rFonts w:hint="eastAsia"/>
                <w:sz w:val="20"/>
                <w:szCs w:val="20"/>
              </w:rPr>
              <w:t>お名前</w:t>
            </w:r>
          </w:p>
        </w:tc>
      </w:tr>
      <w:tr w:rsidR="006C09C4" w:rsidRPr="00561153" w14:paraId="4A7998E6" w14:textId="77777777" w:rsidTr="002C1DED">
        <w:trPr>
          <w:trHeight w:val="1361"/>
        </w:trPr>
        <w:tc>
          <w:tcPr>
            <w:tcW w:w="1985" w:type="dxa"/>
          </w:tcPr>
          <w:p w14:paraId="7AEB305B" w14:textId="77777777" w:rsidR="00A43CDC" w:rsidRPr="00561153" w:rsidRDefault="00A43CDC" w:rsidP="00F0204A">
            <w:pPr>
              <w:spacing w:line="180" w:lineRule="auto"/>
              <w:rPr>
                <w:sz w:val="22"/>
              </w:rPr>
            </w:pPr>
          </w:p>
          <w:p w14:paraId="2BAB05C6" w14:textId="77777777" w:rsidR="00A43CDC" w:rsidRPr="00561153" w:rsidRDefault="00A43CDC" w:rsidP="00F0204A">
            <w:pPr>
              <w:spacing w:line="180" w:lineRule="auto"/>
              <w:rPr>
                <w:sz w:val="22"/>
              </w:rPr>
            </w:pPr>
          </w:p>
          <w:p w14:paraId="5B095A5D" w14:textId="77777777" w:rsidR="006C09C4" w:rsidRPr="00561153" w:rsidRDefault="006C09C4" w:rsidP="00F0204A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代表住所</w:t>
            </w:r>
          </w:p>
        </w:tc>
        <w:tc>
          <w:tcPr>
            <w:tcW w:w="7513" w:type="dxa"/>
            <w:gridSpan w:val="3"/>
          </w:tcPr>
          <w:p w14:paraId="10DC8F09" w14:textId="77777777" w:rsidR="00174528" w:rsidRDefault="006C09C4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日本語</w:t>
            </w:r>
            <w:r w:rsidR="00174528">
              <w:rPr>
                <w:rFonts w:hint="eastAsia"/>
                <w:sz w:val="20"/>
                <w:szCs w:val="20"/>
              </w:rPr>
              <w:t xml:space="preserve">　</w:t>
            </w:r>
          </w:p>
          <w:p w14:paraId="7867F94C" w14:textId="77777777" w:rsidR="006C09C4" w:rsidRPr="00561153" w:rsidRDefault="00C20E24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(</w:t>
            </w:r>
            <w:r w:rsidR="001E12E8" w:rsidRPr="00561153">
              <w:rPr>
                <w:rFonts w:hint="eastAsia"/>
                <w:sz w:val="20"/>
                <w:szCs w:val="20"/>
              </w:rPr>
              <w:t>〒</w:t>
            </w:r>
            <w:r w:rsidRPr="00561153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47D3DF2E" w14:textId="77777777" w:rsidR="00174528" w:rsidRPr="00561153" w:rsidRDefault="00174528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</w:p>
          <w:p w14:paraId="2625CA3E" w14:textId="77777777" w:rsidR="00C20E24" w:rsidRPr="00561153" w:rsidRDefault="00495C03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2608" behindDoc="1" locked="0" layoutInCell="1" allowOverlap="1" wp14:anchorId="1B9837A4" wp14:editId="399B61E6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-8890</wp:posOffset>
                      </wp:positionV>
                      <wp:extent cx="4271010" cy="0"/>
                      <wp:effectExtent l="8890" t="6985" r="6350" b="12065"/>
                      <wp:wrapNone/>
                      <wp:docPr id="9" name="Line 1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2710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4B193B0" id="Line 190" o:spid="_x0000_s1026" style="position:absolute;left:0;text-align:left;z-index:-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65pt,-.7pt" to="341.9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">
                      <v:stroke dashstyle="1 1" endcap="round"/>
                    </v:line>
                  </w:pict>
                </mc:Fallback>
              </mc:AlternateContent>
            </w:r>
            <w:r w:rsidR="006C09C4" w:rsidRPr="00561153">
              <w:rPr>
                <w:rFonts w:hint="eastAsia"/>
                <w:sz w:val="20"/>
                <w:szCs w:val="20"/>
              </w:rPr>
              <w:t>英語</w:t>
            </w:r>
          </w:p>
          <w:p w14:paraId="12CC80E5" w14:textId="77777777" w:rsidR="00455A3F" w:rsidRPr="00561153" w:rsidRDefault="00455A3F" w:rsidP="00F0204A">
            <w:pPr>
              <w:spacing w:line="180" w:lineRule="auto"/>
              <w:textAlignment w:val="top"/>
              <w:rPr>
                <w:sz w:val="20"/>
                <w:szCs w:val="20"/>
              </w:rPr>
            </w:pPr>
          </w:p>
        </w:tc>
      </w:tr>
      <w:tr w:rsidR="00C440DA" w:rsidRPr="00561153" w14:paraId="11A001B1" w14:textId="77777777" w:rsidTr="002C1DED">
        <w:trPr>
          <w:trHeight w:val="15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5EB82E0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708A49E" w14:textId="77777777" w:rsidR="00C440DA" w:rsidRPr="00561153" w:rsidRDefault="00C440D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440DA" w:rsidRPr="00561153" w14:paraId="58E135AC" w14:textId="77777777" w:rsidTr="00F0204A">
        <w:trPr>
          <w:trHeight w:val="223"/>
        </w:trPr>
        <w:tc>
          <w:tcPr>
            <w:tcW w:w="1985" w:type="dxa"/>
            <w:vAlign w:val="center"/>
          </w:tcPr>
          <w:p w14:paraId="426D90EF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005DEC0E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 xml:space="preserve">　　（　　　）</w:t>
            </w:r>
          </w:p>
        </w:tc>
        <w:tc>
          <w:tcPr>
            <w:tcW w:w="4253" w:type="dxa"/>
          </w:tcPr>
          <w:p w14:paraId="2E3596A6" w14:textId="77777777" w:rsidR="00C440DA" w:rsidRPr="00561153" w:rsidRDefault="00C440DA" w:rsidP="00F0204A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ＦＡＸ：</w:t>
            </w:r>
            <w:r w:rsidRPr="00561153">
              <w:rPr>
                <w:rFonts w:hint="eastAsia"/>
                <w:sz w:val="22"/>
              </w:rPr>
              <w:t xml:space="preserve">　　（　　　）</w:t>
            </w:r>
          </w:p>
        </w:tc>
      </w:tr>
      <w:tr w:rsidR="00130FEA" w:rsidRPr="00561153" w14:paraId="50E850A3" w14:textId="77777777" w:rsidTr="002C1DED">
        <w:trPr>
          <w:trHeight w:val="32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52D4E7C4" w14:textId="77777777" w:rsidR="00130FEA" w:rsidRPr="00561153" w:rsidRDefault="00130FE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ホームページ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4CCC33B4" w14:textId="77777777" w:rsidR="00130FEA" w:rsidRPr="00561153" w:rsidRDefault="00130FE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6C09C4" w:rsidRPr="00561153" w14:paraId="6DADFCDF" w14:textId="77777777" w:rsidTr="002C1DED">
        <w:trPr>
          <w:trHeight w:val="28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B6A6BA8" w14:textId="77777777" w:rsidR="00A43CDC" w:rsidRPr="00561153" w:rsidRDefault="006C09C4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3CB10232" w14:textId="77777777" w:rsidR="006C09C4" w:rsidRPr="00561153" w:rsidRDefault="006C09C4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DF7B27" w:rsidRPr="00561153" w14:paraId="70F9C77D" w14:textId="77777777" w:rsidTr="002C1DED">
        <w:trPr>
          <w:trHeight w:val="284"/>
        </w:trPr>
        <w:tc>
          <w:tcPr>
            <w:tcW w:w="9498" w:type="dxa"/>
            <w:gridSpan w:val="4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6CAE681" w14:textId="77777777" w:rsidR="00DF7B27" w:rsidRPr="00561153" w:rsidRDefault="00DF7B27" w:rsidP="002C1DED">
            <w:pPr>
              <w:spacing w:line="280" w:lineRule="exact"/>
              <w:jc w:val="center"/>
              <w:textAlignment w:val="top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Ｂ　連絡担当者</w:t>
            </w:r>
          </w:p>
        </w:tc>
      </w:tr>
      <w:tr w:rsidR="00DF7B27" w:rsidRPr="00561153" w14:paraId="79C9680D" w14:textId="77777777" w:rsidTr="002C1DED">
        <w:trPr>
          <w:trHeight w:val="380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vAlign w:val="center"/>
          </w:tcPr>
          <w:p w14:paraId="39670471" w14:textId="77777777" w:rsidR="00DF7B27" w:rsidRPr="00561153" w:rsidRDefault="00DF7B27" w:rsidP="00DF7B27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担当部署</w:t>
            </w:r>
          </w:p>
        </w:tc>
        <w:tc>
          <w:tcPr>
            <w:tcW w:w="5024" w:type="dxa"/>
            <w:gridSpan w:val="2"/>
            <w:tcBorders>
              <w:bottom w:val="single" w:sz="4" w:space="0" w:color="auto"/>
            </w:tcBorders>
            <w:vAlign w:val="center"/>
          </w:tcPr>
          <w:p w14:paraId="40222A9C" w14:textId="77777777" w:rsidR="00DF7B27" w:rsidRPr="00561153" w:rsidRDefault="00DF7B27" w:rsidP="00DF7B27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役職</w:t>
            </w:r>
          </w:p>
        </w:tc>
      </w:tr>
      <w:tr w:rsidR="00DF7B27" w:rsidRPr="00561153" w14:paraId="119A1AA8" w14:textId="77777777" w:rsidTr="002C1DED">
        <w:trPr>
          <w:cantSplit/>
          <w:trHeight w:val="316"/>
        </w:trPr>
        <w:tc>
          <w:tcPr>
            <w:tcW w:w="9498" w:type="dxa"/>
            <w:gridSpan w:val="4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3EA9C291" w14:textId="77777777" w:rsidR="00DF7B27" w:rsidRPr="00561153" w:rsidRDefault="00DF7B27" w:rsidP="001E12E8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</w:p>
        </w:tc>
      </w:tr>
      <w:tr w:rsidR="00DF7B27" w:rsidRPr="00561153" w14:paraId="158C68CE" w14:textId="77777777" w:rsidTr="002C1DED">
        <w:trPr>
          <w:cantSplit/>
          <w:trHeight w:val="487"/>
        </w:trPr>
        <w:tc>
          <w:tcPr>
            <w:tcW w:w="9498" w:type="dxa"/>
            <w:gridSpan w:val="4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5FFD5AAC" w14:textId="77777777" w:rsidR="00DF7B27" w:rsidRPr="00561153" w:rsidRDefault="00DF7B27" w:rsidP="00174528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お名前</w:t>
            </w:r>
          </w:p>
        </w:tc>
      </w:tr>
      <w:tr w:rsidR="006C09C4" w:rsidRPr="00561153" w14:paraId="44FF9A09" w14:textId="77777777" w:rsidTr="002C1DED">
        <w:trPr>
          <w:cantSplit/>
          <w:trHeight w:val="301"/>
        </w:trPr>
        <w:tc>
          <w:tcPr>
            <w:tcW w:w="1985" w:type="dxa"/>
            <w:vAlign w:val="center"/>
          </w:tcPr>
          <w:p w14:paraId="469D6507" w14:textId="77777777" w:rsidR="00A43CDC" w:rsidRPr="00561153" w:rsidRDefault="009A5D47" w:rsidP="00F0204A">
            <w:pPr>
              <w:spacing w:line="280" w:lineRule="exact"/>
              <w:textAlignment w:val="center"/>
              <w:rPr>
                <w:sz w:val="16"/>
              </w:rPr>
            </w:pPr>
            <w:r w:rsidRPr="00561153">
              <w:rPr>
                <w:rFonts w:hint="eastAsia"/>
                <w:sz w:val="22"/>
              </w:rPr>
              <w:t>住所</w:t>
            </w:r>
          </w:p>
          <w:p w14:paraId="1F398E3E" w14:textId="77777777" w:rsidR="003874A9" w:rsidRPr="00561153" w:rsidRDefault="003874A9" w:rsidP="00F0204A">
            <w:pPr>
              <w:spacing w:line="280" w:lineRule="exact"/>
              <w:textAlignment w:val="center"/>
              <w:rPr>
                <w:sz w:val="16"/>
              </w:rPr>
            </w:pPr>
          </w:p>
          <w:p w14:paraId="7E12AC0C" w14:textId="77777777" w:rsidR="00F20B75" w:rsidRPr="00561153" w:rsidRDefault="00F20B75" w:rsidP="00F0204A">
            <w:pPr>
              <w:spacing w:line="280" w:lineRule="exact"/>
              <w:textAlignment w:val="center"/>
              <w:rPr>
                <w:sz w:val="16"/>
              </w:rPr>
            </w:pPr>
          </w:p>
        </w:tc>
        <w:tc>
          <w:tcPr>
            <w:tcW w:w="7513" w:type="dxa"/>
            <w:gridSpan w:val="3"/>
          </w:tcPr>
          <w:p w14:paraId="2D5F4C29" w14:textId="77777777" w:rsidR="007F1626" w:rsidRPr="00561153" w:rsidRDefault="00C20E24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(</w:t>
            </w:r>
            <w:r w:rsidR="006C09C4" w:rsidRPr="00561153">
              <w:rPr>
                <w:rFonts w:hint="eastAsia"/>
                <w:sz w:val="20"/>
                <w:szCs w:val="20"/>
              </w:rPr>
              <w:t>〒</w:t>
            </w:r>
            <w:r w:rsidRPr="00561153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3BF987DA" w14:textId="77777777" w:rsidR="007F1626" w:rsidRPr="00561153" w:rsidRDefault="007F1626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  <w:p w14:paraId="6EDD908E" w14:textId="77777777" w:rsidR="00130FEA" w:rsidRPr="00561153" w:rsidRDefault="00130FEA" w:rsidP="00F0204A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</w:tc>
      </w:tr>
      <w:tr w:rsidR="00C440DA" w:rsidRPr="00561153" w14:paraId="4276D285" w14:textId="77777777" w:rsidTr="002C1DE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1CC52E41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538C2511" w14:textId="77777777" w:rsidR="00C440DA" w:rsidRPr="00561153" w:rsidRDefault="00C440DA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C440DA" w:rsidRPr="00561153" w14:paraId="68A9FAD2" w14:textId="77777777" w:rsidTr="00F0204A">
        <w:trPr>
          <w:trHeight w:val="340"/>
        </w:trPr>
        <w:tc>
          <w:tcPr>
            <w:tcW w:w="1985" w:type="dxa"/>
            <w:vAlign w:val="center"/>
          </w:tcPr>
          <w:p w14:paraId="63770DE2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95C8193" w14:textId="77777777" w:rsidR="00C440DA" w:rsidRPr="00561153" w:rsidRDefault="00C440DA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 xml:space="preserve">　　（　　　）</w:t>
            </w:r>
          </w:p>
        </w:tc>
        <w:tc>
          <w:tcPr>
            <w:tcW w:w="4253" w:type="dxa"/>
          </w:tcPr>
          <w:p w14:paraId="1CE3C284" w14:textId="77777777" w:rsidR="00C440DA" w:rsidRPr="00561153" w:rsidRDefault="00C440DA" w:rsidP="00F0204A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ＦＡＸ：</w:t>
            </w:r>
            <w:r w:rsidRPr="00561153">
              <w:rPr>
                <w:rFonts w:hint="eastAsia"/>
                <w:sz w:val="22"/>
              </w:rPr>
              <w:t xml:space="preserve">　　（　　　）</w:t>
            </w:r>
          </w:p>
        </w:tc>
      </w:tr>
      <w:tr w:rsidR="006C09C4" w:rsidRPr="00561153" w14:paraId="085D855A" w14:textId="77777777" w:rsidTr="002C1DE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5C084552" w14:textId="77777777" w:rsidR="003874A9" w:rsidRPr="00561153" w:rsidRDefault="006C09C4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44583E5E" w14:textId="77777777" w:rsidR="006C09C4" w:rsidRPr="00561153" w:rsidRDefault="006C09C4" w:rsidP="00F0204A">
            <w:pPr>
              <w:spacing w:line="400" w:lineRule="exact"/>
              <w:textAlignment w:val="top"/>
              <w:rPr>
                <w:sz w:val="22"/>
              </w:rPr>
            </w:pPr>
          </w:p>
        </w:tc>
      </w:tr>
      <w:tr w:rsidR="001E12E8" w:rsidRPr="009D58C4" w14:paraId="2761900D" w14:textId="77777777" w:rsidTr="004E306D">
        <w:trPr>
          <w:trHeight w:val="31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6D18213" w14:textId="77777777" w:rsidR="001E12E8" w:rsidRPr="009D58C4" w:rsidRDefault="0080087B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>連絡先公開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E77C51B" w14:textId="77777777" w:rsidR="004E306D" w:rsidRPr="009D58C4" w:rsidRDefault="004E306D" w:rsidP="004E306D">
            <w:pPr>
              <w:spacing w:line="180" w:lineRule="auto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>□公開可　□公開可能な</w:t>
            </w:r>
            <w:r w:rsidRPr="009D58C4">
              <w:rPr>
                <w:rFonts w:hint="eastAsia"/>
                <w:sz w:val="22"/>
              </w:rPr>
              <w:t>e-mail</w:t>
            </w:r>
            <w:r w:rsidRPr="009D58C4">
              <w:rPr>
                <w:rFonts w:hint="eastAsia"/>
                <w:sz w:val="22"/>
              </w:rPr>
              <w:t>等（　　　　　　　　　　　　）</w:t>
            </w:r>
          </w:p>
          <w:p w14:paraId="43D16B1C" w14:textId="77777777" w:rsidR="004E306D" w:rsidRPr="009D58C4" w:rsidRDefault="004E306D" w:rsidP="004E306D">
            <w:pPr>
              <w:spacing w:line="180" w:lineRule="auto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 xml:space="preserve">　</w:t>
            </w:r>
          </w:p>
          <w:p w14:paraId="5406E3E4" w14:textId="77777777" w:rsidR="001E12E8" w:rsidRPr="009D58C4" w:rsidRDefault="004E306D" w:rsidP="004E306D">
            <w:pPr>
              <w:spacing w:line="400" w:lineRule="exact"/>
              <w:rPr>
                <w:sz w:val="22"/>
              </w:rPr>
            </w:pPr>
            <w:r w:rsidRPr="009D58C4">
              <w:rPr>
                <w:rFonts w:hint="eastAsia"/>
                <w:sz w:val="18"/>
              </w:rPr>
              <w:t>※担当者連絡先は</w:t>
            </w:r>
            <w:r w:rsidRPr="009D58C4">
              <w:rPr>
                <w:rFonts w:hint="eastAsia"/>
                <w:sz w:val="18"/>
              </w:rPr>
              <w:t>PEFC</w:t>
            </w:r>
            <w:r w:rsidRPr="009D58C4">
              <w:rPr>
                <w:rFonts w:hint="eastAsia"/>
                <w:sz w:val="18"/>
              </w:rPr>
              <w:t>本部ウェブ上で公開されます。</w:t>
            </w:r>
          </w:p>
        </w:tc>
      </w:tr>
      <w:tr w:rsidR="001E12E8" w:rsidRPr="00561153" w14:paraId="36B87518" w14:textId="77777777" w:rsidTr="004E306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64DFFD9D" w14:textId="77777777" w:rsidR="001E12E8" w:rsidRPr="00561153" w:rsidRDefault="001E12E8" w:rsidP="00F0204A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ＰＤＦの</w:t>
            </w:r>
            <w:r w:rsidR="00130FEA" w:rsidRPr="00561153">
              <w:rPr>
                <w:rFonts w:hint="eastAsia"/>
                <w:sz w:val="22"/>
              </w:rPr>
              <w:t>利用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00116766" w14:textId="77777777" w:rsidR="001E12E8" w:rsidRPr="00561153" w:rsidRDefault="001E12E8" w:rsidP="00F0204A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□ＰＤＦ文書が閲覧可能　　□不可能</w:t>
            </w:r>
          </w:p>
        </w:tc>
      </w:tr>
    </w:tbl>
    <w:p w14:paraId="5D70E6AC" w14:textId="77777777" w:rsidR="00F0204A" w:rsidRDefault="00F0204A">
      <w:r>
        <w:br w:type="page"/>
      </w: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676"/>
        <w:gridCol w:w="5822"/>
      </w:tblGrid>
      <w:tr w:rsidR="008F2E04" w:rsidRPr="00561153" w14:paraId="04C15E6C" w14:textId="77777777" w:rsidTr="002C1DED">
        <w:trPr>
          <w:trHeight w:val="285"/>
        </w:trPr>
        <w:tc>
          <w:tcPr>
            <w:tcW w:w="9498" w:type="dxa"/>
            <w:gridSpan w:val="2"/>
            <w:shd w:val="clear" w:color="auto" w:fill="BFBFBF"/>
          </w:tcPr>
          <w:p w14:paraId="4F4E2A80" w14:textId="77777777" w:rsidR="008F2E04" w:rsidRPr="00561153" w:rsidRDefault="00227635" w:rsidP="005171C7">
            <w:pPr>
              <w:widowControl/>
              <w:jc w:val="center"/>
            </w:pPr>
            <w:r>
              <w:rPr>
                <w:rFonts w:hint="eastAsia"/>
              </w:rPr>
              <w:lastRenderedPageBreak/>
              <w:t>C</w:t>
            </w:r>
            <w:r w:rsidR="008F2E04" w:rsidRPr="00561153">
              <w:rPr>
                <w:rFonts w:hint="eastAsia"/>
              </w:rPr>
              <w:t xml:space="preserve">　審査対象森林の</w:t>
            </w:r>
            <w:r w:rsidR="00CB427C" w:rsidRPr="00561153">
              <w:rPr>
                <w:rFonts w:hint="eastAsia"/>
              </w:rPr>
              <w:t>情報</w:t>
            </w:r>
          </w:p>
        </w:tc>
      </w:tr>
      <w:tr w:rsidR="002C1DED" w:rsidRPr="002C1DED" w14:paraId="3DA09DA4" w14:textId="77777777" w:rsidTr="00F0204A">
        <w:trPr>
          <w:cantSplit/>
          <w:trHeight w:val="367"/>
        </w:trPr>
        <w:tc>
          <w:tcPr>
            <w:tcW w:w="3676" w:type="dxa"/>
            <w:vAlign w:val="center"/>
          </w:tcPr>
          <w:p w14:paraId="09501A9F" w14:textId="77777777" w:rsidR="00B107FD" w:rsidRPr="002C1DED" w:rsidRDefault="00B107FD" w:rsidP="00F0204A">
            <w:pPr>
              <w:spacing w:line="180" w:lineRule="auto"/>
              <w:rPr>
                <w:sz w:val="22"/>
              </w:rPr>
            </w:pPr>
            <w:r w:rsidRPr="002C1DED">
              <w:rPr>
                <w:rFonts w:hint="eastAsia"/>
                <w:sz w:val="22"/>
              </w:rPr>
              <w:t>申請する審査登録の種類</w:t>
            </w:r>
          </w:p>
        </w:tc>
        <w:tc>
          <w:tcPr>
            <w:tcW w:w="5822" w:type="dxa"/>
            <w:vAlign w:val="center"/>
          </w:tcPr>
          <w:p w14:paraId="611A00E1" w14:textId="77777777" w:rsidR="00B107FD" w:rsidRPr="002C1DED" w:rsidRDefault="00B107FD" w:rsidP="00F0204A">
            <w:p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SGEC-FM</w:t>
            </w:r>
          </w:p>
        </w:tc>
      </w:tr>
      <w:tr w:rsidR="008F2E04" w:rsidRPr="00561153" w14:paraId="6A643B8E" w14:textId="77777777" w:rsidTr="002C1DED">
        <w:trPr>
          <w:cantSplit/>
          <w:trHeight w:val="2286"/>
        </w:trPr>
        <w:tc>
          <w:tcPr>
            <w:tcW w:w="3676" w:type="dxa"/>
          </w:tcPr>
          <w:p w14:paraId="55CC779D" w14:textId="77777777" w:rsidR="008F2E04" w:rsidRPr="00561153" w:rsidRDefault="00CB427C" w:rsidP="005171C7">
            <w:pPr>
              <w:spacing w:line="180" w:lineRule="auto"/>
              <w:jc w:val="left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審査対象</w:t>
            </w:r>
            <w:r w:rsidR="008F2E04" w:rsidRPr="00561153">
              <w:rPr>
                <w:rFonts w:hint="eastAsia"/>
                <w:sz w:val="22"/>
              </w:rPr>
              <w:t>森林の概要</w:t>
            </w:r>
          </w:p>
          <w:p w14:paraId="2015B67A" w14:textId="77777777" w:rsidR="008F2E04" w:rsidRPr="00561153" w:rsidRDefault="008F2E04" w:rsidP="005171C7">
            <w:pPr>
              <w:spacing w:line="180" w:lineRule="auto"/>
              <w:jc w:val="left"/>
              <w:rPr>
                <w:sz w:val="22"/>
              </w:rPr>
            </w:pPr>
          </w:p>
          <w:p w14:paraId="7C062422" w14:textId="77777777" w:rsidR="00CB427C" w:rsidRPr="00561153" w:rsidRDefault="00CB427C" w:rsidP="007F648D">
            <w:pPr>
              <w:spacing w:line="180" w:lineRule="auto"/>
              <w:jc w:val="left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※</w:t>
            </w:r>
            <w:r w:rsidR="007F648D">
              <w:rPr>
                <w:rFonts w:hint="eastAsia"/>
                <w:sz w:val="22"/>
              </w:rPr>
              <w:t>森林管理ユニット数が２つ以上及び２グループメンバー以上の場合は、</w:t>
            </w:r>
            <w:r w:rsidRPr="00561153">
              <w:rPr>
                <w:rFonts w:hint="eastAsia"/>
                <w:sz w:val="22"/>
              </w:rPr>
              <w:t>別紙</w:t>
            </w:r>
            <w:r w:rsidR="007F648D">
              <w:rPr>
                <w:rFonts w:hint="eastAsia"/>
                <w:sz w:val="22"/>
              </w:rPr>
              <w:t>１</w:t>
            </w:r>
            <w:r w:rsidRPr="00561153">
              <w:rPr>
                <w:rFonts w:hint="eastAsia"/>
                <w:sz w:val="22"/>
              </w:rPr>
              <w:t>を使用して詳細を記載してください。</w:t>
            </w:r>
          </w:p>
        </w:tc>
        <w:tc>
          <w:tcPr>
            <w:tcW w:w="5822" w:type="dxa"/>
          </w:tcPr>
          <w:p w14:paraId="12A526F0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所有者：</w:t>
            </w:r>
          </w:p>
          <w:p w14:paraId="64D37EF5" w14:textId="77777777" w:rsidR="00120A24" w:rsidRPr="002C1DED" w:rsidRDefault="00120A24" w:rsidP="00120A24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0BA5892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者：</w:t>
            </w:r>
          </w:p>
          <w:p w14:paraId="27E48B2B" w14:textId="77777777" w:rsidR="00120A24" w:rsidRPr="002C1DE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05BBB7F5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の名称（別紙）：</w:t>
            </w:r>
          </w:p>
          <w:p w14:paraId="0D8CE27C" w14:textId="77777777" w:rsidR="00120A24" w:rsidRPr="002C1DE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70D97687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の所在地（別紙）：</w:t>
            </w:r>
          </w:p>
          <w:p w14:paraId="61A4FDD2" w14:textId="77777777" w:rsidR="00120A24" w:rsidRPr="002C1DE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11AA46F8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ユニット数：</w:t>
            </w:r>
          </w:p>
          <w:p w14:paraId="4C715E3A" w14:textId="77777777" w:rsidR="00120A24" w:rsidRPr="002C1DED" w:rsidRDefault="00120A24" w:rsidP="00120A24">
            <w:pPr>
              <w:spacing w:line="180" w:lineRule="auto"/>
              <w:rPr>
                <w:sz w:val="22"/>
                <w:szCs w:val="22"/>
              </w:rPr>
            </w:pPr>
          </w:p>
          <w:p w14:paraId="3438B183" w14:textId="77777777" w:rsidR="00B107FD" w:rsidRDefault="00B107FD" w:rsidP="007A7160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ユニットへのアクセス（別紙）：</w:t>
            </w:r>
          </w:p>
          <w:p w14:paraId="7DFEAB47" w14:textId="77777777" w:rsidR="002C1DED" w:rsidRDefault="002C1DED" w:rsidP="002C1DE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DFDC7F1" w14:textId="77777777" w:rsidR="00F0204A" w:rsidRPr="002C1DED" w:rsidRDefault="00F0204A" w:rsidP="002C1DE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BEC39D8" w14:textId="77777777" w:rsidR="007F648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管理グループメンバー数：</w:t>
            </w:r>
          </w:p>
          <w:p w14:paraId="307416BF" w14:textId="77777777" w:rsidR="007F648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09959DA" w14:textId="77777777" w:rsidR="007F648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4618F070" w14:textId="77777777" w:rsidR="007F648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管理グループメンバーへのアクセス（別紙）：</w:t>
            </w:r>
          </w:p>
          <w:p w14:paraId="45CCD66C" w14:textId="77777777" w:rsidR="007F648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5E4ACFFD" w14:textId="77777777" w:rsidR="007F648D" w:rsidRDefault="007F648D" w:rsidP="007F648D">
            <w:pPr>
              <w:numPr>
                <w:ilvl w:val="0"/>
                <w:numId w:val="24"/>
              </w:numPr>
              <w:spacing w:line="180" w:lineRule="auto"/>
              <w:rPr>
                <w:sz w:val="22"/>
                <w:szCs w:val="22"/>
              </w:rPr>
            </w:pPr>
            <w:r w:rsidRPr="007F648D">
              <w:rPr>
                <w:rFonts w:hint="eastAsia"/>
                <w:sz w:val="22"/>
                <w:szCs w:val="22"/>
              </w:rPr>
              <w:t>森林経営計画の認定</w:t>
            </w:r>
          </w:p>
          <w:p w14:paraId="771A062E" w14:textId="77777777" w:rsidR="006253F0" w:rsidRPr="00561153" w:rsidRDefault="006253F0" w:rsidP="006253F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561153">
              <w:rPr>
                <w:rFonts w:hint="eastAsia"/>
                <w:sz w:val="22"/>
                <w:szCs w:val="22"/>
              </w:rPr>
              <w:t xml:space="preserve">□全域認定済み　□一部認定済み　</w:t>
            </w:r>
          </w:p>
          <w:p w14:paraId="3C6C1AC8" w14:textId="77777777" w:rsidR="007F648D" w:rsidRDefault="006253F0" w:rsidP="006253F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561153">
              <w:rPr>
                <w:rFonts w:hint="eastAsia"/>
                <w:sz w:val="22"/>
                <w:szCs w:val="22"/>
              </w:rPr>
              <w:t>□認定を受けていない</w:t>
            </w:r>
          </w:p>
          <w:p w14:paraId="1A4C3F1A" w14:textId="77777777" w:rsidR="007F648D" w:rsidRDefault="007F648D" w:rsidP="007F648D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A1D971E" w14:textId="77777777" w:rsidR="007A7160" w:rsidRPr="00561153" w:rsidRDefault="00B107FD" w:rsidP="007F648D">
            <w:pPr>
              <w:numPr>
                <w:ilvl w:val="0"/>
                <w:numId w:val="24"/>
              </w:numPr>
              <w:tabs>
                <w:tab w:val="clear" w:pos="360"/>
                <w:tab w:val="num" w:pos="478"/>
              </w:tabs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の</w:t>
            </w:r>
            <w:r w:rsidR="007A7160" w:rsidRPr="00561153">
              <w:rPr>
                <w:rFonts w:hint="eastAsia"/>
                <w:sz w:val="22"/>
                <w:szCs w:val="22"/>
              </w:rPr>
              <w:t>面積</w:t>
            </w:r>
          </w:p>
          <w:p w14:paraId="5C3B4F76" w14:textId="77777777" w:rsidR="00B107FD" w:rsidRPr="00174528" w:rsidRDefault="007A7160" w:rsidP="00174528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561153">
              <w:rPr>
                <w:rFonts w:hint="eastAsia"/>
                <w:sz w:val="22"/>
                <w:szCs w:val="22"/>
              </w:rPr>
              <w:t xml:space="preserve">総面積　　　　　　</w:t>
            </w:r>
            <w:r w:rsidR="00120A24">
              <w:rPr>
                <w:rFonts w:hint="eastAsia"/>
                <w:sz w:val="22"/>
                <w:szCs w:val="22"/>
              </w:rPr>
              <w:t xml:space="preserve">　　　　　　　　</w:t>
            </w:r>
            <w:r w:rsidRPr="00561153">
              <w:rPr>
                <w:rFonts w:hint="eastAsia"/>
                <w:sz w:val="22"/>
                <w:szCs w:val="22"/>
              </w:rPr>
              <w:t>ha</w:t>
            </w:r>
          </w:p>
        </w:tc>
      </w:tr>
      <w:tr w:rsidR="008F2E04" w:rsidRPr="00561153" w14:paraId="4AFF6C9D" w14:textId="77777777" w:rsidTr="002C1DED">
        <w:trPr>
          <w:cantSplit/>
          <w:trHeight w:val="675"/>
        </w:trPr>
        <w:tc>
          <w:tcPr>
            <w:tcW w:w="3676" w:type="dxa"/>
            <w:vAlign w:val="center"/>
          </w:tcPr>
          <w:p w14:paraId="224DA0B0" w14:textId="16DD0497" w:rsidR="00561153" w:rsidRDefault="008D0300" w:rsidP="00174528">
            <w:pPr>
              <w:spacing w:line="18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森林・</w:t>
            </w:r>
            <w:r>
              <w:rPr>
                <w:rFonts w:hint="eastAsia"/>
                <w:sz w:val="22"/>
              </w:rPr>
              <w:t>EPA</w:t>
            </w:r>
            <w:r>
              <w:rPr>
                <w:rFonts w:hint="eastAsia"/>
                <w:sz w:val="22"/>
              </w:rPr>
              <w:t>チーム</w:t>
            </w:r>
            <w:r w:rsidR="008F2E04" w:rsidRPr="00561153">
              <w:rPr>
                <w:rFonts w:hint="eastAsia"/>
                <w:sz w:val="22"/>
              </w:rPr>
              <w:t>への</w:t>
            </w:r>
          </w:p>
          <w:p w14:paraId="171A3B35" w14:textId="77777777" w:rsidR="008F2E04" w:rsidRPr="00561153" w:rsidRDefault="008F2E04" w:rsidP="00174528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コメント</w:t>
            </w:r>
          </w:p>
        </w:tc>
        <w:tc>
          <w:tcPr>
            <w:tcW w:w="5822" w:type="dxa"/>
            <w:vAlign w:val="center"/>
          </w:tcPr>
          <w:p w14:paraId="645E2DBA" w14:textId="77777777" w:rsidR="008F2E04" w:rsidRDefault="008F2E04" w:rsidP="005171C7">
            <w:pPr>
              <w:spacing w:line="180" w:lineRule="auto"/>
            </w:pPr>
          </w:p>
          <w:p w14:paraId="0C0D31BC" w14:textId="77777777" w:rsidR="00F0204A" w:rsidRDefault="00F0204A" w:rsidP="005171C7">
            <w:pPr>
              <w:spacing w:line="180" w:lineRule="auto"/>
            </w:pPr>
          </w:p>
          <w:p w14:paraId="7139A1C1" w14:textId="77777777" w:rsidR="00F0204A" w:rsidRPr="00561153" w:rsidRDefault="00F0204A" w:rsidP="005171C7">
            <w:pPr>
              <w:spacing w:line="180" w:lineRule="auto"/>
            </w:pPr>
          </w:p>
        </w:tc>
      </w:tr>
      <w:tr w:rsidR="008F2E04" w:rsidRPr="00561153" w14:paraId="65AB1D88" w14:textId="77777777" w:rsidTr="002C1DED">
        <w:trPr>
          <w:cantSplit/>
          <w:trHeight w:val="270"/>
        </w:trPr>
        <w:tc>
          <w:tcPr>
            <w:tcW w:w="9498" w:type="dxa"/>
            <w:gridSpan w:val="2"/>
            <w:shd w:val="clear" w:color="auto" w:fill="F3F3F3"/>
          </w:tcPr>
          <w:p w14:paraId="43F6947B" w14:textId="77777777" w:rsidR="008F2E04" w:rsidRPr="00561153" w:rsidRDefault="008F2E04" w:rsidP="005171C7">
            <w:pPr>
              <w:spacing w:line="180" w:lineRule="auto"/>
              <w:jc w:val="center"/>
            </w:pPr>
            <w:r w:rsidRPr="00561153">
              <w:rPr>
                <w:rFonts w:hint="eastAsia"/>
                <w:sz w:val="22"/>
              </w:rPr>
              <w:t>認証取得希望日</w:t>
            </w:r>
          </w:p>
        </w:tc>
      </w:tr>
      <w:tr w:rsidR="008F2E04" w:rsidRPr="00561153" w14:paraId="7B6A483E" w14:textId="77777777" w:rsidTr="002C1DED">
        <w:trPr>
          <w:cantSplit/>
          <w:trHeight w:val="585"/>
        </w:trPr>
        <w:tc>
          <w:tcPr>
            <w:tcW w:w="3676" w:type="dxa"/>
          </w:tcPr>
          <w:p w14:paraId="7098C4FE" w14:textId="77777777" w:rsidR="008F2E04" w:rsidRPr="00561153" w:rsidRDefault="008F2E04" w:rsidP="005171C7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認証取得希望日</w:t>
            </w:r>
          </w:p>
        </w:tc>
        <w:tc>
          <w:tcPr>
            <w:tcW w:w="5822" w:type="dxa"/>
            <w:vAlign w:val="center"/>
          </w:tcPr>
          <w:p w14:paraId="2FCA3544" w14:textId="77777777" w:rsidR="008F2E04" w:rsidRPr="00561153" w:rsidRDefault="008F2E04" w:rsidP="005171C7">
            <w:pPr>
              <w:spacing w:line="180" w:lineRule="auto"/>
            </w:pPr>
            <w:r w:rsidRPr="00561153">
              <w:rPr>
                <w:rFonts w:hint="eastAsia"/>
              </w:rPr>
              <w:t xml:space="preserve">　　　　　　　年　　　月　　　日</w:t>
            </w:r>
          </w:p>
        </w:tc>
      </w:tr>
    </w:tbl>
    <w:p w14:paraId="37626ADC" w14:textId="77777777" w:rsidR="00EC205F" w:rsidRPr="00EC205F" w:rsidRDefault="00EC205F" w:rsidP="00EC205F">
      <w:pPr>
        <w:rPr>
          <w:vanish/>
        </w:rPr>
      </w:pPr>
    </w:p>
    <w:tbl>
      <w:tblPr>
        <w:tblpPr w:leftFromText="142" w:rightFromText="142" w:vertAnchor="text" w:horzAnchor="margin" w:tblpX="-34" w:tblpY="14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4395"/>
        <w:gridCol w:w="2126"/>
      </w:tblGrid>
      <w:tr w:rsidR="00532E2D" w:rsidRPr="00227635" w14:paraId="00BE4424" w14:textId="77777777" w:rsidTr="00F0204A">
        <w:trPr>
          <w:trHeight w:val="339"/>
        </w:trPr>
        <w:tc>
          <w:tcPr>
            <w:tcW w:w="9464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55AA48F8" w14:textId="77777777" w:rsidR="00532E2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D</w:t>
            </w:r>
            <w:r>
              <w:rPr>
                <w:rFonts w:hint="eastAsia"/>
                <w:szCs w:val="21"/>
                <w:lang w:val="en-GB"/>
              </w:rPr>
              <w:t xml:space="preserve">　申請対象森林の詳細</w:t>
            </w:r>
          </w:p>
        </w:tc>
      </w:tr>
      <w:tr w:rsidR="00532E2D" w:rsidRPr="00227635" w14:paraId="7B4C4E30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1E48B7BA" w14:textId="77777777" w:rsidR="00532E2D" w:rsidRPr="00227635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項目</w:t>
            </w:r>
          </w:p>
        </w:tc>
        <w:tc>
          <w:tcPr>
            <w:tcW w:w="4395" w:type="dxa"/>
          </w:tcPr>
          <w:p w14:paraId="66BD1936" w14:textId="77777777" w:rsidR="00532E2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評価</w:t>
            </w:r>
          </w:p>
        </w:tc>
        <w:tc>
          <w:tcPr>
            <w:tcW w:w="2126" w:type="dxa"/>
          </w:tcPr>
          <w:p w14:paraId="7F7D0C42" w14:textId="77777777" w:rsidR="00532E2D" w:rsidRDefault="00532E2D" w:rsidP="00F0204A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コメント</w:t>
            </w:r>
          </w:p>
        </w:tc>
      </w:tr>
      <w:tr w:rsidR="00532E2D" w:rsidRPr="00227635" w14:paraId="0702B705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39607E59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タイプ</w:t>
            </w:r>
          </w:p>
        </w:tc>
        <w:tc>
          <w:tcPr>
            <w:tcW w:w="4395" w:type="dxa"/>
          </w:tcPr>
          <w:p w14:paraId="45DC005C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人工林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（　　　　　　　　ha）</w:t>
            </w:r>
          </w:p>
          <w:p w14:paraId="2406B612" w14:textId="77777777" w:rsidR="00120A24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人工林</w:t>
            </w:r>
            <w:r w:rsidR="00007FC1" w:rsidRPr="004B0F13">
              <w:rPr>
                <w:rFonts w:ascii="ＭＳ ゴシック" w:hAnsi="ＭＳ ゴシック" w:hint="eastAsia"/>
                <w:szCs w:val="21"/>
                <w:lang w:val="en-GB"/>
              </w:rPr>
              <w:t>及び</w:t>
            </w:r>
            <w:r w:rsidR="007F648D">
              <w:rPr>
                <w:rFonts w:ascii="ＭＳ ゴシック" w:hAnsi="ＭＳ ゴシック" w:hint="eastAsia"/>
                <w:szCs w:val="21"/>
                <w:lang w:val="en-GB"/>
              </w:rPr>
              <w:t>天然</w:t>
            </w: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林</w:t>
            </w:r>
            <w:r w:rsidR="007F648D">
              <w:rPr>
                <w:rFonts w:ascii="ＭＳ ゴシック" w:hAnsi="ＭＳ ゴシック" w:hint="eastAsia"/>
                <w:szCs w:val="21"/>
                <w:lang w:val="en-GB"/>
              </w:rPr>
              <w:t>（含二次林）</w:t>
            </w:r>
          </w:p>
          <w:p w14:paraId="3083928D" w14:textId="77777777" w:rsidR="00532E2D" w:rsidRPr="004B0F13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 xml:space="preserve">（　　　　　　ha）　（　　　　　</w:t>
            </w:r>
            <w:proofErr w:type="spellStart"/>
            <w:r>
              <w:rPr>
                <w:rFonts w:ascii="ＭＳ ゴシック" w:hAnsi="ＭＳ ゴシック" w:hint="eastAsia"/>
                <w:szCs w:val="21"/>
                <w:lang w:val="en-GB"/>
              </w:rPr>
              <w:t>ha</w:t>
            </w:r>
            <w:proofErr w:type="spellEnd"/>
            <w:r>
              <w:rPr>
                <w:rFonts w:ascii="ＭＳ ゴシック" w:hAnsi="ＭＳ ゴシック" w:hint="eastAsia"/>
                <w:szCs w:val="21"/>
                <w:lang w:val="en-GB"/>
              </w:rPr>
              <w:t>）</w:t>
            </w:r>
          </w:p>
          <w:p w14:paraId="429A0609" w14:textId="77777777" w:rsidR="00532E2D" w:rsidRPr="004B0F13" w:rsidRDefault="007F648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532E2D" w:rsidRPr="004B0F13">
              <w:rPr>
                <w:rFonts w:ascii="ＭＳ ゴシック" w:hAnsi="ＭＳ ゴシック" w:hint="eastAsia"/>
                <w:szCs w:val="21"/>
                <w:lang w:val="en-GB"/>
              </w:rPr>
              <w:t>原生林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（　　　　　ha）</w:t>
            </w:r>
          </w:p>
        </w:tc>
        <w:tc>
          <w:tcPr>
            <w:tcW w:w="2126" w:type="dxa"/>
          </w:tcPr>
          <w:p w14:paraId="29E666CE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22BB88E7" w14:textId="77777777" w:rsidTr="00120A24">
        <w:trPr>
          <w:trHeight w:val="677"/>
        </w:trPr>
        <w:tc>
          <w:tcPr>
            <w:tcW w:w="2943" w:type="dxa"/>
            <w:shd w:val="clear" w:color="auto" w:fill="E6E6E6"/>
          </w:tcPr>
          <w:p w14:paraId="0E33E78D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所有者又は森林管理者</w:t>
            </w:r>
          </w:p>
        </w:tc>
        <w:tc>
          <w:tcPr>
            <w:tcW w:w="4395" w:type="dxa"/>
          </w:tcPr>
          <w:p w14:paraId="7846D08E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地方自治体・国　　</w:t>
            </w:r>
          </w:p>
          <w:p w14:paraId="4FBBCA9A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個人、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企業、</w:t>
            </w: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森林組合　　</w:t>
            </w:r>
          </w:p>
          <w:p w14:paraId="725848E3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その他</w:t>
            </w:r>
          </w:p>
        </w:tc>
        <w:tc>
          <w:tcPr>
            <w:tcW w:w="2126" w:type="dxa"/>
          </w:tcPr>
          <w:p w14:paraId="3FF12F97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238E74BF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0F7FBF9E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管理ユニット数</w:t>
            </w:r>
          </w:p>
        </w:tc>
        <w:tc>
          <w:tcPr>
            <w:tcW w:w="4395" w:type="dxa"/>
          </w:tcPr>
          <w:p w14:paraId="32E6BEA1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1</w:t>
            </w:r>
          </w:p>
          <w:p w14:paraId="592C0319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2～</w:t>
            </w:r>
            <w:r w:rsidRPr="004B0F13">
              <w:rPr>
                <w:rFonts w:ascii="ＭＳ ゴシック" w:hAnsi="ＭＳ ゴシック"/>
                <w:szCs w:val="21"/>
                <w:lang w:val="en-GB"/>
              </w:rPr>
              <w:t>10</w:t>
            </w: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　　　　　　　　　</w:t>
            </w:r>
          </w:p>
          <w:p w14:paraId="087FC368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11以上</w:t>
            </w:r>
          </w:p>
        </w:tc>
        <w:tc>
          <w:tcPr>
            <w:tcW w:w="2126" w:type="dxa"/>
          </w:tcPr>
          <w:p w14:paraId="287820C9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7E2CEB47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2B217FEE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管理の階層</w:t>
            </w:r>
          </w:p>
        </w:tc>
        <w:tc>
          <w:tcPr>
            <w:tcW w:w="4395" w:type="dxa"/>
          </w:tcPr>
          <w:p w14:paraId="3F359E4F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自ら施業している</w:t>
            </w:r>
          </w:p>
          <w:p w14:paraId="0707162B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森林組合</w:t>
            </w:r>
            <w:r w:rsidR="007F648D">
              <w:rPr>
                <w:rFonts w:ascii="ＭＳ ゴシック" w:hAnsi="ＭＳ ゴシック" w:hint="eastAsia"/>
                <w:szCs w:val="21"/>
                <w:lang w:val="en-GB"/>
              </w:rPr>
              <w:t>等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に委託している</w:t>
            </w:r>
          </w:p>
          <w:p w14:paraId="35EA1E74" w14:textId="77777777" w:rsidR="00532E2D" w:rsidRPr="004B0F13" w:rsidRDefault="00532E2D" w:rsidP="007F648D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委託先以外の</w:t>
            </w:r>
            <w:r w:rsidR="007F648D">
              <w:rPr>
                <w:rFonts w:ascii="ＭＳ ゴシック" w:hAnsi="ＭＳ ゴシック" w:hint="eastAsia"/>
                <w:szCs w:val="21"/>
                <w:lang w:val="en-GB"/>
              </w:rPr>
              <w:t>素材生産者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が施業して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lastRenderedPageBreak/>
              <w:t>いる</w:t>
            </w:r>
          </w:p>
        </w:tc>
        <w:tc>
          <w:tcPr>
            <w:tcW w:w="2126" w:type="dxa"/>
          </w:tcPr>
          <w:p w14:paraId="719F0FC5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072061F6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1C4B0698" w14:textId="77777777" w:rsidR="00532E2D" w:rsidRPr="004E306D" w:rsidRDefault="008A2C60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生物多様性の重要度</w:t>
            </w:r>
          </w:p>
        </w:tc>
        <w:tc>
          <w:tcPr>
            <w:tcW w:w="4395" w:type="dxa"/>
          </w:tcPr>
          <w:p w14:paraId="0548BC2E" w14:textId="77777777" w:rsidR="008A2C60" w:rsidRPr="004E306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□　人工林の針葉樹林のみ</w:t>
            </w:r>
          </w:p>
          <w:p w14:paraId="5267E4B6" w14:textId="77777777" w:rsidR="008A2C60" w:rsidRPr="004E306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□　人工林の広葉樹林のみ</w:t>
            </w:r>
          </w:p>
          <w:p w14:paraId="76BDF633" w14:textId="77777777" w:rsidR="00532E2D" w:rsidRPr="004E306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□　天然林の広葉樹林又は針広混交林がある</w:t>
            </w:r>
          </w:p>
        </w:tc>
        <w:tc>
          <w:tcPr>
            <w:tcW w:w="2126" w:type="dxa"/>
          </w:tcPr>
          <w:p w14:paraId="709B0BCB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20A24" w:rsidRPr="00227635" w14:paraId="349D855B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005ACD8C" w14:textId="77777777" w:rsidR="00120A24" w:rsidRPr="004B0F13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環境負荷（施業規模）</w:t>
            </w:r>
          </w:p>
        </w:tc>
        <w:tc>
          <w:tcPr>
            <w:tcW w:w="4395" w:type="dxa"/>
          </w:tcPr>
          <w:p w14:paraId="368C29A9" w14:textId="77777777" w:rsidR="00120A24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施業していない</w:t>
            </w:r>
          </w:p>
          <w:p w14:paraId="3A26FBE8" w14:textId="77777777" w:rsidR="00120A24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間伐を行っている</w:t>
            </w:r>
          </w:p>
          <w:p w14:paraId="049ACE66" w14:textId="77777777" w:rsidR="00120A24" w:rsidRPr="004B0F13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主伐も行っている</w:t>
            </w:r>
          </w:p>
        </w:tc>
        <w:tc>
          <w:tcPr>
            <w:tcW w:w="2126" w:type="dxa"/>
          </w:tcPr>
          <w:p w14:paraId="41ECCDBC" w14:textId="77777777" w:rsidR="00120A24" w:rsidRPr="004B0F13" w:rsidRDefault="00120A24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027A0DA5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1A11C8A8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絶滅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に瀕している動植物はいるか</w:t>
            </w:r>
          </w:p>
        </w:tc>
        <w:tc>
          <w:tcPr>
            <w:tcW w:w="4395" w:type="dxa"/>
          </w:tcPr>
          <w:p w14:paraId="374B8B48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682B101C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571602E6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5B6BE7FE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1F6A2F7C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地元住民の雇用</w:t>
            </w:r>
          </w:p>
        </w:tc>
        <w:tc>
          <w:tcPr>
            <w:tcW w:w="4395" w:type="dxa"/>
          </w:tcPr>
          <w:p w14:paraId="47AC78E6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多い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（従業員の80%以上）</w:t>
            </w:r>
          </w:p>
          <w:p w14:paraId="3EA6D9A9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中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（50-80%）</w:t>
            </w:r>
          </w:p>
          <w:p w14:paraId="21F8F486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少ない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(50%以下)</w:t>
            </w:r>
          </w:p>
        </w:tc>
        <w:tc>
          <w:tcPr>
            <w:tcW w:w="2126" w:type="dxa"/>
          </w:tcPr>
          <w:p w14:paraId="66C98122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0CD94367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55AFD1AA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未解決の苦情・問題</w:t>
            </w:r>
            <w:r w:rsidR="008A2C60" w:rsidRPr="00694615">
              <w:rPr>
                <w:rFonts w:ascii="ＭＳ ゴシック" w:hAnsi="ＭＳ ゴシック" w:hint="eastAsia"/>
                <w:i/>
                <w:szCs w:val="21"/>
                <w:lang w:val="en-GB"/>
              </w:rPr>
              <w:t>（環境保護団体や住民との間で）</w:t>
            </w:r>
          </w:p>
        </w:tc>
        <w:tc>
          <w:tcPr>
            <w:tcW w:w="4395" w:type="dxa"/>
          </w:tcPr>
          <w:p w14:paraId="550B5128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2E3542AD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4C4BA3D7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6D02DDF7" w14:textId="77777777" w:rsidTr="00120A24">
        <w:trPr>
          <w:trHeight w:val="319"/>
        </w:trPr>
        <w:tc>
          <w:tcPr>
            <w:tcW w:w="2943" w:type="dxa"/>
            <w:shd w:val="clear" w:color="auto" w:fill="E6E6E6"/>
          </w:tcPr>
          <w:p w14:paraId="05FB8729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アイヌ民族との関連</w:t>
            </w:r>
            <w:r w:rsidR="0012295E" w:rsidRPr="008A2C60">
              <w:rPr>
                <w:rFonts w:ascii="ＭＳ ゴシック" w:hAnsi="ＭＳ ゴシック" w:hint="eastAsia"/>
                <w:i/>
                <w:szCs w:val="21"/>
                <w:lang w:val="en-GB"/>
              </w:rPr>
              <w:t>（北海道の特定エリア）</w:t>
            </w:r>
          </w:p>
        </w:tc>
        <w:tc>
          <w:tcPr>
            <w:tcW w:w="4395" w:type="dxa"/>
          </w:tcPr>
          <w:p w14:paraId="1D7CE0FA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5ACF8952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・不明</w:t>
            </w:r>
          </w:p>
        </w:tc>
        <w:tc>
          <w:tcPr>
            <w:tcW w:w="2126" w:type="dxa"/>
          </w:tcPr>
          <w:p w14:paraId="66D3F8F6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5E2A41A8" w14:textId="77777777" w:rsidTr="00120A24">
        <w:trPr>
          <w:trHeight w:val="339"/>
        </w:trPr>
        <w:tc>
          <w:tcPr>
            <w:tcW w:w="2943" w:type="dxa"/>
            <w:shd w:val="clear" w:color="auto" w:fill="E6E6E6"/>
          </w:tcPr>
          <w:p w14:paraId="220A3C73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保護価値の高い森林</w:t>
            </w:r>
            <w:r w:rsidR="0012295E" w:rsidRPr="00120A24">
              <w:rPr>
                <w:rFonts w:ascii="ＭＳ ゴシック" w:hAnsi="ＭＳ ゴシック" w:hint="eastAsia"/>
                <w:i/>
                <w:sz w:val="20"/>
                <w:szCs w:val="21"/>
                <w:lang w:val="en-GB"/>
              </w:rPr>
              <w:t>（環境的、文化的、社会的な側面から保護すべきであると、行政機関、地域住民、環境保護団体等の利害関係者が望んでいる事実があるか）</w:t>
            </w:r>
          </w:p>
        </w:tc>
        <w:tc>
          <w:tcPr>
            <w:tcW w:w="4395" w:type="dxa"/>
          </w:tcPr>
          <w:p w14:paraId="7DBDDB05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77884773" w14:textId="77777777" w:rsidR="00532E2D" w:rsidRPr="004B0F13" w:rsidRDefault="00532E2D" w:rsidP="00120A24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  <w:r w:rsidR="00120A24">
              <w:rPr>
                <w:rFonts w:ascii="ＭＳ ゴシック" w:hAnsi="ＭＳ ゴシック" w:hint="eastAsia"/>
                <w:szCs w:val="21"/>
                <w:lang w:val="en-GB"/>
              </w:rPr>
              <w:t>・不明</w:t>
            </w:r>
          </w:p>
        </w:tc>
        <w:tc>
          <w:tcPr>
            <w:tcW w:w="2126" w:type="dxa"/>
          </w:tcPr>
          <w:p w14:paraId="4229F1B3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532E2D" w:rsidRPr="00227635" w14:paraId="25BB1EFE" w14:textId="77777777" w:rsidTr="00120A24">
        <w:trPr>
          <w:trHeight w:val="677"/>
        </w:trPr>
        <w:tc>
          <w:tcPr>
            <w:tcW w:w="2943" w:type="dxa"/>
            <w:shd w:val="clear" w:color="auto" w:fill="E6E6E6"/>
          </w:tcPr>
          <w:p w14:paraId="1625BDE0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林業薬剤（除草剤を含む）の使用</w:t>
            </w:r>
          </w:p>
        </w:tc>
        <w:tc>
          <w:tcPr>
            <w:tcW w:w="4395" w:type="dxa"/>
          </w:tcPr>
          <w:p w14:paraId="40F1E6CF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無い</w:t>
            </w:r>
          </w:p>
          <w:p w14:paraId="1B306207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使用しているが現状維持又は減量</w:t>
            </w:r>
          </w:p>
          <w:p w14:paraId="2A2D5D51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使用してい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て</w:t>
            </w: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増量</w:t>
            </w:r>
            <w:r w:rsidR="0012295E" w:rsidRPr="004B0F13">
              <w:rPr>
                <w:rFonts w:ascii="ＭＳ ゴシック" w:hAnsi="ＭＳ ゴシック" w:hint="eastAsia"/>
                <w:szCs w:val="21"/>
                <w:lang w:val="en-GB"/>
              </w:rPr>
              <w:t>傾向</w:t>
            </w:r>
          </w:p>
        </w:tc>
        <w:tc>
          <w:tcPr>
            <w:tcW w:w="2126" w:type="dxa"/>
          </w:tcPr>
          <w:p w14:paraId="2961BDCD" w14:textId="77777777" w:rsidR="00532E2D" w:rsidRPr="004B0F13" w:rsidRDefault="00532E2D" w:rsidP="00F0204A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</w:tbl>
    <w:p w14:paraId="16A0AE9F" w14:textId="77777777" w:rsidR="00227635" w:rsidRDefault="00227635" w:rsidP="008F2E04">
      <w:pPr>
        <w:spacing w:line="180" w:lineRule="auto"/>
        <w:rPr>
          <w:sz w:val="16"/>
        </w:rPr>
      </w:pPr>
    </w:p>
    <w:p w14:paraId="2D57D404" w14:textId="77777777" w:rsidR="00227635" w:rsidRPr="00227635" w:rsidRDefault="00227635" w:rsidP="00227635">
      <w:pPr>
        <w:spacing w:line="180" w:lineRule="auto"/>
        <w:rPr>
          <w:sz w:val="16"/>
        </w:rPr>
      </w:pPr>
      <w:r w:rsidRPr="00227635">
        <w:rPr>
          <w:rFonts w:hint="eastAsia"/>
          <w:sz w:val="16"/>
        </w:rPr>
        <w:t>申請に必要な書類の確認</w:t>
      </w:r>
    </w:p>
    <w:p w14:paraId="1D6D7785" w14:textId="77777777" w:rsidR="00227635" w:rsidRPr="00227635" w:rsidRDefault="00227635" w:rsidP="00227635">
      <w:pPr>
        <w:spacing w:line="180" w:lineRule="auto"/>
        <w:rPr>
          <w:sz w:val="16"/>
        </w:rPr>
      </w:pPr>
      <w:r w:rsidRPr="00227635">
        <w:rPr>
          <w:rFonts w:hint="eastAsia"/>
          <w:sz w:val="16"/>
        </w:rPr>
        <w:t>□</w:t>
      </w:r>
      <w:r w:rsidRPr="00227635">
        <w:rPr>
          <w:rFonts w:hint="eastAsia"/>
          <w:sz w:val="16"/>
        </w:rPr>
        <w:tab/>
      </w:r>
      <w:r w:rsidRPr="00227635">
        <w:rPr>
          <w:rFonts w:hint="eastAsia"/>
          <w:sz w:val="16"/>
        </w:rPr>
        <w:t>申請書　１通</w:t>
      </w:r>
    </w:p>
    <w:p w14:paraId="0B8EE989" w14:textId="77777777" w:rsidR="00227635" w:rsidRPr="00227635" w:rsidRDefault="00227635" w:rsidP="00227635">
      <w:pPr>
        <w:spacing w:line="180" w:lineRule="auto"/>
        <w:rPr>
          <w:sz w:val="16"/>
        </w:rPr>
      </w:pPr>
      <w:r w:rsidRPr="00227635">
        <w:rPr>
          <w:rFonts w:hint="eastAsia"/>
          <w:sz w:val="16"/>
        </w:rPr>
        <w:t>□</w:t>
      </w:r>
      <w:r w:rsidRPr="00227635">
        <w:rPr>
          <w:rFonts w:hint="eastAsia"/>
          <w:sz w:val="16"/>
        </w:rPr>
        <w:tab/>
      </w:r>
      <w:r w:rsidRPr="00227635">
        <w:rPr>
          <w:rFonts w:hint="eastAsia"/>
          <w:sz w:val="16"/>
        </w:rPr>
        <w:t>貴社の全般的な活動が紹介されている書類（パンフレットなど）１通</w:t>
      </w:r>
    </w:p>
    <w:p w14:paraId="04A1D370" w14:textId="77777777" w:rsidR="00227635" w:rsidRDefault="00227635" w:rsidP="00227635">
      <w:pPr>
        <w:spacing w:line="180" w:lineRule="auto"/>
        <w:rPr>
          <w:sz w:val="16"/>
        </w:rPr>
      </w:pPr>
      <w:r w:rsidRPr="00227635">
        <w:rPr>
          <w:rFonts w:hint="eastAsia"/>
          <w:sz w:val="16"/>
        </w:rPr>
        <w:t>□</w:t>
      </w:r>
      <w:r w:rsidRPr="00227635">
        <w:rPr>
          <w:rFonts w:hint="eastAsia"/>
          <w:sz w:val="16"/>
        </w:rPr>
        <w:tab/>
      </w:r>
      <w:r w:rsidRPr="00227635">
        <w:rPr>
          <w:rFonts w:hint="eastAsia"/>
          <w:sz w:val="16"/>
        </w:rPr>
        <w:t>この申請書の最後ページ「申請内容の確認」に署名と社印（見積もりの場合は必要ない）</w:t>
      </w:r>
    </w:p>
    <w:p w14:paraId="4F3918AC" w14:textId="77777777" w:rsidR="00227635" w:rsidRDefault="00227635" w:rsidP="008F2E04">
      <w:pPr>
        <w:spacing w:line="180" w:lineRule="auto"/>
        <w:rPr>
          <w:sz w:val="16"/>
        </w:rPr>
      </w:pPr>
    </w:p>
    <w:p w14:paraId="5C746609" w14:textId="77777777" w:rsidR="00227635" w:rsidRDefault="00227635" w:rsidP="008F2E04">
      <w:pPr>
        <w:spacing w:line="180" w:lineRule="auto"/>
        <w:rPr>
          <w:sz w:val="16"/>
        </w:rPr>
      </w:pPr>
    </w:p>
    <w:p w14:paraId="787B4228" w14:textId="77777777" w:rsidR="00227635" w:rsidRPr="00561153" w:rsidRDefault="00227635" w:rsidP="008F2E04">
      <w:pPr>
        <w:spacing w:line="180" w:lineRule="auto"/>
        <w:rPr>
          <w:sz w:val="16"/>
        </w:rPr>
        <w:sectPr w:rsidR="00227635" w:rsidRPr="00561153" w:rsidSect="00120A24">
          <w:headerReference w:type="default" r:id="rId8"/>
          <w:footerReference w:type="default" r:id="rId9"/>
          <w:pgSz w:w="11907" w:h="16839" w:code="9"/>
          <w:pgMar w:top="1191" w:right="1134" w:bottom="737" w:left="1304" w:header="851" w:footer="851" w:gutter="0"/>
          <w:pgNumType w:start="1"/>
          <w:cols w:space="425"/>
          <w:docGrid w:type="linesAndChars" w:linePitch="286" w:charSpace="3721"/>
        </w:sectPr>
      </w:pPr>
    </w:p>
    <w:p w14:paraId="2BA5DF09" w14:textId="77777777" w:rsidR="00227635" w:rsidRPr="00227635" w:rsidRDefault="00227635" w:rsidP="00227635">
      <w:pPr>
        <w:spacing w:line="180" w:lineRule="auto"/>
        <w:jc w:val="left"/>
        <w:rPr>
          <w:sz w:val="24"/>
        </w:rPr>
      </w:pPr>
      <w:r>
        <w:rPr>
          <w:rFonts w:hint="eastAsia"/>
          <w:sz w:val="24"/>
        </w:rPr>
        <w:lastRenderedPageBreak/>
        <w:t>別紙</w:t>
      </w:r>
      <w:r>
        <w:rPr>
          <w:rFonts w:hint="eastAsia"/>
          <w:sz w:val="24"/>
        </w:rPr>
        <w:t>1</w:t>
      </w:r>
    </w:p>
    <w:p w14:paraId="156A2255" w14:textId="77777777" w:rsidR="007A7160" w:rsidRPr="00561153" w:rsidRDefault="007A7160" w:rsidP="007A7160">
      <w:pPr>
        <w:spacing w:line="180" w:lineRule="auto"/>
        <w:jc w:val="center"/>
        <w:rPr>
          <w:b/>
          <w:sz w:val="24"/>
          <w:u w:val="single"/>
        </w:rPr>
      </w:pPr>
      <w:r w:rsidRPr="00561153">
        <w:rPr>
          <w:rFonts w:hint="eastAsia"/>
          <w:b/>
          <w:sz w:val="24"/>
          <w:u w:val="single"/>
        </w:rPr>
        <w:t>審査対象森林詳細情報（</w:t>
      </w:r>
      <w:r w:rsidR="006253F0" w:rsidRPr="006253F0">
        <w:rPr>
          <w:rFonts w:hint="eastAsia"/>
          <w:b/>
          <w:sz w:val="24"/>
          <w:u w:val="single"/>
        </w:rPr>
        <w:t>森林管理ユニット数が２つ以上及び２グループメンバー以上の場合</w:t>
      </w:r>
      <w:r w:rsidR="007F648D">
        <w:rPr>
          <w:rFonts w:hint="eastAsia"/>
          <w:b/>
          <w:sz w:val="24"/>
          <w:u w:val="single"/>
        </w:rPr>
        <w:t>、</w:t>
      </w:r>
      <w:r w:rsidRPr="00561153">
        <w:rPr>
          <w:rFonts w:hint="eastAsia"/>
          <w:b/>
          <w:sz w:val="24"/>
          <w:u w:val="single"/>
        </w:rPr>
        <w:t>記載してください）</w:t>
      </w:r>
    </w:p>
    <w:p w14:paraId="23B3C3FD" w14:textId="77777777" w:rsidR="00125493" w:rsidRPr="00561153" w:rsidRDefault="00125493" w:rsidP="00125493">
      <w:pPr>
        <w:spacing w:line="180" w:lineRule="auto"/>
        <w:rPr>
          <w:sz w:val="16"/>
        </w:rPr>
      </w:pPr>
      <w:r w:rsidRPr="00561153">
        <w:rPr>
          <w:rFonts w:hint="eastAsia"/>
          <w:sz w:val="16"/>
        </w:rPr>
        <w:t>ページ（　　／　　）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0"/>
        <w:gridCol w:w="2265"/>
        <w:gridCol w:w="2694"/>
        <w:gridCol w:w="2991"/>
        <w:gridCol w:w="2253"/>
        <w:gridCol w:w="2410"/>
        <w:gridCol w:w="1701"/>
      </w:tblGrid>
      <w:tr w:rsidR="00120A24" w:rsidRPr="00561153" w14:paraId="3B7DF570" w14:textId="77777777" w:rsidTr="00EC205F">
        <w:tc>
          <w:tcPr>
            <w:tcW w:w="570" w:type="dxa"/>
          </w:tcPr>
          <w:p w14:paraId="427281B9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No</w:t>
            </w:r>
          </w:p>
        </w:tc>
        <w:tc>
          <w:tcPr>
            <w:tcW w:w="2265" w:type="dxa"/>
          </w:tcPr>
          <w:p w14:paraId="3DE7749E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対象森林名称</w:t>
            </w:r>
          </w:p>
        </w:tc>
        <w:tc>
          <w:tcPr>
            <w:tcW w:w="2694" w:type="dxa"/>
          </w:tcPr>
          <w:p w14:paraId="7371A624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所在地</w:t>
            </w:r>
          </w:p>
        </w:tc>
        <w:tc>
          <w:tcPr>
            <w:tcW w:w="2991" w:type="dxa"/>
          </w:tcPr>
          <w:p w14:paraId="69FF9DA0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種類と面積</w:t>
            </w:r>
          </w:p>
          <w:p w14:paraId="0E4EE85B" w14:textId="77777777" w:rsidR="00120A24" w:rsidRPr="00561153" w:rsidRDefault="00120A24" w:rsidP="00120A24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（</w:t>
            </w:r>
            <w:r w:rsidRPr="00561153">
              <w:rPr>
                <w:rFonts w:hint="eastAsia"/>
                <w:sz w:val="20"/>
              </w:rPr>
              <w:t>ha</w:t>
            </w:r>
            <w:r w:rsidRPr="00561153">
              <w:rPr>
                <w:rFonts w:hint="eastAsia"/>
                <w:sz w:val="20"/>
              </w:rPr>
              <w:t>）</w:t>
            </w:r>
          </w:p>
        </w:tc>
        <w:tc>
          <w:tcPr>
            <w:tcW w:w="2253" w:type="dxa"/>
          </w:tcPr>
          <w:p w14:paraId="0434ADC0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所有者</w:t>
            </w:r>
          </w:p>
        </w:tc>
        <w:tc>
          <w:tcPr>
            <w:tcW w:w="2410" w:type="dxa"/>
          </w:tcPr>
          <w:p w14:paraId="73FA452F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管理者</w:t>
            </w:r>
          </w:p>
        </w:tc>
        <w:tc>
          <w:tcPr>
            <w:tcW w:w="1701" w:type="dxa"/>
          </w:tcPr>
          <w:p w14:paraId="633D233E" w14:textId="77777777" w:rsidR="00120A24" w:rsidRPr="00561153" w:rsidRDefault="007F648D" w:rsidP="00F73B3F">
            <w:pPr>
              <w:spacing w:line="18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森林経営</w:t>
            </w:r>
            <w:r w:rsidR="00120A24" w:rsidRPr="00561153">
              <w:rPr>
                <w:rFonts w:hint="eastAsia"/>
                <w:sz w:val="20"/>
              </w:rPr>
              <w:t>計画の認定</w:t>
            </w:r>
          </w:p>
        </w:tc>
      </w:tr>
      <w:tr w:rsidR="00120A24" w:rsidRPr="00561153" w14:paraId="3E8849AE" w14:textId="77777777" w:rsidTr="00EC205F">
        <w:trPr>
          <w:trHeight w:val="540"/>
        </w:trPr>
        <w:tc>
          <w:tcPr>
            <w:tcW w:w="570" w:type="dxa"/>
            <w:vMerge w:val="restart"/>
            <w:vAlign w:val="center"/>
          </w:tcPr>
          <w:p w14:paraId="6A3DA373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1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9B463D8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786732FA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2A1B9509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7F31499D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20E219F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1D0A5A51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137A381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50201ECC" w14:textId="77777777">
        <w:trPr>
          <w:trHeight w:val="255"/>
        </w:trPr>
        <w:tc>
          <w:tcPr>
            <w:tcW w:w="570" w:type="dxa"/>
            <w:vMerge/>
            <w:vAlign w:val="center"/>
          </w:tcPr>
          <w:p w14:paraId="0D7F6C6F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0203" w:type="dxa"/>
            <w:gridSpan w:val="4"/>
            <w:tcBorders>
              <w:top w:val="dashSmallGap" w:sz="4" w:space="0" w:color="auto"/>
            </w:tcBorders>
          </w:tcPr>
          <w:p w14:paraId="6C6F9817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  <w:tc>
          <w:tcPr>
            <w:tcW w:w="4111" w:type="dxa"/>
            <w:gridSpan w:val="2"/>
            <w:tcBorders>
              <w:top w:val="dashSmallGap" w:sz="4" w:space="0" w:color="auto"/>
            </w:tcBorders>
          </w:tcPr>
          <w:p w14:paraId="102AAC49" w14:textId="77777777" w:rsidR="00D202B0" w:rsidRPr="00561153" w:rsidRDefault="00D202B0" w:rsidP="005171C7">
            <w:pPr>
              <w:spacing w:line="180" w:lineRule="auto"/>
              <w:rPr>
                <w:sz w:val="20"/>
              </w:rPr>
            </w:pPr>
          </w:p>
        </w:tc>
      </w:tr>
      <w:tr w:rsidR="00120A24" w:rsidRPr="00561153" w14:paraId="0CC097A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7B4A4D60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2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6C8750D6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1E35106A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74C370EC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08CFF357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2CB70FC6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05E4D721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71DC94E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18919665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3865468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360EDD9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120A24" w:rsidRPr="00561153" w14:paraId="323E35F3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24435E22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3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77F1618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717F6517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3F562369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69936F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EDE173E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92E6EE1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156080E9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3944AAB0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17A873D0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346F9F72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120A24" w:rsidRPr="00561153" w14:paraId="1B562A4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1A54E65A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4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615B7F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4A3EDA6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684D047E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DB251A1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6CF270FE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2BE5A282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23980DCD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6E2D0ABD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3A066C4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4B9354E7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120A24" w:rsidRPr="00561153" w14:paraId="1E3D8B68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5101F948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5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3C52C7A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4E481EAF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3FCDFBA9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5C3C654C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4070BD3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6D5D50C0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2FEFD14F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430F4E3A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3A19E81A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0EEA06B0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120A24" w:rsidRPr="00561153" w14:paraId="6847CABA" w14:textId="77777777" w:rsidTr="00EC205F">
        <w:trPr>
          <w:trHeight w:val="375"/>
        </w:trPr>
        <w:tc>
          <w:tcPr>
            <w:tcW w:w="570" w:type="dxa"/>
            <w:vMerge w:val="restart"/>
            <w:vAlign w:val="center"/>
          </w:tcPr>
          <w:p w14:paraId="3D38DB11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6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4938E667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26EBE558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42CA3856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2E00D23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864E602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61D8C2F3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53BBD78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6FD5C947" w14:textId="77777777">
        <w:trPr>
          <w:trHeight w:val="180"/>
        </w:trPr>
        <w:tc>
          <w:tcPr>
            <w:tcW w:w="570" w:type="dxa"/>
            <w:vMerge/>
            <w:vAlign w:val="center"/>
          </w:tcPr>
          <w:p w14:paraId="2539315E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E2796ED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120A24" w:rsidRPr="00561153" w14:paraId="041813C5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7797980F" w14:textId="77777777" w:rsidR="00120A24" w:rsidRPr="00561153" w:rsidRDefault="00120A24" w:rsidP="005171C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7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0DB16D9D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  <w:p w14:paraId="6AC6E4BE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694" w:type="dxa"/>
            <w:tcBorders>
              <w:bottom w:val="dashSmallGap" w:sz="4" w:space="0" w:color="auto"/>
            </w:tcBorders>
          </w:tcPr>
          <w:p w14:paraId="6B423C8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991" w:type="dxa"/>
            <w:tcBorders>
              <w:bottom w:val="dashSmallGap" w:sz="4" w:space="0" w:color="auto"/>
            </w:tcBorders>
          </w:tcPr>
          <w:p w14:paraId="67187894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30D6C3DF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3A251063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3AF27FA8" w14:textId="77777777" w:rsidR="00120A24" w:rsidRPr="00561153" w:rsidRDefault="00120A24" w:rsidP="005171C7">
            <w:pPr>
              <w:spacing w:line="180" w:lineRule="auto"/>
              <w:rPr>
                <w:sz w:val="20"/>
              </w:rPr>
            </w:pPr>
          </w:p>
        </w:tc>
      </w:tr>
      <w:tr w:rsidR="00D202B0" w:rsidRPr="00561153" w14:paraId="7538D92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2ABB27D6" w14:textId="77777777" w:rsidR="00D202B0" w:rsidRPr="00561153" w:rsidRDefault="00D202B0" w:rsidP="005171C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8F40A37" w14:textId="77777777" w:rsidR="00D202B0" w:rsidRPr="00561153" w:rsidRDefault="00D202B0" w:rsidP="00D202B0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</w:tbl>
    <w:p w14:paraId="20EF08E8" w14:textId="77777777" w:rsidR="00125493" w:rsidRPr="00561153" w:rsidRDefault="00125493" w:rsidP="00125493">
      <w:pPr>
        <w:numPr>
          <w:ilvl w:val="1"/>
          <w:numId w:val="12"/>
        </w:numPr>
        <w:spacing w:line="180" w:lineRule="auto"/>
        <w:rPr>
          <w:sz w:val="16"/>
        </w:rPr>
      </w:pPr>
      <w:r w:rsidRPr="00561153">
        <w:rPr>
          <w:rFonts w:hint="eastAsia"/>
          <w:sz w:val="16"/>
        </w:rPr>
        <w:t>書ききれない場合には、コピーをしてお使いください。</w:t>
      </w:r>
    </w:p>
    <w:p w14:paraId="0D35630F" w14:textId="77777777" w:rsidR="00125493" w:rsidRPr="00561153" w:rsidRDefault="00125493">
      <w:pPr>
        <w:spacing w:line="180" w:lineRule="auto"/>
        <w:rPr>
          <w:sz w:val="16"/>
        </w:rPr>
        <w:sectPr w:rsidR="00125493" w:rsidRPr="00561153" w:rsidSect="00120A24">
          <w:footerReference w:type="default" r:id="rId10"/>
          <w:pgSz w:w="16839" w:h="11907" w:orient="landscape" w:code="9"/>
          <w:pgMar w:top="1418" w:right="964" w:bottom="1134" w:left="1021" w:header="851" w:footer="992" w:gutter="0"/>
          <w:cols w:space="425"/>
          <w:docGrid w:type="linesAndChars" w:linePitch="286" w:charSpace="3721"/>
        </w:sectPr>
      </w:pPr>
    </w:p>
    <w:p w14:paraId="5425E175" w14:textId="77777777" w:rsidR="007A5DFC" w:rsidRPr="00561153" w:rsidRDefault="007A5DFC">
      <w:pPr>
        <w:spacing w:line="180" w:lineRule="auto"/>
        <w:rPr>
          <w:sz w:val="16"/>
        </w:rPr>
      </w:pPr>
    </w:p>
    <w:p w14:paraId="4C472962" w14:textId="77777777" w:rsidR="00141E5E" w:rsidRPr="00561153" w:rsidRDefault="00141E5E" w:rsidP="00EF6927">
      <w:pPr>
        <w:spacing w:line="180" w:lineRule="auto"/>
        <w:rPr>
          <w:sz w:val="28"/>
          <w:szCs w:val="28"/>
        </w:rPr>
      </w:pPr>
    </w:p>
    <w:p w14:paraId="610B734F" w14:textId="77777777" w:rsidR="00141E5E" w:rsidRPr="00561153" w:rsidRDefault="005D1CDD" w:rsidP="005D1CDD">
      <w:pPr>
        <w:spacing w:line="400" w:lineRule="exact"/>
        <w:jc w:val="center"/>
        <w:rPr>
          <w:sz w:val="28"/>
          <w:szCs w:val="28"/>
        </w:rPr>
      </w:pPr>
      <w:r w:rsidRPr="00561153">
        <w:rPr>
          <w:rFonts w:hint="eastAsia"/>
          <w:sz w:val="28"/>
          <w:szCs w:val="28"/>
        </w:rPr>
        <w:t>申請内容の確認</w:t>
      </w:r>
    </w:p>
    <w:p w14:paraId="0F538E52" w14:textId="77777777" w:rsidR="00141E5E" w:rsidRPr="00561153" w:rsidRDefault="00141E5E" w:rsidP="00EF6927">
      <w:pPr>
        <w:spacing w:line="180" w:lineRule="auto"/>
        <w:rPr>
          <w:sz w:val="28"/>
          <w:szCs w:val="28"/>
        </w:rPr>
      </w:pPr>
    </w:p>
    <w:p w14:paraId="1387937E" w14:textId="77777777" w:rsidR="00EF6927" w:rsidRPr="00561153" w:rsidRDefault="00EF6927" w:rsidP="00EF6927">
      <w:pPr>
        <w:spacing w:line="180" w:lineRule="auto"/>
        <w:rPr>
          <w:sz w:val="28"/>
          <w:szCs w:val="28"/>
        </w:rPr>
      </w:pPr>
      <w:r w:rsidRPr="00561153">
        <w:rPr>
          <w:rFonts w:hint="eastAsia"/>
          <w:sz w:val="28"/>
          <w:szCs w:val="28"/>
        </w:rPr>
        <w:t>正式申請の場合には必ず下記社印欄に押印してください。</w:t>
      </w:r>
    </w:p>
    <w:p w14:paraId="533208FC" w14:textId="77777777" w:rsidR="007A5DFC" w:rsidRPr="00561153" w:rsidRDefault="007A5DFC">
      <w:pPr>
        <w:spacing w:line="180" w:lineRule="auto"/>
        <w:rPr>
          <w:sz w:val="24"/>
        </w:rPr>
      </w:pPr>
    </w:p>
    <w:p w14:paraId="418F9EF0" w14:textId="77777777" w:rsidR="007A5DFC" w:rsidRPr="00561153" w:rsidRDefault="007A5DFC">
      <w:pPr>
        <w:spacing w:line="180" w:lineRule="auto"/>
        <w:rPr>
          <w:sz w:val="24"/>
        </w:rPr>
      </w:pPr>
    </w:p>
    <w:p w14:paraId="3DD12C89" w14:textId="77777777" w:rsidR="007A5DFC" w:rsidRPr="00561153" w:rsidRDefault="007A5DFC" w:rsidP="00EF6927">
      <w:pPr>
        <w:spacing w:line="180" w:lineRule="auto"/>
        <w:rPr>
          <w:sz w:val="24"/>
        </w:rPr>
      </w:pPr>
      <w:r w:rsidRPr="00561153">
        <w:rPr>
          <w:rFonts w:hint="eastAsia"/>
          <w:sz w:val="24"/>
        </w:rPr>
        <w:t>本申請内容について間違いありません。</w:t>
      </w:r>
    </w:p>
    <w:p w14:paraId="1CA66B53" w14:textId="77777777" w:rsidR="007A5DFC" w:rsidRPr="00561153" w:rsidRDefault="007A5DFC" w:rsidP="007A5DFC">
      <w:pPr>
        <w:spacing w:line="180" w:lineRule="auto"/>
        <w:rPr>
          <w:sz w:val="24"/>
        </w:rPr>
      </w:pPr>
    </w:p>
    <w:p w14:paraId="377003AE" w14:textId="77777777" w:rsidR="007A5DFC" w:rsidRPr="00561153" w:rsidRDefault="00495C03" w:rsidP="00EF6927">
      <w:pPr>
        <w:spacing w:line="180" w:lineRule="auto"/>
        <w:ind w:firstLineChars="1902" w:firstLine="4910"/>
        <w:rPr>
          <w:sz w:val="24"/>
        </w:rPr>
      </w:pPr>
      <w:r w:rsidRPr="00561153"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9078DCC" wp14:editId="51D78B66">
                <wp:simplePos x="0" y="0"/>
                <wp:positionH relativeFrom="column">
                  <wp:posOffset>4632960</wp:posOffset>
                </wp:positionH>
                <wp:positionV relativeFrom="paragraph">
                  <wp:posOffset>90805</wp:posOffset>
                </wp:positionV>
                <wp:extent cx="1013460" cy="998855"/>
                <wp:effectExtent l="12700" t="6985" r="12065" b="13335"/>
                <wp:wrapNone/>
                <wp:docPr id="8" name="Text Box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3460" cy="998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B3B75" w14:textId="77777777" w:rsidR="009046BD" w:rsidRDefault="009046BD" w:rsidP="007A5DFC">
                            <w:pPr>
                              <w:rPr>
                                <w:sz w:val="24"/>
                              </w:rPr>
                            </w:pPr>
                          </w:p>
                          <w:p w14:paraId="0A34D9AA" w14:textId="77777777" w:rsidR="009046BD" w:rsidRPr="007A5DFC" w:rsidRDefault="009046BD" w:rsidP="007A5DFC">
                            <w:pPr>
                              <w:ind w:firstLineChars="100" w:firstLine="258"/>
                              <w:rPr>
                                <w:sz w:val="24"/>
                              </w:rPr>
                            </w:pPr>
                            <w:r w:rsidRPr="007A5DFC">
                              <w:rPr>
                                <w:rFonts w:hint="eastAsia"/>
                                <w:sz w:val="24"/>
                              </w:rPr>
                              <w:t>社印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078DCC" id="Text Box 262" o:spid="_x0000_s1028" type="#_x0000_t202" style="position:absolute;left:0;text-align:left;margin-left:364.8pt;margin-top:7.15pt;width:79.8pt;height:78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">
                <v:textbox inset="5.85pt,.7pt,5.85pt,.7pt">
                  <w:txbxContent>
                    <w:p w14:paraId="3D4B3B75" w14:textId="77777777" w:rsidR="009046BD" w:rsidRDefault="009046BD" w:rsidP="007A5DFC">
                      <w:pPr>
                        <w:rPr>
                          <w:sz w:val="24"/>
                        </w:rPr>
                      </w:pPr>
                    </w:p>
                    <w:p w14:paraId="0A34D9AA" w14:textId="77777777" w:rsidR="009046BD" w:rsidRPr="007A5DFC" w:rsidRDefault="009046BD" w:rsidP="007A5DFC">
                      <w:pPr>
                        <w:ind w:firstLineChars="100" w:firstLine="258"/>
                        <w:rPr>
                          <w:sz w:val="24"/>
                        </w:rPr>
                      </w:pPr>
                      <w:r w:rsidRPr="007A5DFC">
                        <w:rPr>
                          <w:rFonts w:hint="eastAsia"/>
                          <w:sz w:val="24"/>
                        </w:rPr>
                        <w:t>社印</w:t>
                      </w:r>
                    </w:p>
                  </w:txbxContent>
                </v:textbox>
              </v:shape>
            </w:pict>
          </mc:Fallback>
        </mc:AlternateContent>
      </w:r>
      <w:r w:rsidR="007A5DFC" w:rsidRPr="00561153">
        <w:rPr>
          <w:rFonts w:hint="eastAsia"/>
          <w:sz w:val="24"/>
        </w:rPr>
        <w:t>年　　月　　日</w:t>
      </w:r>
    </w:p>
    <w:p w14:paraId="5F49EA59" w14:textId="77777777" w:rsidR="007A5DFC" w:rsidRPr="00561153" w:rsidRDefault="007A5DFC">
      <w:pPr>
        <w:spacing w:line="180" w:lineRule="auto"/>
        <w:rPr>
          <w:sz w:val="24"/>
        </w:rPr>
      </w:pPr>
    </w:p>
    <w:p w14:paraId="31B044C1" w14:textId="77777777" w:rsidR="007A5DFC" w:rsidRPr="00561153" w:rsidRDefault="007A5DFC" w:rsidP="00EF6927">
      <w:pPr>
        <w:spacing w:line="180" w:lineRule="auto"/>
        <w:ind w:firstLineChars="600" w:firstLine="1549"/>
        <w:rPr>
          <w:sz w:val="24"/>
          <w:u w:val="single"/>
        </w:rPr>
      </w:pPr>
      <w:r w:rsidRPr="00561153">
        <w:rPr>
          <w:rFonts w:hint="eastAsia"/>
          <w:sz w:val="24"/>
          <w:u w:val="single"/>
        </w:rPr>
        <w:t xml:space="preserve">申請者名　　　　　　　　　　　　　　　　　</w:t>
      </w:r>
    </w:p>
    <w:p w14:paraId="524A7395" w14:textId="77777777" w:rsidR="00EF6927" w:rsidRPr="00561153" w:rsidRDefault="00EF6927" w:rsidP="00614BC8">
      <w:pPr>
        <w:spacing w:line="180" w:lineRule="auto"/>
        <w:ind w:firstLineChars="500" w:firstLine="1141"/>
      </w:pPr>
    </w:p>
    <w:p w14:paraId="0D41024F" w14:textId="77777777" w:rsidR="00FB538D" w:rsidRDefault="00FB538D" w:rsidP="00A46AAF">
      <w:pPr>
        <w:jc w:val="center"/>
        <w:sectPr w:rsidR="00FB538D" w:rsidSect="001E2A3A">
          <w:headerReference w:type="default" r:id="rId11"/>
          <w:footerReference w:type="default" r:id="rId12"/>
          <w:pgSz w:w="11907" w:h="16839" w:code="9"/>
          <w:pgMar w:top="1418" w:right="1134" w:bottom="851" w:left="1304" w:header="851" w:footer="851" w:gutter="0"/>
          <w:pgNumType w:start="4"/>
          <w:cols w:space="425"/>
          <w:docGrid w:type="linesAndChars" w:linePitch="286" w:charSpace="3721"/>
        </w:sectPr>
      </w:pPr>
    </w:p>
    <w:p w14:paraId="120248C0" w14:textId="77777777" w:rsidR="001D5678" w:rsidRPr="00ED25B9" w:rsidRDefault="00495C03" w:rsidP="001D5678">
      <w:pPr>
        <w:jc w:val="center"/>
        <w:rPr>
          <w:rFonts w:ascii="ＭＳ Ｐゴシック" w:eastAsia="ＭＳ Ｐゴシック" w:hAnsi="ＭＳ Ｐゴシック"/>
          <w:b/>
          <w:sz w:val="22"/>
          <w:u w:val="single"/>
        </w:rPr>
      </w:pPr>
      <w:r>
        <w:rPr>
          <w:rFonts w:ascii="Garamond" w:hAnsi="Garamond" w:hint="eastAsia"/>
          <w:b/>
          <w:noProof/>
          <w:sz w:val="36"/>
          <w:szCs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50B9C0C" wp14:editId="396E69F4">
                <wp:simplePos x="0" y="0"/>
                <wp:positionH relativeFrom="column">
                  <wp:posOffset>4234180</wp:posOffset>
                </wp:positionH>
                <wp:positionV relativeFrom="paragraph">
                  <wp:posOffset>-272415</wp:posOffset>
                </wp:positionV>
                <wp:extent cx="1665605" cy="541655"/>
                <wp:effectExtent l="13970" t="8890" r="6350" b="11430"/>
                <wp:wrapNone/>
                <wp:docPr id="7" name="Text Box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0ACCD6" w14:textId="77777777" w:rsidR="001D5678" w:rsidRPr="003B3F87" w:rsidRDefault="001D5678" w:rsidP="001D567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0B9C0C" id="Text Box 313" o:spid="_x0000_s1029" type="#_x0000_t202" style="position:absolute;left:0;text-align:left;margin-left:333.4pt;margin-top:-21.45pt;width:131.15pt;height:42.6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">
                <v:textbox inset="5.85pt,.7pt,5.85pt,.7pt">
                  <w:txbxContent>
                    <w:p w14:paraId="110ACCD6" w14:textId="77777777" w:rsidR="001D5678" w:rsidRPr="003B3F87" w:rsidRDefault="001D5678" w:rsidP="001D567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  <w:r w:rsidR="001D5678" w:rsidRPr="00F0204A">
        <w:rPr>
          <w:rFonts w:ascii="Garamond" w:hAnsi="Garamond" w:hint="eastAsia"/>
          <w:b/>
          <w:sz w:val="36"/>
          <w:szCs w:val="40"/>
          <w:u w:val="single"/>
        </w:rPr>
        <w:t>森林認証審査申請書</w:t>
      </w:r>
    </w:p>
    <w:p w14:paraId="7CAD9C21" w14:textId="77777777" w:rsidR="001D5678" w:rsidRPr="00561153" w:rsidRDefault="00495C03" w:rsidP="001D5678">
      <w:pPr>
        <w:spacing w:line="240" w:lineRule="exact"/>
        <w:rPr>
          <w:sz w:val="22"/>
        </w:rPr>
      </w:pPr>
      <w:r w:rsidRPr="00F0204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BE37734" wp14:editId="4060DD42">
                <wp:simplePos x="0" y="0"/>
                <wp:positionH relativeFrom="column">
                  <wp:posOffset>4258945</wp:posOffset>
                </wp:positionH>
                <wp:positionV relativeFrom="paragraph">
                  <wp:posOffset>90170</wp:posOffset>
                </wp:positionV>
                <wp:extent cx="1664970" cy="454025"/>
                <wp:effectExtent l="19685" t="20320" r="20320" b="20955"/>
                <wp:wrapNone/>
                <wp:docPr id="6" name="Text Box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4970" cy="45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969696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B0180" w14:textId="77777777" w:rsidR="001D5678" w:rsidRDefault="001D5678" w:rsidP="001D5678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申請年月日</w:t>
                            </w:r>
                          </w:p>
                          <w:p w14:paraId="20256617" w14:textId="77777777" w:rsidR="001D5678" w:rsidRDefault="001D5678" w:rsidP="001D5678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 xml:space="preserve">　　　年　　月　　日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E37734" id="Text Box 311" o:spid="_x0000_s1030" type="#_x0000_t202" style="position:absolute;left:0;text-align:left;margin-left:335.35pt;margin-top:7.1pt;width:131.1pt;height:35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" strokecolor="#969696" strokeweight="3pt">
                <v:stroke linestyle="thinThin"/>
                <v:textbox inset="5.85pt,.7pt,5.85pt,.7pt">
                  <w:txbxContent>
                    <w:p w14:paraId="2C6B0180" w14:textId="77777777" w:rsidR="001D5678" w:rsidRDefault="001D5678" w:rsidP="001D5678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申請年月日</w:t>
                      </w:r>
                    </w:p>
                    <w:p w14:paraId="20256617" w14:textId="77777777" w:rsidR="001D5678" w:rsidRDefault="001D5678" w:rsidP="001D5678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 xml:space="preserve">　　　年　　月　　日</w:t>
                      </w:r>
                    </w:p>
                  </w:txbxContent>
                </v:textbox>
              </v:shape>
            </w:pict>
          </mc:Fallback>
        </mc:AlternateContent>
      </w:r>
    </w:p>
    <w:p w14:paraId="2B4B888A" w14:textId="77777777" w:rsidR="001D5678" w:rsidRDefault="001D5678" w:rsidP="001D5678">
      <w:pPr>
        <w:spacing w:line="480" w:lineRule="exact"/>
        <w:rPr>
          <w:sz w:val="22"/>
        </w:rPr>
      </w:pPr>
      <w:r w:rsidRPr="00561153">
        <w:rPr>
          <w:rFonts w:hint="eastAsia"/>
          <w:sz w:val="22"/>
        </w:rPr>
        <w:t xml:space="preserve">□　</w:t>
      </w:r>
      <w:r w:rsidRPr="00561153">
        <w:rPr>
          <w:rFonts w:hint="eastAsia"/>
          <w:sz w:val="22"/>
          <w:bdr w:val="single" w:sz="4" w:space="0" w:color="auto"/>
          <w:shd w:val="clear" w:color="auto" w:fill="FFFF99"/>
        </w:rPr>
        <w:t>見積り用</w:t>
      </w:r>
      <w:r w:rsidRPr="00561153">
        <w:rPr>
          <w:rFonts w:hint="eastAsia"/>
          <w:sz w:val="22"/>
        </w:rPr>
        <w:t xml:space="preserve">　　□　</w:t>
      </w:r>
      <w:r w:rsidRPr="00561153">
        <w:rPr>
          <w:rFonts w:hint="eastAsia"/>
          <w:sz w:val="22"/>
          <w:bdr w:val="single" w:sz="4" w:space="0" w:color="auto"/>
          <w:shd w:val="clear" w:color="auto" w:fill="CCFFCC"/>
        </w:rPr>
        <w:t>正式申請用</w:t>
      </w:r>
      <w:r w:rsidRPr="00561153">
        <w:rPr>
          <w:rFonts w:hint="eastAsia"/>
          <w:sz w:val="22"/>
        </w:rPr>
        <w:t>（どちらかにチェック）</w:t>
      </w:r>
    </w:p>
    <w:p w14:paraId="0BC1D500" w14:textId="77777777" w:rsidR="001D5678" w:rsidRPr="00561153" w:rsidRDefault="001D5678" w:rsidP="001D5678">
      <w:pPr>
        <w:spacing w:line="240" w:lineRule="exact"/>
        <w:rPr>
          <w:sz w:val="22"/>
        </w:rPr>
      </w:pPr>
    </w:p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85"/>
        <w:gridCol w:w="2489"/>
        <w:gridCol w:w="771"/>
        <w:gridCol w:w="4253"/>
      </w:tblGrid>
      <w:tr w:rsidR="001D5678" w:rsidRPr="00561153" w14:paraId="1406E3BE" w14:textId="77777777" w:rsidTr="00EC205F">
        <w:trPr>
          <w:cantSplit/>
          <w:trHeight w:val="301"/>
        </w:trPr>
        <w:tc>
          <w:tcPr>
            <w:tcW w:w="9498" w:type="dxa"/>
            <w:gridSpan w:val="4"/>
            <w:shd w:val="clear" w:color="auto" w:fill="E6E6E6"/>
          </w:tcPr>
          <w:p w14:paraId="261523B0" w14:textId="77777777" w:rsidR="001D5678" w:rsidRPr="00561153" w:rsidRDefault="001D5678" w:rsidP="00EC205F">
            <w:pPr>
              <w:spacing w:line="280" w:lineRule="exact"/>
              <w:jc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Ａ　申請組織</w:t>
            </w:r>
          </w:p>
        </w:tc>
      </w:tr>
      <w:tr w:rsidR="001D5678" w:rsidRPr="00561153" w14:paraId="3091E435" w14:textId="77777777" w:rsidTr="00EC205F">
        <w:trPr>
          <w:cantSplit/>
          <w:trHeight w:val="312"/>
        </w:trPr>
        <w:tc>
          <w:tcPr>
            <w:tcW w:w="1985" w:type="dxa"/>
            <w:vMerge w:val="restart"/>
            <w:tcBorders>
              <w:right w:val="single" w:sz="4" w:space="0" w:color="auto"/>
            </w:tcBorders>
            <w:vAlign w:val="center"/>
          </w:tcPr>
          <w:p w14:paraId="675BAA77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申請組織名</w:t>
            </w:r>
          </w:p>
        </w:tc>
        <w:tc>
          <w:tcPr>
            <w:tcW w:w="7513" w:type="dxa"/>
            <w:gridSpan w:val="3"/>
            <w:tcBorders>
              <w:top w:val="single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A78B25" w14:textId="77777777" w:rsidR="001D5678" w:rsidRPr="00561153" w:rsidRDefault="001D5678" w:rsidP="00EC205F">
            <w:pPr>
              <w:spacing w:line="20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  <w:r>
              <w:rPr>
                <w:rFonts w:hint="eastAsia"/>
                <w:sz w:val="20"/>
                <w:szCs w:val="20"/>
              </w:rPr>
              <w:t xml:space="preserve">　　　　タメイケサンノウシンリンクミアイ</w:t>
            </w:r>
          </w:p>
        </w:tc>
      </w:tr>
      <w:tr w:rsidR="001D5678" w:rsidRPr="00561153" w14:paraId="60A7CE2F" w14:textId="77777777" w:rsidTr="00EC205F">
        <w:trPr>
          <w:cantSplit/>
          <w:trHeight w:val="586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7EC8FF5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B8783" w14:textId="77777777" w:rsidR="001D5678" w:rsidRPr="00561153" w:rsidRDefault="00495C03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F14FEDF" wp14:editId="43829F4E">
                      <wp:simplePos x="0" y="0"/>
                      <wp:positionH relativeFrom="column">
                        <wp:posOffset>267335</wp:posOffset>
                      </wp:positionH>
                      <wp:positionV relativeFrom="paragraph">
                        <wp:posOffset>-4063365</wp:posOffset>
                      </wp:positionV>
                      <wp:extent cx="723900" cy="635635"/>
                      <wp:effectExtent l="13970" t="8890" r="5080" b="12700"/>
                      <wp:wrapNone/>
                      <wp:docPr id="5" name="Text Box 3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3900" cy="6356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AB7C17" w14:textId="77777777" w:rsidR="001D5678" w:rsidRDefault="001D5678" w:rsidP="001D5678">
                                  <w:pPr>
                                    <w:spacing w:line="720" w:lineRule="auto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社印</w:t>
                                  </w:r>
                                </w:p>
                              </w:txbxContent>
                            </wps:txbx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14FEDF" id="Text Box 312" o:spid="_x0000_s1031" type="#_x0000_t202" style="position:absolute;left:0;text-align:left;margin-left:21.05pt;margin-top:-319.95pt;width:57pt;height:50.0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">
                      <v:textbox inset="5.85pt,.7pt,5.85pt,.7pt">
                        <w:txbxContent>
                          <w:p w14:paraId="4CAB7C17" w14:textId="77777777" w:rsidR="001D5678" w:rsidRDefault="001D5678" w:rsidP="001D5678">
                            <w:pPr>
                              <w:spacing w:line="720" w:lineRule="auto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社印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D5678" w:rsidRPr="00561153">
              <w:rPr>
                <w:rFonts w:hint="eastAsia"/>
                <w:sz w:val="20"/>
                <w:szCs w:val="20"/>
              </w:rPr>
              <w:t>組織名（日本語）</w:t>
            </w:r>
          </w:p>
          <w:p w14:paraId="476AA0CE" w14:textId="77777777" w:rsidR="001D5678" w:rsidRPr="00561153" w:rsidRDefault="001D5678" w:rsidP="00EC205F">
            <w:pPr>
              <w:spacing w:line="360" w:lineRule="exact"/>
              <w:textAlignment w:val="top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　　　　　　溜池山王森林組合</w:t>
            </w:r>
          </w:p>
        </w:tc>
      </w:tr>
      <w:tr w:rsidR="001D5678" w:rsidRPr="00561153" w14:paraId="15B40748" w14:textId="77777777" w:rsidTr="00EC205F">
        <w:trPr>
          <w:cantSplit/>
          <w:trHeight w:val="697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209DC8A1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67D03" w14:textId="77777777" w:rsidR="001D5678" w:rsidRPr="00561153" w:rsidRDefault="001D5678" w:rsidP="00EC205F">
            <w:pPr>
              <w:spacing w:line="320" w:lineRule="exact"/>
              <w:textAlignment w:val="top"/>
              <w:rPr>
                <w:noProof/>
                <w:sz w:val="20"/>
                <w:szCs w:val="20"/>
              </w:rPr>
            </w:pPr>
            <w:r w:rsidRPr="00561153">
              <w:rPr>
                <w:rFonts w:hint="eastAsia"/>
                <w:noProof/>
                <w:sz w:val="20"/>
                <w:szCs w:val="20"/>
              </w:rPr>
              <w:t>組織名（英語）</w:t>
            </w:r>
          </w:p>
          <w:p w14:paraId="3F96C298" w14:textId="77777777" w:rsidR="001D5678" w:rsidRPr="00561153" w:rsidRDefault="001D5678" w:rsidP="00EC205F">
            <w:pPr>
              <w:spacing w:line="360" w:lineRule="exact"/>
              <w:textAlignment w:val="top"/>
              <w:rPr>
                <w:noProof/>
                <w:sz w:val="20"/>
                <w:szCs w:val="20"/>
              </w:rPr>
            </w:pPr>
          </w:p>
        </w:tc>
      </w:tr>
      <w:tr w:rsidR="001D5678" w:rsidRPr="00561153" w14:paraId="127FC55E" w14:textId="77777777" w:rsidTr="00EC205F">
        <w:trPr>
          <w:cantSplit/>
          <w:trHeight w:val="312"/>
        </w:trPr>
        <w:tc>
          <w:tcPr>
            <w:tcW w:w="1985" w:type="dxa"/>
            <w:vMerge w:val="restart"/>
            <w:vAlign w:val="center"/>
          </w:tcPr>
          <w:p w14:paraId="36880244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代表者名</w:t>
            </w:r>
          </w:p>
        </w:tc>
        <w:tc>
          <w:tcPr>
            <w:tcW w:w="7513" w:type="dxa"/>
            <w:gridSpan w:val="3"/>
            <w:tcBorders>
              <w:bottom w:val="dashSmallGap" w:sz="4" w:space="0" w:color="auto"/>
            </w:tcBorders>
            <w:vAlign w:val="center"/>
          </w:tcPr>
          <w:p w14:paraId="1ACBAB85" w14:textId="77777777" w:rsidR="001D5678" w:rsidRPr="00561153" w:rsidRDefault="001D5678" w:rsidP="00EC205F">
            <w:pPr>
              <w:spacing w:line="24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  <w:r>
              <w:rPr>
                <w:rFonts w:hint="eastAsia"/>
                <w:sz w:val="20"/>
                <w:szCs w:val="20"/>
              </w:rPr>
              <w:t xml:space="preserve">　　　　アカサカ　ミツコ</w:t>
            </w:r>
          </w:p>
        </w:tc>
      </w:tr>
      <w:tr w:rsidR="001D5678" w:rsidRPr="00561153" w14:paraId="35CAB3EF" w14:textId="77777777" w:rsidTr="00EC205F">
        <w:trPr>
          <w:cantSplit/>
          <w:trHeight w:val="567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4AC35587" w14:textId="77777777" w:rsidR="001D5678" w:rsidRPr="00561153" w:rsidRDefault="001D5678" w:rsidP="00EC205F">
            <w:pPr>
              <w:spacing w:line="180" w:lineRule="auto"/>
              <w:jc w:val="center"/>
              <w:rPr>
                <w:sz w:val="22"/>
              </w:rPr>
            </w:pPr>
          </w:p>
        </w:tc>
        <w:tc>
          <w:tcPr>
            <w:tcW w:w="7513" w:type="dxa"/>
            <w:gridSpan w:val="3"/>
            <w:tcBorders>
              <w:top w:val="dashSmallGap" w:sz="4" w:space="0" w:color="auto"/>
              <w:bottom w:val="single" w:sz="4" w:space="0" w:color="auto"/>
            </w:tcBorders>
            <w:vAlign w:val="center"/>
          </w:tcPr>
          <w:p w14:paraId="42B50697" w14:textId="77777777" w:rsidR="001D5678" w:rsidRPr="00561153" w:rsidRDefault="001D5678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役職</w:t>
            </w:r>
            <w:r>
              <w:rPr>
                <w:rFonts w:hint="eastAsia"/>
                <w:sz w:val="20"/>
                <w:szCs w:val="20"/>
              </w:rPr>
              <w:t>／</w:t>
            </w:r>
            <w:r w:rsidRPr="00561153">
              <w:rPr>
                <w:rFonts w:hint="eastAsia"/>
                <w:sz w:val="20"/>
                <w:szCs w:val="20"/>
              </w:rPr>
              <w:t>お名前</w:t>
            </w:r>
            <w:r>
              <w:rPr>
                <w:rFonts w:hint="eastAsia"/>
                <w:sz w:val="20"/>
                <w:szCs w:val="20"/>
              </w:rPr>
              <w:t xml:space="preserve">　　　</w:t>
            </w:r>
            <w:r w:rsidRPr="00561153">
              <w:rPr>
                <w:rFonts w:hint="eastAsia"/>
                <w:sz w:val="20"/>
                <w:szCs w:val="20"/>
              </w:rPr>
              <w:t>赤坂　　満子</w:t>
            </w:r>
          </w:p>
        </w:tc>
      </w:tr>
      <w:tr w:rsidR="001D5678" w:rsidRPr="00561153" w14:paraId="302C32E7" w14:textId="77777777" w:rsidTr="00EC205F">
        <w:trPr>
          <w:trHeight w:val="1361"/>
        </w:trPr>
        <w:tc>
          <w:tcPr>
            <w:tcW w:w="1985" w:type="dxa"/>
          </w:tcPr>
          <w:p w14:paraId="3C65B2F0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</w:p>
          <w:p w14:paraId="248E763C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</w:p>
          <w:p w14:paraId="085A957F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代表住所</w:t>
            </w:r>
          </w:p>
        </w:tc>
        <w:tc>
          <w:tcPr>
            <w:tcW w:w="7513" w:type="dxa"/>
            <w:gridSpan w:val="3"/>
          </w:tcPr>
          <w:p w14:paraId="1625D75F" w14:textId="77777777" w:rsidR="001D5678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日本語</w:t>
            </w:r>
            <w:r>
              <w:rPr>
                <w:rFonts w:hint="eastAsia"/>
                <w:sz w:val="20"/>
                <w:szCs w:val="20"/>
              </w:rPr>
              <w:t xml:space="preserve">　</w:t>
            </w:r>
          </w:p>
          <w:p w14:paraId="44C40DC3" w14:textId="77777777" w:rsidR="001D5678" w:rsidRPr="00561153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(</w:t>
            </w:r>
            <w:r w:rsidRPr="00561153">
              <w:rPr>
                <w:rFonts w:hint="eastAsia"/>
                <w:sz w:val="20"/>
                <w:szCs w:val="20"/>
              </w:rPr>
              <w:t>〒</w:t>
            </w:r>
            <w:r w:rsidRPr="00561153">
              <w:rPr>
                <w:rFonts w:hint="eastAsia"/>
                <w:sz w:val="20"/>
                <w:szCs w:val="20"/>
              </w:rPr>
              <w:t xml:space="preserve">             )</w:t>
            </w:r>
          </w:p>
          <w:p w14:paraId="3050B8CC" w14:textId="77777777" w:rsidR="001D5678" w:rsidRPr="00561153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　</w:t>
            </w:r>
            <w:r w:rsidRPr="001D5678">
              <w:rPr>
                <w:rFonts w:hint="eastAsia"/>
                <w:sz w:val="20"/>
                <w:szCs w:val="20"/>
              </w:rPr>
              <w:t>東京都港区西新橋</w:t>
            </w:r>
            <w:r w:rsidRPr="001D5678">
              <w:rPr>
                <w:rFonts w:hint="eastAsia"/>
                <w:sz w:val="20"/>
                <w:szCs w:val="20"/>
              </w:rPr>
              <w:t>1-5-3</w:t>
            </w:r>
          </w:p>
          <w:p w14:paraId="23CE447A" w14:textId="77777777" w:rsidR="001D5678" w:rsidRPr="00561153" w:rsidRDefault="00495C03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7728" behindDoc="1" locked="0" layoutInCell="1" allowOverlap="1" wp14:anchorId="05265B91" wp14:editId="2B937031">
                      <wp:simplePos x="0" y="0"/>
                      <wp:positionH relativeFrom="column">
                        <wp:posOffset>71755</wp:posOffset>
                      </wp:positionH>
                      <wp:positionV relativeFrom="paragraph">
                        <wp:posOffset>-8890</wp:posOffset>
                      </wp:positionV>
                      <wp:extent cx="4271010" cy="0"/>
                      <wp:effectExtent l="8890" t="8255" r="6350" b="10795"/>
                      <wp:wrapNone/>
                      <wp:docPr id="4" name="Line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2710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1F7413" id="Line 310" o:spid="_x0000_s1026" style="position:absolute;left:0;text-align:lef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65pt,-.7pt" to="341.9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">
                      <v:stroke dashstyle="1 1" endcap="round"/>
                    </v:line>
                  </w:pict>
                </mc:Fallback>
              </mc:AlternateContent>
            </w:r>
            <w:r w:rsidR="001D5678" w:rsidRPr="00561153">
              <w:rPr>
                <w:rFonts w:hint="eastAsia"/>
                <w:sz w:val="20"/>
                <w:szCs w:val="20"/>
              </w:rPr>
              <w:t>英語</w:t>
            </w:r>
          </w:p>
          <w:p w14:paraId="3B25B20B" w14:textId="77777777" w:rsidR="001D5678" w:rsidRPr="00561153" w:rsidRDefault="003758B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　　</w:t>
            </w:r>
            <w:r w:rsidRPr="003758B8">
              <w:rPr>
                <w:sz w:val="20"/>
                <w:szCs w:val="20"/>
              </w:rPr>
              <w:t xml:space="preserve">1-5-3 </w:t>
            </w:r>
            <w:proofErr w:type="spellStart"/>
            <w:r w:rsidRPr="003758B8">
              <w:rPr>
                <w:sz w:val="20"/>
                <w:szCs w:val="20"/>
              </w:rPr>
              <w:t>Nishishimbashi</w:t>
            </w:r>
            <w:proofErr w:type="spellEnd"/>
            <w:r w:rsidRPr="003758B8">
              <w:rPr>
                <w:sz w:val="20"/>
                <w:szCs w:val="20"/>
              </w:rPr>
              <w:t>, Minato-ku, Tokyo 105-0000, Japan</w:t>
            </w:r>
          </w:p>
        </w:tc>
      </w:tr>
      <w:tr w:rsidR="001D5678" w:rsidRPr="00561153" w14:paraId="5A2D2550" w14:textId="77777777" w:rsidTr="00EC205F">
        <w:trPr>
          <w:trHeight w:val="15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2AA998C4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475670AB" w14:textId="77777777" w:rsidR="001D5678" w:rsidRPr="00561153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>
              <w:rPr>
                <w:rFonts w:hint="eastAsia"/>
                <w:sz w:val="22"/>
              </w:rPr>
              <w:t>JR</w:t>
            </w:r>
            <w:r w:rsidRPr="003758B8">
              <w:rPr>
                <w:rFonts w:hint="eastAsia"/>
                <w:sz w:val="22"/>
              </w:rPr>
              <w:t>新橋駅から徒歩</w:t>
            </w:r>
            <w:r w:rsidRPr="003758B8">
              <w:rPr>
                <w:rFonts w:hint="eastAsia"/>
                <w:sz w:val="22"/>
              </w:rPr>
              <w:t>10</w:t>
            </w:r>
            <w:r w:rsidRPr="003758B8">
              <w:rPr>
                <w:rFonts w:hint="eastAsia"/>
                <w:sz w:val="22"/>
              </w:rPr>
              <w:t>分</w:t>
            </w:r>
          </w:p>
        </w:tc>
      </w:tr>
      <w:tr w:rsidR="001D5678" w:rsidRPr="00561153" w14:paraId="19E161A9" w14:textId="77777777" w:rsidTr="00EC205F">
        <w:trPr>
          <w:trHeight w:val="223"/>
        </w:trPr>
        <w:tc>
          <w:tcPr>
            <w:tcW w:w="1985" w:type="dxa"/>
            <w:vAlign w:val="center"/>
          </w:tcPr>
          <w:p w14:paraId="10FD5C0F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2C177CD" w14:textId="77777777" w:rsidR="001D5678" w:rsidRPr="00561153" w:rsidRDefault="003758B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03</w:t>
            </w:r>
            <w:r w:rsidRPr="00561153">
              <w:rPr>
                <w:rFonts w:hint="eastAsia"/>
                <w:sz w:val="22"/>
              </w:rPr>
              <w:t>（</w:t>
            </w:r>
            <w:r w:rsidRPr="00561153">
              <w:rPr>
                <w:rFonts w:hint="eastAsia"/>
                <w:sz w:val="22"/>
              </w:rPr>
              <w:t>5570</w:t>
            </w:r>
            <w:r w:rsidRPr="00561153">
              <w:rPr>
                <w:rFonts w:hint="eastAsia"/>
                <w:sz w:val="22"/>
              </w:rPr>
              <w:t>）</w:t>
            </w:r>
            <w:r w:rsidRPr="00561153">
              <w:rPr>
                <w:rFonts w:hint="eastAsia"/>
                <w:sz w:val="22"/>
              </w:rPr>
              <w:t>*****</w:t>
            </w:r>
          </w:p>
        </w:tc>
        <w:tc>
          <w:tcPr>
            <w:tcW w:w="4253" w:type="dxa"/>
          </w:tcPr>
          <w:p w14:paraId="331DD0D6" w14:textId="77777777" w:rsidR="001D5678" w:rsidRPr="00561153" w:rsidRDefault="001D5678" w:rsidP="00EC205F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ＦＡＸ：</w:t>
            </w:r>
            <w:r w:rsidR="003758B8" w:rsidRPr="00561153">
              <w:rPr>
                <w:rFonts w:hint="eastAsia"/>
                <w:sz w:val="22"/>
              </w:rPr>
              <w:t>03</w:t>
            </w:r>
            <w:r w:rsidR="003758B8" w:rsidRPr="00561153">
              <w:rPr>
                <w:rFonts w:hint="eastAsia"/>
                <w:sz w:val="22"/>
              </w:rPr>
              <w:t>（</w:t>
            </w:r>
            <w:r w:rsidR="003758B8" w:rsidRPr="00561153">
              <w:rPr>
                <w:rFonts w:hint="eastAsia"/>
                <w:sz w:val="22"/>
              </w:rPr>
              <w:t>5570</w:t>
            </w:r>
            <w:r w:rsidR="003758B8" w:rsidRPr="00561153">
              <w:rPr>
                <w:rFonts w:hint="eastAsia"/>
                <w:sz w:val="22"/>
              </w:rPr>
              <w:t>）</w:t>
            </w:r>
            <w:r w:rsidR="003758B8" w:rsidRPr="00561153">
              <w:rPr>
                <w:rFonts w:hint="eastAsia"/>
                <w:sz w:val="22"/>
              </w:rPr>
              <w:t>*****</w:t>
            </w:r>
          </w:p>
        </w:tc>
      </w:tr>
      <w:tr w:rsidR="001D5678" w:rsidRPr="00561153" w14:paraId="62CBA76D" w14:textId="77777777" w:rsidTr="00EC205F">
        <w:trPr>
          <w:trHeight w:val="329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766C418B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ホームページ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321B77B2" w14:textId="77777777" w:rsidR="001D5678" w:rsidRPr="00561153" w:rsidRDefault="003758B8" w:rsidP="003758B8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 xml:space="preserve">www.pan-pacifico.com </w:t>
            </w:r>
          </w:p>
        </w:tc>
      </w:tr>
      <w:tr w:rsidR="001D5678" w:rsidRPr="00561153" w14:paraId="00EAC490" w14:textId="77777777" w:rsidTr="00EC205F">
        <w:trPr>
          <w:trHeight w:val="28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9E2F08B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</w:tcPr>
          <w:p w14:paraId="5232C635" w14:textId="77777777" w:rsidR="001D5678" w:rsidRPr="00561153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proofErr w:type="spellStart"/>
            <w:r w:rsidRPr="00561153">
              <w:rPr>
                <w:rFonts w:hint="eastAsia"/>
                <w:sz w:val="22"/>
              </w:rPr>
              <w:t>i</w:t>
            </w:r>
            <w:r w:rsidRPr="00561153">
              <w:rPr>
                <w:sz w:val="22"/>
              </w:rPr>
              <w:t>nquiry@pan</w:t>
            </w:r>
            <w:r w:rsidRPr="00561153">
              <w:rPr>
                <w:rFonts w:hint="eastAsia"/>
                <w:sz w:val="22"/>
              </w:rPr>
              <w:t>-</w:t>
            </w:r>
            <w:r w:rsidRPr="00561153">
              <w:rPr>
                <w:sz w:val="22"/>
              </w:rPr>
              <w:t>pacifico.co,jp</w:t>
            </w:r>
            <w:proofErr w:type="spellEnd"/>
          </w:p>
        </w:tc>
      </w:tr>
      <w:tr w:rsidR="001D5678" w:rsidRPr="00561153" w14:paraId="51C3E1FD" w14:textId="77777777" w:rsidTr="00EC205F">
        <w:trPr>
          <w:trHeight w:val="284"/>
        </w:trPr>
        <w:tc>
          <w:tcPr>
            <w:tcW w:w="9498" w:type="dxa"/>
            <w:gridSpan w:val="4"/>
            <w:tcBorders>
              <w:top w:val="single" w:sz="4" w:space="0" w:color="auto"/>
            </w:tcBorders>
            <w:shd w:val="clear" w:color="auto" w:fill="E0E0E0"/>
            <w:vAlign w:val="center"/>
          </w:tcPr>
          <w:p w14:paraId="49836B9A" w14:textId="77777777" w:rsidR="001D5678" w:rsidRPr="00561153" w:rsidRDefault="001D5678" w:rsidP="00EC205F">
            <w:pPr>
              <w:spacing w:line="280" w:lineRule="exact"/>
              <w:jc w:val="center"/>
              <w:textAlignment w:val="top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Ｂ　連絡担当者</w:t>
            </w:r>
          </w:p>
        </w:tc>
      </w:tr>
      <w:tr w:rsidR="001D5678" w:rsidRPr="00561153" w14:paraId="2A1A362F" w14:textId="77777777" w:rsidTr="00EC205F">
        <w:trPr>
          <w:trHeight w:val="380"/>
        </w:trPr>
        <w:tc>
          <w:tcPr>
            <w:tcW w:w="4474" w:type="dxa"/>
            <w:gridSpan w:val="2"/>
            <w:tcBorders>
              <w:bottom w:val="single" w:sz="4" w:space="0" w:color="auto"/>
            </w:tcBorders>
            <w:vAlign w:val="center"/>
          </w:tcPr>
          <w:p w14:paraId="62C1938E" w14:textId="77777777" w:rsidR="001D5678" w:rsidRPr="00561153" w:rsidRDefault="001D5678" w:rsidP="00EC205F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担当部署</w:t>
            </w:r>
            <w:r w:rsidR="003758B8">
              <w:rPr>
                <w:rFonts w:hint="eastAsia"/>
                <w:sz w:val="22"/>
              </w:rPr>
              <w:t xml:space="preserve">　　　品質保証部</w:t>
            </w:r>
          </w:p>
        </w:tc>
        <w:tc>
          <w:tcPr>
            <w:tcW w:w="5024" w:type="dxa"/>
            <w:gridSpan w:val="2"/>
            <w:tcBorders>
              <w:bottom w:val="single" w:sz="4" w:space="0" w:color="auto"/>
            </w:tcBorders>
            <w:vAlign w:val="center"/>
          </w:tcPr>
          <w:p w14:paraId="374696F6" w14:textId="77777777" w:rsidR="001D5678" w:rsidRPr="00561153" w:rsidRDefault="001D5678" w:rsidP="00EC205F">
            <w:pPr>
              <w:spacing w:line="400" w:lineRule="exact"/>
              <w:textAlignment w:val="top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役職</w:t>
            </w:r>
            <w:r w:rsidR="003758B8">
              <w:rPr>
                <w:rFonts w:hint="eastAsia"/>
                <w:sz w:val="22"/>
              </w:rPr>
              <w:t xml:space="preserve">　　マネージャー</w:t>
            </w:r>
          </w:p>
        </w:tc>
      </w:tr>
      <w:tr w:rsidR="001D5678" w:rsidRPr="00561153" w14:paraId="12CED512" w14:textId="77777777" w:rsidTr="00EC205F">
        <w:trPr>
          <w:cantSplit/>
          <w:trHeight w:val="316"/>
        </w:trPr>
        <w:tc>
          <w:tcPr>
            <w:tcW w:w="9498" w:type="dxa"/>
            <w:gridSpan w:val="4"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A9D623F" w14:textId="77777777" w:rsidR="001D5678" w:rsidRPr="00561153" w:rsidRDefault="001D5678" w:rsidP="00EC205F">
            <w:pPr>
              <w:spacing w:line="180" w:lineRule="auto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フリガナ</w:t>
            </w:r>
            <w:r w:rsidR="003758B8">
              <w:rPr>
                <w:rFonts w:hint="eastAsia"/>
                <w:sz w:val="20"/>
                <w:szCs w:val="20"/>
              </w:rPr>
              <w:t xml:space="preserve">　　　　　タメイケ　サンオ</w:t>
            </w:r>
          </w:p>
        </w:tc>
      </w:tr>
      <w:tr w:rsidR="001D5678" w:rsidRPr="00561153" w14:paraId="1A6D01C4" w14:textId="77777777" w:rsidTr="00EC205F">
        <w:trPr>
          <w:cantSplit/>
          <w:trHeight w:val="487"/>
        </w:trPr>
        <w:tc>
          <w:tcPr>
            <w:tcW w:w="9498" w:type="dxa"/>
            <w:gridSpan w:val="4"/>
            <w:tcBorders>
              <w:top w:val="dashSmallGap" w:sz="4" w:space="0" w:color="auto"/>
            </w:tcBorders>
            <w:shd w:val="clear" w:color="auto" w:fill="auto"/>
            <w:vAlign w:val="center"/>
          </w:tcPr>
          <w:p w14:paraId="23D0C046" w14:textId="77777777" w:rsidR="001D5678" w:rsidRPr="00561153" w:rsidRDefault="001D5678" w:rsidP="00EC205F">
            <w:pPr>
              <w:spacing w:line="32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お名前</w:t>
            </w:r>
            <w:r w:rsidR="003758B8">
              <w:rPr>
                <w:rFonts w:hint="eastAsia"/>
                <w:sz w:val="20"/>
                <w:szCs w:val="20"/>
              </w:rPr>
              <w:t xml:space="preserve">　　　　　　　</w:t>
            </w:r>
            <w:r w:rsidR="003758B8" w:rsidRPr="00561153">
              <w:rPr>
                <w:rFonts w:hint="eastAsia"/>
                <w:sz w:val="20"/>
                <w:szCs w:val="20"/>
              </w:rPr>
              <w:t>溜池　　山男</w:t>
            </w:r>
          </w:p>
        </w:tc>
      </w:tr>
      <w:tr w:rsidR="001D5678" w:rsidRPr="00561153" w14:paraId="37FE8423" w14:textId="77777777" w:rsidTr="00EC205F">
        <w:trPr>
          <w:cantSplit/>
          <w:trHeight w:val="301"/>
        </w:trPr>
        <w:tc>
          <w:tcPr>
            <w:tcW w:w="1985" w:type="dxa"/>
            <w:vAlign w:val="center"/>
          </w:tcPr>
          <w:p w14:paraId="62E988DA" w14:textId="77777777" w:rsidR="001D5678" w:rsidRPr="00561153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  <w:r w:rsidRPr="00561153">
              <w:rPr>
                <w:rFonts w:hint="eastAsia"/>
                <w:sz w:val="22"/>
              </w:rPr>
              <w:t>住所</w:t>
            </w:r>
          </w:p>
          <w:p w14:paraId="34340C6E" w14:textId="77777777" w:rsidR="001D5678" w:rsidRPr="00561153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</w:p>
          <w:p w14:paraId="4BCDADC1" w14:textId="77777777" w:rsidR="001D5678" w:rsidRPr="00561153" w:rsidRDefault="001D5678" w:rsidP="00EC205F">
            <w:pPr>
              <w:spacing w:line="280" w:lineRule="exact"/>
              <w:textAlignment w:val="center"/>
              <w:rPr>
                <w:sz w:val="16"/>
              </w:rPr>
            </w:pPr>
          </w:p>
        </w:tc>
        <w:tc>
          <w:tcPr>
            <w:tcW w:w="7513" w:type="dxa"/>
            <w:gridSpan w:val="3"/>
          </w:tcPr>
          <w:p w14:paraId="2C8F9E21" w14:textId="77777777" w:rsidR="001D5678" w:rsidRPr="00561153" w:rsidRDefault="001D567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561153">
              <w:rPr>
                <w:rFonts w:hint="eastAsia"/>
                <w:sz w:val="20"/>
                <w:szCs w:val="20"/>
              </w:rPr>
              <w:t>(</w:t>
            </w:r>
            <w:r w:rsidRPr="00561153">
              <w:rPr>
                <w:rFonts w:hint="eastAsia"/>
                <w:sz w:val="20"/>
                <w:szCs w:val="20"/>
              </w:rPr>
              <w:t>〒</w:t>
            </w:r>
            <w:r w:rsidRPr="00561153">
              <w:rPr>
                <w:rFonts w:hint="eastAsia"/>
                <w:sz w:val="20"/>
                <w:szCs w:val="20"/>
              </w:rPr>
              <w:t xml:space="preserve">  </w:t>
            </w:r>
            <w:r w:rsidR="003758B8">
              <w:rPr>
                <w:rFonts w:hint="eastAsia"/>
                <w:sz w:val="20"/>
                <w:szCs w:val="20"/>
              </w:rPr>
              <w:t>107-0052</w:t>
            </w:r>
            <w:r w:rsidRPr="00561153">
              <w:rPr>
                <w:rFonts w:hint="eastAsia"/>
                <w:sz w:val="20"/>
                <w:szCs w:val="20"/>
              </w:rPr>
              <w:t xml:space="preserve">  )</w:t>
            </w:r>
          </w:p>
          <w:p w14:paraId="1CB229BD" w14:textId="77777777" w:rsidR="001D5678" w:rsidRPr="00561153" w:rsidRDefault="003758B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  <w:r w:rsidRPr="003758B8">
              <w:rPr>
                <w:rFonts w:hint="eastAsia"/>
                <w:sz w:val="20"/>
                <w:szCs w:val="20"/>
              </w:rPr>
              <w:t>東京都港区西新橋</w:t>
            </w:r>
            <w:r w:rsidRPr="003758B8">
              <w:rPr>
                <w:rFonts w:hint="eastAsia"/>
                <w:sz w:val="20"/>
                <w:szCs w:val="20"/>
              </w:rPr>
              <w:t>1-5-3</w:t>
            </w:r>
          </w:p>
          <w:p w14:paraId="79F7F1A7" w14:textId="77777777" w:rsidR="001D5678" w:rsidRPr="00561153" w:rsidRDefault="001D5678" w:rsidP="00EC205F">
            <w:pPr>
              <w:spacing w:line="280" w:lineRule="exact"/>
              <w:textAlignment w:val="top"/>
              <w:rPr>
                <w:sz w:val="20"/>
                <w:szCs w:val="20"/>
              </w:rPr>
            </w:pPr>
          </w:p>
        </w:tc>
      </w:tr>
      <w:tr w:rsidR="001D5678" w:rsidRPr="00561153" w14:paraId="6025F644" w14:textId="77777777" w:rsidTr="00EC205F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A1FFEEB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アクセス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8834CCB" w14:textId="77777777" w:rsidR="001D5678" w:rsidRPr="00561153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>
              <w:rPr>
                <w:rFonts w:hint="eastAsia"/>
                <w:sz w:val="22"/>
              </w:rPr>
              <w:t>JR</w:t>
            </w:r>
            <w:r>
              <w:rPr>
                <w:rFonts w:hint="eastAsia"/>
                <w:sz w:val="22"/>
              </w:rPr>
              <w:t>新橋駅から徒歩</w:t>
            </w:r>
            <w:r>
              <w:rPr>
                <w:rFonts w:hint="eastAsia"/>
                <w:sz w:val="22"/>
              </w:rPr>
              <w:t>10</w:t>
            </w:r>
            <w:r>
              <w:rPr>
                <w:rFonts w:hint="eastAsia"/>
                <w:sz w:val="22"/>
              </w:rPr>
              <w:t>分</w:t>
            </w:r>
          </w:p>
        </w:tc>
      </w:tr>
      <w:tr w:rsidR="001D5678" w:rsidRPr="00561153" w14:paraId="13795648" w14:textId="77777777" w:rsidTr="00EC205F">
        <w:trPr>
          <w:trHeight w:val="340"/>
        </w:trPr>
        <w:tc>
          <w:tcPr>
            <w:tcW w:w="1985" w:type="dxa"/>
            <w:vAlign w:val="center"/>
          </w:tcPr>
          <w:p w14:paraId="2B65658C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話番号</w:t>
            </w:r>
          </w:p>
        </w:tc>
        <w:tc>
          <w:tcPr>
            <w:tcW w:w="3260" w:type="dxa"/>
            <w:gridSpan w:val="2"/>
          </w:tcPr>
          <w:p w14:paraId="6BF57357" w14:textId="77777777" w:rsidR="001D5678" w:rsidRPr="00561153" w:rsidRDefault="003758B8" w:rsidP="003758B8">
            <w:pPr>
              <w:spacing w:line="400" w:lineRule="exact"/>
              <w:textAlignment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03</w:t>
            </w:r>
            <w:r w:rsidR="001D5678" w:rsidRPr="00561153">
              <w:rPr>
                <w:rFonts w:hint="eastAsia"/>
                <w:sz w:val="22"/>
              </w:rPr>
              <w:t>（</w:t>
            </w:r>
            <w:r>
              <w:rPr>
                <w:rFonts w:hint="eastAsia"/>
                <w:sz w:val="22"/>
              </w:rPr>
              <w:t>5570</w:t>
            </w:r>
            <w:r w:rsidR="001D5678" w:rsidRPr="00561153">
              <w:rPr>
                <w:rFonts w:hint="eastAsia"/>
                <w:sz w:val="22"/>
              </w:rPr>
              <w:t>）</w:t>
            </w:r>
            <w:r>
              <w:rPr>
                <w:rFonts w:hint="eastAsia"/>
                <w:sz w:val="22"/>
              </w:rPr>
              <w:t>****</w:t>
            </w:r>
          </w:p>
        </w:tc>
        <w:tc>
          <w:tcPr>
            <w:tcW w:w="4253" w:type="dxa"/>
          </w:tcPr>
          <w:p w14:paraId="4256B562" w14:textId="77777777" w:rsidR="001D5678" w:rsidRPr="00561153" w:rsidRDefault="001D5678" w:rsidP="00EC205F">
            <w:pPr>
              <w:spacing w:line="400" w:lineRule="exact"/>
              <w:textAlignment w:val="center"/>
              <w:rPr>
                <w:rFonts w:ascii="ＭＳ ゴシック" w:hAnsi="ＭＳ ゴシック"/>
                <w:sz w:val="22"/>
              </w:rPr>
            </w:pPr>
            <w:r w:rsidRPr="00561153">
              <w:rPr>
                <w:rFonts w:ascii="ＭＳ ゴシック" w:hAnsi="ＭＳ ゴシック" w:hint="eastAsia"/>
                <w:sz w:val="22"/>
              </w:rPr>
              <w:t>ＦＡＸ：</w:t>
            </w:r>
            <w:r w:rsidR="003758B8">
              <w:rPr>
                <w:rFonts w:hint="eastAsia"/>
                <w:sz w:val="22"/>
              </w:rPr>
              <w:t>03</w:t>
            </w:r>
            <w:r w:rsidR="003758B8" w:rsidRPr="00561153">
              <w:rPr>
                <w:rFonts w:hint="eastAsia"/>
                <w:sz w:val="22"/>
              </w:rPr>
              <w:t>（</w:t>
            </w:r>
            <w:r w:rsidR="003758B8">
              <w:rPr>
                <w:rFonts w:hint="eastAsia"/>
                <w:sz w:val="22"/>
              </w:rPr>
              <w:t>5570</w:t>
            </w:r>
            <w:r w:rsidR="003758B8" w:rsidRPr="00561153">
              <w:rPr>
                <w:rFonts w:hint="eastAsia"/>
                <w:sz w:val="22"/>
              </w:rPr>
              <w:t>）</w:t>
            </w:r>
            <w:r w:rsidR="003758B8">
              <w:rPr>
                <w:rFonts w:hint="eastAsia"/>
                <w:sz w:val="22"/>
              </w:rPr>
              <w:t>****</w:t>
            </w:r>
          </w:p>
        </w:tc>
      </w:tr>
      <w:tr w:rsidR="001D5678" w:rsidRPr="00561153" w14:paraId="29F077D9" w14:textId="77777777" w:rsidTr="00EC205F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30EFCE4A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電子メール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AC9C751" w14:textId="77777777" w:rsidR="001D5678" w:rsidRPr="00561153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 w:rsidRPr="003758B8">
              <w:rPr>
                <w:sz w:val="22"/>
              </w:rPr>
              <w:t>s-tameike@pan-pacifico.co.jp</w:t>
            </w:r>
          </w:p>
        </w:tc>
      </w:tr>
      <w:tr w:rsidR="001D5678" w:rsidRPr="009D58C4" w14:paraId="2B055028" w14:textId="77777777" w:rsidTr="004E306D">
        <w:trPr>
          <w:trHeight w:val="316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9327868" w14:textId="77777777" w:rsidR="001D5678" w:rsidRPr="009D58C4" w:rsidRDefault="004E306D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>連絡先公開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7041E693" w14:textId="77777777" w:rsidR="004E306D" w:rsidRPr="009D58C4" w:rsidRDefault="004E306D" w:rsidP="004E306D">
            <w:pPr>
              <w:spacing w:line="180" w:lineRule="auto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>■公開可　□公開可能な</w:t>
            </w:r>
            <w:r w:rsidRPr="009D58C4">
              <w:rPr>
                <w:rFonts w:hint="eastAsia"/>
                <w:sz w:val="22"/>
              </w:rPr>
              <w:t>e-mail</w:t>
            </w:r>
            <w:r w:rsidRPr="009D58C4">
              <w:rPr>
                <w:rFonts w:hint="eastAsia"/>
                <w:sz w:val="22"/>
              </w:rPr>
              <w:t>等（　　　　　　　　　　　　）</w:t>
            </w:r>
          </w:p>
          <w:p w14:paraId="2B378978" w14:textId="77777777" w:rsidR="004E306D" w:rsidRPr="009D58C4" w:rsidRDefault="004E306D" w:rsidP="004E306D">
            <w:pPr>
              <w:spacing w:line="180" w:lineRule="auto"/>
              <w:rPr>
                <w:sz w:val="22"/>
              </w:rPr>
            </w:pPr>
            <w:r w:rsidRPr="009D58C4">
              <w:rPr>
                <w:rFonts w:hint="eastAsia"/>
                <w:sz w:val="22"/>
              </w:rPr>
              <w:t xml:space="preserve">　</w:t>
            </w:r>
          </w:p>
          <w:p w14:paraId="0CA18202" w14:textId="77777777" w:rsidR="001D5678" w:rsidRPr="009D58C4" w:rsidRDefault="004E306D" w:rsidP="004E306D">
            <w:pPr>
              <w:spacing w:line="400" w:lineRule="exact"/>
              <w:rPr>
                <w:sz w:val="22"/>
              </w:rPr>
            </w:pPr>
            <w:r w:rsidRPr="009D58C4">
              <w:rPr>
                <w:rFonts w:hint="eastAsia"/>
                <w:sz w:val="18"/>
              </w:rPr>
              <w:t>※担当者連絡先は</w:t>
            </w:r>
            <w:r w:rsidRPr="009D58C4">
              <w:rPr>
                <w:rFonts w:hint="eastAsia"/>
                <w:sz w:val="18"/>
              </w:rPr>
              <w:t>PEFC</w:t>
            </w:r>
            <w:r w:rsidRPr="009D58C4">
              <w:rPr>
                <w:rFonts w:hint="eastAsia"/>
                <w:sz w:val="18"/>
              </w:rPr>
              <w:t>本部ウェブ上で公開されます。</w:t>
            </w:r>
          </w:p>
        </w:tc>
      </w:tr>
      <w:tr w:rsidR="001D5678" w:rsidRPr="00561153" w14:paraId="71F3CA06" w14:textId="77777777" w:rsidTr="004E306D">
        <w:trPr>
          <w:trHeight w:val="340"/>
        </w:trPr>
        <w:tc>
          <w:tcPr>
            <w:tcW w:w="1985" w:type="dxa"/>
            <w:tcBorders>
              <w:bottom w:val="single" w:sz="4" w:space="0" w:color="auto"/>
            </w:tcBorders>
            <w:vAlign w:val="center"/>
          </w:tcPr>
          <w:p w14:paraId="05E0E8AD" w14:textId="77777777" w:rsidR="001D5678" w:rsidRPr="00561153" w:rsidRDefault="001D5678" w:rsidP="00EC205F">
            <w:pPr>
              <w:spacing w:line="400" w:lineRule="exact"/>
              <w:textAlignment w:val="center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ＰＤＦの利用</w:t>
            </w:r>
          </w:p>
        </w:tc>
        <w:tc>
          <w:tcPr>
            <w:tcW w:w="7513" w:type="dxa"/>
            <w:gridSpan w:val="3"/>
            <w:tcBorders>
              <w:bottom w:val="single" w:sz="4" w:space="0" w:color="auto"/>
            </w:tcBorders>
            <w:vAlign w:val="center"/>
          </w:tcPr>
          <w:p w14:paraId="204AD5AB" w14:textId="77777777" w:rsidR="001D5678" w:rsidRPr="00561153" w:rsidRDefault="003758B8" w:rsidP="00EC205F">
            <w:pPr>
              <w:spacing w:line="400" w:lineRule="exact"/>
              <w:textAlignment w:val="top"/>
              <w:rPr>
                <w:sz w:val="22"/>
              </w:rPr>
            </w:pPr>
            <w:r>
              <w:rPr>
                <w:rFonts w:hint="eastAsia"/>
                <w:sz w:val="22"/>
              </w:rPr>
              <w:t>■ＰＤＦ文書が閲覧可能　　■</w:t>
            </w:r>
            <w:r w:rsidR="001D5678" w:rsidRPr="00561153">
              <w:rPr>
                <w:rFonts w:hint="eastAsia"/>
                <w:sz w:val="22"/>
              </w:rPr>
              <w:t>不可能</w:t>
            </w:r>
          </w:p>
        </w:tc>
      </w:tr>
    </w:tbl>
    <w:p w14:paraId="309A3E45" w14:textId="77777777" w:rsidR="003758B8" w:rsidRDefault="001D5678" w:rsidP="001D5678">
      <w:r>
        <w:br w:type="page"/>
      </w:r>
    </w:p>
    <w:p w14:paraId="28539ABC" w14:textId="77777777" w:rsidR="003758B8" w:rsidRDefault="00495C03" w:rsidP="001D567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43C936" wp14:editId="0D8B0C6A">
                <wp:simplePos x="0" y="0"/>
                <wp:positionH relativeFrom="column">
                  <wp:posOffset>4333240</wp:posOffset>
                </wp:positionH>
                <wp:positionV relativeFrom="paragraph">
                  <wp:posOffset>-284480</wp:posOffset>
                </wp:positionV>
                <wp:extent cx="1665605" cy="541655"/>
                <wp:effectExtent l="8255" t="6985" r="12065" b="13335"/>
                <wp:wrapNone/>
                <wp:docPr id="3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A756B" w14:textId="77777777" w:rsidR="003758B8" w:rsidRPr="003B3F87" w:rsidRDefault="003758B8" w:rsidP="003758B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3C936" id="Text Box 314" o:spid="_x0000_s1032" type="#_x0000_t202" style="position:absolute;left:0;text-align:left;margin-left:341.2pt;margin-top:-22.4pt;width:131.15pt;height:42.6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">
                <v:textbox inset="5.85pt,.7pt,5.85pt,.7pt">
                  <w:txbxContent>
                    <w:p w14:paraId="2B4A756B" w14:textId="77777777" w:rsidR="003758B8" w:rsidRPr="003B3F87" w:rsidRDefault="003758B8" w:rsidP="003758B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</w:p>
    <w:p w14:paraId="2A63E495" w14:textId="77777777" w:rsidR="001D5678" w:rsidRDefault="001D5678" w:rsidP="001D5678"/>
    <w:tbl>
      <w:tblPr>
        <w:tblW w:w="0" w:type="auto"/>
        <w:tblInd w:w="-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676"/>
        <w:gridCol w:w="5822"/>
      </w:tblGrid>
      <w:tr w:rsidR="001D5678" w:rsidRPr="00561153" w14:paraId="4FD741E4" w14:textId="77777777" w:rsidTr="00EC205F">
        <w:trPr>
          <w:trHeight w:val="285"/>
        </w:trPr>
        <w:tc>
          <w:tcPr>
            <w:tcW w:w="9498" w:type="dxa"/>
            <w:gridSpan w:val="2"/>
            <w:shd w:val="clear" w:color="auto" w:fill="BFBFBF"/>
          </w:tcPr>
          <w:p w14:paraId="5544EA24" w14:textId="77777777" w:rsidR="001D5678" w:rsidRPr="00561153" w:rsidRDefault="001D5678" w:rsidP="00EC205F">
            <w:pPr>
              <w:widowControl/>
              <w:jc w:val="center"/>
            </w:pPr>
            <w:r>
              <w:rPr>
                <w:rFonts w:hint="eastAsia"/>
              </w:rPr>
              <w:t>C</w:t>
            </w:r>
            <w:r w:rsidRPr="00561153">
              <w:rPr>
                <w:rFonts w:hint="eastAsia"/>
              </w:rPr>
              <w:t xml:space="preserve">　審査対象森林の情報</w:t>
            </w:r>
          </w:p>
        </w:tc>
      </w:tr>
      <w:tr w:rsidR="001D5678" w:rsidRPr="002C1DED" w14:paraId="40AA2AD4" w14:textId="77777777" w:rsidTr="00EC205F">
        <w:trPr>
          <w:cantSplit/>
          <w:trHeight w:val="367"/>
        </w:trPr>
        <w:tc>
          <w:tcPr>
            <w:tcW w:w="3676" w:type="dxa"/>
            <w:vAlign w:val="center"/>
          </w:tcPr>
          <w:p w14:paraId="1007A75D" w14:textId="77777777" w:rsidR="001D5678" w:rsidRPr="002C1DED" w:rsidRDefault="001D5678" w:rsidP="00EC205F">
            <w:pPr>
              <w:spacing w:line="180" w:lineRule="auto"/>
              <w:rPr>
                <w:sz w:val="22"/>
              </w:rPr>
            </w:pPr>
            <w:r w:rsidRPr="002C1DED">
              <w:rPr>
                <w:rFonts w:hint="eastAsia"/>
                <w:sz w:val="22"/>
              </w:rPr>
              <w:t>申請する審査登録の種類</w:t>
            </w:r>
          </w:p>
        </w:tc>
        <w:tc>
          <w:tcPr>
            <w:tcW w:w="5822" w:type="dxa"/>
            <w:vAlign w:val="center"/>
          </w:tcPr>
          <w:p w14:paraId="10AC64F8" w14:textId="77777777" w:rsidR="001D5678" w:rsidRPr="002C1DED" w:rsidRDefault="001D5678" w:rsidP="00EC205F">
            <w:p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SGEC-FM</w:t>
            </w:r>
          </w:p>
        </w:tc>
      </w:tr>
      <w:tr w:rsidR="001D5678" w:rsidRPr="00561153" w14:paraId="297B84C0" w14:textId="77777777" w:rsidTr="00EC205F">
        <w:trPr>
          <w:cantSplit/>
          <w:trHeight w:val="2286"/>
        </w:trPr>
        <w:tc>
          <w:tcPr>
            <w:tcW w:w="3676" w:type="dxa"/>
          </w:tcPr>
          <w:p w14:paraId="5B39CB59" w14:textId="77777777" w:rsidR="001D5678" w:rsidRPr="00561153" w:rsidRDefault="001D5678" w:rsidP="00EC205F">
            <w:pPr>
              <w:spacing w:line="180" w:lineRule="auto"/>
              <w:jc w:val="left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審査対象森林の概要</w:t>
            </w:r>
          </w:p>
          <w:p w14:paraId="533B0859" w14:textId="77777777" w:rsidR="001D5678" w:rsidRPr="00561153" w:rsidRDefault="001D5678" w:rsidP="00EC205F">
            <w:pPr>
              <w:spacing w:line="180" w:lineRule="auto"/>
              <w:jc w:val="left"/>
              <w:rPr>
                <w:sz w:val="22"/>
              </w:rPr>
            </w:pPr>
          </w:p>
          <w:p w14:paraId="1ABC1135" w14:textId="77777777" w:rsidR="001D5678" w:rsidRPr="00561153" w:rsidRDefault="001D5678" w:rsidP="00EC205F">
            <w:pPr>
              <w:spacing w:line="180" w:lineRule="auto"/>
              <w:jc w:val="left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※</w:t>
            </w:r>
            <w:r w:rsidR="00D552D0">
              <w:rPr>
                <w:rFonts w:hint="eastAsia"/>
                <w:sz w:val="22"/>
              </w:rPr>
              <w:t>森林管理ユニット数が２つ以上及び２グループメンバー以上の場合は、</w:t>
            </w:r>
            <w:r w:rsidR="00D552D0" w:rsidRPr="00561153">
              <w:rPr>
                <w:rFonts w:hint="eastAsia"/>
                <w:sz w:val="22"/>
              </w:rPr>
              <w:t>別紙</w:t>
            </w:r>
            <w:r w:rsidR="00D552D0">
              <w:rPr>
                <w:rFonts w:hint="eastAsia"/>
                <w:sz w:val="22"/>
              </w:rPr>
              <w:t>１</w:t>
            </w:r>
            <w:r w:rsidRPr="00561153">
              <w:rPr>
                <w:rFonts w:hint="eastAsia"/>
                <w:sz w:val="22"/>
              </w:rPr>
              <w:t>を使用して詳細を記載してください。</w:t>
            </w:r>
          </w:p>
        </w:tc>
        <w:tc>
          <w:tcPr>
            <w:tcW w:w="5822" w:type="dxa"/>
          </w:tcPr>
          <w:p w14:paraId="3BECCDAF" w14:textId="77777777" w:rsidR="001D5678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所有者：</w:t>
            </w:r>
            <w:r w:rsidR="003758B8">
              <w:rPr>
                <w:rFonts w:hint="eastAsia"/>
                <w:sz w:val="22"/>
                <w:szCs w:val="22"/>
              </w:rPr>
              <w:t xml:space="preserve">　</w:t>
            </w:r>
            <w:r w:rsidR="003758B8" w:rsidRPr="003758B8">
              <w:rPr>
                <w:rFonts w:hint="eastAsia"/>
                <w:sz w:val="22"/>
                <w:szCs w:val="22"/>
              </w:rPr>
              <w:t>越後町</w:t>
            </w:r>
          </w:p>
          <w:p w14:paraId="069B8B98" w14:textId="77777777" w:rsidR="001D5678" w:rsidRPr="002C1DED" w:rsidRDefault="001D5678" w:rsidP="00EC205F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1846F19B" w14:textId="77777777" w:rsidR="001D5678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者：</w:t>
            </w:r>
            <w:r w:rsidR="003758B8">
              <w:rPr>
                <w:rFonts w:hint="eastAsia"/>
                <w:sz w:val="22"/>
                <w:szCs w:val="22"/>
              </w:rPr>
              <w:t xml:space="preserve">　越後町森林組合</w:t>
            </w:r>
          </w:p>
          <w:p w14:paraId="74AF814D" w14:textId="77777777" w:rsidR="001D5678" w:rsidRPr="002C1DE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0C005772" w14:textId="77777777" w:rsidR="001D5678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の名称（別紙）：</w:t>
            </w:r>
            <w:r w:rsidR="003758B8">
              <w:rPr>
                <w:rFonts w:hint="eastAsia"/>
                <w:sz w:val="22"/>
                <w:szCs w:val="22"/>
              </w:rPr>
              <w:t>越後の森</w:t>
            </w:r>
          </w:p>
          <w:p w14:paraId="04275642" w14:textId="77777777" w:rsidR="001D5678" w:rsidRPr="002C1DE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7424CB09" w14:textId="77777777" w:rsidR="001D5678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の所在地（別紙）：</w:t>
            </w:r>
            <w:r w:rsidR="003758B8" w:rsidRPr="003758B8">
              <w:rPr>
                <w:rFonts w:hint="eastAsia"/>
                <w:sz w:val="22"/>
                <w:szCs w:val="22"/>
              </w:rPr>
              <w:t>新潟県越後郡</w:t>
            </w:r>
          </w:p>
          <w:p w14:paraId="428E06CA" w14:textId="77777777" w:rsidR="001D5678" w:rsidRPr="002C1DE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5DA74A39" w14:textId="77777777" w:rsidR="001D5678" w:rsidRDefault="001D5678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ユニット数：</w:t>
            </w:r>
            <w:r w:rsidR="003758B8">
              <w:rPr>
                <w:rFonts w:hint="eastAsia"/>
                <w:sz w:val="22"/>
                <w:szCs w:val="22"/>
              </w:rPr>
              <w:t>5</w:t>
            </w:r>
          </w:p>
          <w:p w14:paraId="75D75A8D" w14:textId="77777777" w:rsidR="001D5678" w:rsidRPr="002C1DED" w:rsidRDefault="001D5678" w:rsidP="00EC205F">
            <w:pPr>
              <w:spacing w:line="180" w:lineRule="auto"/>
              <w:rPr>
                <w:sz w:val="22"/>
                <w:szCs w:val="22"/>
              </w:rPr>
            </w:pPr>
          </w:p>
          <w:p w14:paraId="61B9B800" w14:textId="77777777" w:rsidR="00D552D0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2C1DED">
              <w:rPr>
                <w:rFonts w:hint="eastAsia"/>
                <w:sz w:val="22"/>
                <w:szCs w:val="22"/>
              </w:rPr>
              <w:t>森林管理ユニットへのアクセス（別紙）：</w:t>
            </w:r>
          </w:p>
          <w:p w14:paraId="2CD4BDAE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787D8257" w14:textId="77777777" w:rsidR="00D552D0" w:rsidRPr="002C1DED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01FE4469" w14:textId="77777777" w:rsidR="00D552D0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管理グループメンバー数：</w:t>
            </w:r>
          </w:p>
          <w:p w14:paraId="12932CEA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332ECC67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25644929" w14:textId="77777777" w:rsidR="00D552D0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管理グループメンバーへのアクセス（別紙）：</w:t>
            </w:r>
          </w:p>
          <w:p w14:paraId="13577726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1D82AAB3" w14:textId="77777777" w:rsidR="00D552D0" w:rsidRDefault="00D552D0" w:rsidP="00D552D0">
            <w:pPr>
              <w:numPr>
                <w:ilvl w:val="0"/>
                <w:numId w:val="26"/>
              </w:numPr>
              <w:spacing w:line="180" w:lineRule="auto"/>
              <w:rPr>
                <w:sz w:val="22"/>
                <w:szCs w:val="22"/>
              </w:rPr>
            </w:pPr>
            <w:r w:rsidRPr="007F648D">
              <w:rPr>
                <w:rFonts w:hint="eastAsia"/>
                <w:sz w:val="22"/>
                <w:szCs w:val="22"/>
              </w:rPr>
              <w:t>森林経営計画の認定</w:t>
            </w:r>
          </w:p>
          <w:p w14:paraId="38DB49DA" w14:textId="77777777" w:rsidR="00D552D0" w:rsidRPr="00561153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□</w:t>
            </w:r>
            <w:r w:rsidRPr="00561153">
              <w:rPr>
                <w:rFonts w:hint="eastAsia"/>
                <w:sz w:val="22"/>
                <w:szCs w:val="22"/>
              </w:rPr>
              <w:t xml:space="preserve">全域認定済み　□一部認定済み　</w:t>
            </w:r>
          </w:p>
          <w:p w14:paraId="4FAD0C35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561153">
              <w:rPr>
                <w:rFonts w:hint="eastAsia"/>
                <w:sz w:val="22"/>
                <w:szCs w:val="22"/>
              </w:rPr>
              <w:t>□認定を受けていない</w:t>
            </w:r>
          </w:p>
          <w:p w14:paraId="3CBA2931" w14:textId="77777777" w:rsidR="00D552D0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</w:p>
          <w:p w14:paraId="4CCB11C5" w14:textId="77777777" w:rsidR="00D552D0" w:rsidRPr="00561153" w:rsidRDefault="00D552D0" w:rsidP="00D552D0">
            <w:pPr>
              <w:numPr>
                <w:ilvl w:val="0"/>
                <w:numId w:val="26"/>
              </w:numPr>
              <w:tabs>
                <w:tab w:val="clear" w:pos="360"/>
                <w:tab w:val="num" w:pos="478"/>
              </w:tabs>
              <w:spacing w:line="180" w:lineRule="auto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森林の</w:t>
            </w:r>
            <w:r w:rsidRPr="00561153">
              <w:rPr>
                <w:rFonts w:hint="eastAsia"/>
                <w:sz w:val="22"/>
                <w:szCs w:val="22"/>
              </w:rPr>
              <w:t>面積</w:t>
            </w:r>
          </w:p>
          <w:p w14:paraId="25758BA8" w14:textId="77777777" w:rsidR="001D5678" w:rsidRPr="00174528" w:rsidRDefault="00D552D0" w:rsidP="00D552D0">
            <w:pPr>
              <w:spacing w:line="180" w:lineRule="auto"/>
              <w:ind w:left="360"/>
              <w:rPr>
                <w:sz w:val="22"/>
                <w:szCs w:val="22"/>
              </w:rPr>
            </w:pPr>
            <w:r w:rsidRPr="00561153">
              <w:rPr>
                <w:rFonts w:hint="eastAsia"/>
                <w:sz w:val="22"/>
                <w:szCs w:val="22"/>
              </w:rPr>
              <w:t xml:space="preserve">総面積　</w:t>
            </w:r>
            <w:r>
              <w:rPr>
                <w:rFonts w:hint="eastAsia"/>
                <w:sz w:val="22"/>
                <w:szCs w:val="22"/>
              </w:rPr>
              <w:t>1,500</w:t>
            </w:r>
            <w:r>
              <w:rPr>
                <w:rFonts w:hint="eastAsia"/>
                <w:sz w:val="22"/>
                <w:szCs w:val="22"/>
              </w:rPr>
              <w:t xml:space="preserve">　</w:t>
            </w:r>
            <w:r>
              <w:rPr>
                <w:rFonts w:hint="eastAsia"/>
                <w:sz w:val="22"/>
                <w:szCs w:val="22"/>
              </w:rPr>
              <w:t>ha</w:t>
            </w:r>
          </w:p>
        </w:tc>
      </w:tr>
      <w:tr w:rsidR="001D5678" w:rsidRPr="00561153" w14:paraId="5EBD0523" w14:textId="77777777" w:rsidTr="00EC205F">
        <w:trPr>
          <w:cantSplit/>
          <w:trHeight w:val="675"/>
        </w:trPr>
        <w:tc>
          <w:tcPr>
            <w:tcW w:w="3676" w:type="dxa"/>
            <w:vAlign w:val="center"/>
          </w:tcPr>
          <w:p w14:paraId="02A06FA1" w14:textId="5130D30F" w:rsidR="001D5678" w:rsidRDefault="008D0300" w:rsidP="00EC205F">
            <w:pPr>
              <w:spacing w:line="18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森林・</w:t>
            </w:r>
            <w:r>
              <w:rPr>
                <w:rFonts w:hint="eastAsia"/>
                <w:sz w:val="22"/>
              </w:rPr>
              <w:t>EPA</w:t>
            </w:r>
            <w:r>
              <w:rPr>
                <w:rFonts w:hint="eastAsia"/>
                <w:sz w:val="22"/>
              </w:rPr>
              <w:t>チーム</w:t>
            </w:r>
            <w:r w:rsidR="001D5678" w:rsidRPr="00561153">
              <w:rPr>
                <w:rFonts w:hint="eastAsia"/>
                <w:sz w:val="22"/>
              </w:rPr>
              <w:t>への</w:t>
            </w:r>
          </w:p>
          <w:p w14:paraId="5FE7179A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コメント</w:t>
            </w:r>
          </w:p>
        </w:tc>
        <w:tc>
          <w:tcPr>
            <w:tcW w:w="5822" w:type="dxa"/>
            <w:vAlign w:val="center"/>
          </w:tcPr>
          <w:p w14:paraId="3F815DEB" w14:textId="77777777" w:rsidR="001D5678" w:rsidRDefault="001D5678" w:rsidP="00EC205F">
            <w:pPr>
              <w:spacing w:line="180" w:lineRule="auto"/>
            </w:pPr>
          </w:p>
          <w:p w14:paraId="60FCCB39" w14:textId="77777777" w:rsidR="001D5678" w:rsidRDefault="001D5678" w:rsidP="00EC205F">
            <w:pPr>
              <w:spacing w:line="180" w:lineRule="auto"/>
            </w:pPr>
          </w:p>
          <w:p w14:paraId="5D0D3527" w14:textId="77777777" w:rsidR="001D5678" w:rsidRPr="00561153" w:rsidRDefault="001D5678" w:rsidP="00EC205F">
            <w:pPr>
              <w:spacing w:line="180" w:lineRule="auto"/>
            </w:pPr>
          </w:p>
        </w:tc>
      </w:tr>
      <w:tr w:rsidR="001D5678" w:rsidRPr="00561153" w14:paraId="4EA5ECFC" w14:textId="77777777" w:rsidTr="00EC205F">
        <w:trPr>
          <w:cantSplit/>
          <w:trHeight w:val="270"/>
        </w:trPr>
        <w:tc>
          <w:tcPr>
            <w:tcW w:w="9498" w:type="dxa"/>
            <w:gridSpan w:val="2"/>
            <w:shd w:val="clear" w:color="auto" w:fill="F3F3F3"/>
          </w:tcPr>
          <w:p w14:paraId="147B061B" w14:textId="77777777" w:rsidR="001D5678" w:rsidRPr="00561153" w:rsidRDefault="001D5678" w:rsidP="00EC205F">
            <w:pPr>
              <w:spacing w:line="180" w:lineRule="auto"/>
              <w:jc w:val="center"/>
            </w:pPr>
            <w:r w:rsidRPr="00561153">
              <w:rPr>
                <w:rFonts w:hint="eastAsia"/>
                <w:sz w:val="22"/>
              </w:rPr>
              <w:t>認証取得希望日</w:t>
            </w:r>
          </w:p>
        </w:tc>
      </w:tr>
      <w:tr w:rsidR="001D5678" w:rsidRPr="00561153" w14:paraId="72C5A536" w14:textId="77777777" w:rsidTr="00EC205F">
        <w:trPr>
          <w:cantSplit/>
          <w:trHeight w:val="585"/>
        </w:trPr>
        <w:tc>
          <w:tcPr>
            <w:tcW w:w="3676" w:type="dxa"/>
          </w:tcPr>
          <w:p w14:paraId="4E815BB5" w14:textId="77777777" w:rsidR="001D5678" w:rsidRPr="00561153" w:rsidRDefault="001D5678" w:rsidP="00EC205F">
            <w:pPr>
              <w:spacing w:line="180" w:lineRule="auto"/>
              <w:rPr>
                <w:sz w:val="22"/>
              </w:rPr>
            </w:pPr>
            <w:r w:rsidRPr="00561153">
              <w:rPr>
                <w:rFonts w:hint="eastAsia"/>
                <w:sz w:val="22"/>
              </w:rPr>
              <w:t>認証取得希望日</w:t>
            </w:r>
          </w:p>
        </w:tc>
        <w:tc>
          <w:tcPr>
            <w:tcW w:w="5822" w:type="dxa"/>
            <w:vAlign w:val="center"/>
          </w:tcPr>
          <w:p w14:paraId="53A818A0" w14:textId="77777777" w:rsidR="001D5678" w:rsidRPr="00561153" w:rsidRDefault="001D5678" w:rsidP="00EC205F">
            <w:pPr>
              <w:spacing w:line="180" w:lineRule="auto"/>
            </w:pPr>
            <w:r w:rsidRPr="00561153">
              <w:rPr>
                <w:rFonts w:hint="eastAsia"/>
              </w:rPr>
              <w:t xml:space="preserve">　　　　　　　年　　　月　　　日</w:t>
            </w:r>
          </w:p>
        </w:tc>
      </w:tr>
    </w:tbl>
    <w:p w14:paraId="236008D2" w14:textId="77777777" w:rsidR="003758B8" w:rsidRDefault="003758B8"/>
    <w:p w14:paraId="363F3209" w14:textId="77777777" w:rsidR="003758B8" w:rsidRDefault="003758B8">
      <w:r>
        <w:br w:type="page"/>
      </w:r>
      <w:r w:rsidR="00495C03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A67F249" wp14:editId="70C6A1B3">
                <wp:simplePos x="0" y="0"/>
                <wp:positionH relativeFrom="column">
                  <wp:posOffset>4270375</wp:posOffset>
                </wp:positionH>
                <wp:positionV relativeFrom="paragraph">
                  <wp:posOffset>-337185</wp:posOffset>
                </wp:positionV>
                <wp:extent cx="1665605" cy="541655"/>
                <wp:effectExtent l="12065" t="10795" r="8255" b="9525"/>
                <wp:wrapNone/>
                <wp:docPr id="2" name="Text Box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31F48" w14:textId="77777777" w:rsidR="003758B8" w:rsidRPr="003B3F87" w:rsidRDefault="003758B8" w:rsidP="003758B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67F249" id="Text Box 315" o:spid="_x0000_s1033" type="#_x0000_t202" style="position:absolute;left:0;text-align:left;margin-left:336.25pt;margin-top:-26.55pt;width:131.15pt;height:42.6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">
                <v:textbox inset="5.85pt,.7pt,5.85pt,.7pt">
                  <w:txbxContent>
                    <w:p w14:paraId="7AD31F48" w14:textId="77777777" w:rsidR="003758B8" w:rsidRPr="003B3F87" w:rsidRDefault="003758B8" w:rsidP="003758B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pPr w:leftFromText="142" w:rightFromText="142" w:vertAnchor="text" w:horzAnchor="margin" w:tblpX="-34" w:tblpY="14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4395"/>
        <w:gridCol w:w="2126"/>
      </w:tblGrid>
      <w:tr w:rsidR="001D5678" w:rsidRPr="00227635" w14:paraId="194DE198" w14:textId="77777777" w:rsidTr="00EC205F">
        <w:trPr>
          <w:trHeight w:val="339"/>
        </w:trPr>
        <w:tc>
          <w:tcPr>
            <w:tcW w:w="9464" w:type="dxa"/>
            <w:gridSpan w:val="3"/>
            <w:tcBorders>
              <w:bottom w:val="single" w:sz="4" w:space="0" w:color="auto"/>
            </w:tcBorders>
            <w:shd w:val="clear" w:color="auto" w:fill="E6E6E6"/>
          </w:tcPr>
          <w:p w14:paraId="316F63A1" w14:textId="77777777" w:rsidR="001D5678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lastRenderedPageBreak/>
              <w:t>D</w:t>
            </w:r>
            <w:r>
              <w:rPr>
                <w:rFonts w:hint="eastAsia"/>
                <w:szCs w:val="21"/>
                <w:lang w:val="en-GB"/>
              </w:rPr>
              <w:t xml:space="preserve">　申請対象森林の詳細</w:t>
            </w:r>
          </w:p>
        </w:tc>
      </w:tr>
      <w:tr w:rsidR="001D5678" w:rsidRPr="00227635" w14:paraId="699E74EF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5BD45058" w14:textId="77777777" w:rsidR="001D5678" w:rsidRPr="00227635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項目</w:t>
            </w:r>
          </w:p>
        </w:tc>
        <w:tc>
          <w:tcPr>
            <w:tcW w:w="4395" w:type="dxa"/>
          </w:tcPr>
          <w:p w14:paraId="7B1B2EC9" w14:textId="77777777" w:rsidR="001D5678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評価</w:t>
            </w:r>
          </w:p>
        </w:tc>
        <w:tc>
          <w:tcPr>
            <w:tcW w:w="2126" w:type="dxa"/>
          </w:tcPr>
          <w:p w14:paraId="5CDEC7A9" w14:textId="77777777" w:rsidR="001D5678" w:rsidRDefault="001D5678" w:rsidP="00EC205F">
            <w:pPr>
              <w:spacing w:line="180" w:lineRule="auto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コメント</w:t>
            </w:r>
          </w:p>
        </w:tc>
      </w:tr>
      <w:tr w:rsidR="001D5678" w:rsidRPr="00227635" w14:paraId="44F9AD3B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7EF8ED28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タイプ</w:t>
            </w:r>
          </w:p>
        </w:tc>
        <w:tc>
          <w:tcPr>
            <w:tcW w:w="4395" w:type="dxa"/>
          </w:tcPr>
          <w:p w14:paraId="2EAF0CCC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人工林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 xml:space="preserve">（　　　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1,500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 xml:space="preserve">　ha）</w:t>
            </w:r>
          </w:p>
          <w:p w14:paraId="0C8AABEE" w14:textId="77777777" w:rsidR="001D5678" w:rsidRDefault="00D552D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人工林及び天然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>林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（含二次林）</w:t>
            </w:r>
          </w:p>
          <w:p w14:paraId="3EF27751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 xml:space="preserve">（　　　　　　ha）　（　　　　　</w:t>
            </w:r>
            <w:proofErr w:type="spellStart"/>
            <w:r>
              <w:rPr>
                <w:rFonts w:ascii="ＭＳ ゴシック" w:hAnsi="ＭＳ ゴシック" w:hint="eastAsia"/>
                <w:szCs w:val="21"/>
                <w:lang w:val="en-GB"/>
              </w:rPr>
              <w:t>ha</w:t>
            </w:r>
            <w:proofErr w:type="spellEnd"/>
            <w:r>
              <w:rPr>
                <w:rFonts w:ascii="ＭＳ ゴシック" w:hAnsi="ＭＳ ゴシック" w:hint="eastAsia"/>
                <w:szCs w:val="21"/>
                <w:lang w:val="en-GB"/>
              </w:rPr>
              <w:t>）</w:t>
            </w:r>
          </w:p>
          <w:p w14:paraId="76D83E8E" w14:textId="77777777" w:rsidR="001D5678" w:rsidRPr="004B0F13" w:rsidRDefault="00D552D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>原生林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>（　　　　　ha）</w:t>
            </w:r>
          </w:p>
        </w:tc>
        <w:tc>
          <w:tcPr>
            <w:tcW w:w="2126" w:type="dxa"/>
          </w:tcPr>
          <w:p w14:paraId="60E4CF83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5BCB4E63" w14:textId="77777777" w:rsidTr="00EC205F">
        <w:trPr>
          <w:trHeight w:val="677"/>
        </w:trPr>
        <w:tc>
          <w:tcPr>
            <w:tcW w:w="2943" w:type="dxa"/>
            <w:shd w:val="clear" w:color="auto" w:fill="E6E6E6"/>
          </w:tcPr>
          <w:p w14:paraId="397785B4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所有者又は森林管理者</w:t>
            </w:r>
          </w:p>
        </w:tc>
        <w:tc>
          <w:tcPr>
            <w:tcW w:w="4395" w:type="dxa"/>
          </w:tcPr>
          <w:p w14:paraId="395118FE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地方自治体・国　　</w:t>
            </w:r>
          </w:p>
          <w:p w14:paraId="77389080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個人、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企業、</w:t>
            </w: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森林組合　　</w:t>
            </w:r>
          </w:p>
          <w:p w14:paraId="500C8299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その他</w:t>
            </w:r>
          </w:p>
        </w:tc>
        <w:tc>
          <w:tcPr>
            <w:tcW w:w="2126" w:type="dxa"/>
          </w:tcPr>
          <w:p w14:paraId="0AFB0A6A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559717ED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218B098D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管理ユニット数</w:t>
            </w:r>
          </w:p>
        </w:tc>
        <w:tc>
          <w:tcPr>
            <w:tcW w:w="4395" w:type="dxa"/>
          </w:tcPr>
          <w:p w14:paraId="6DFA3B0A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1</w:t>
            </w:r>
          </w:p>
          <w:p w14:paraId="33B7E026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>2～</w:t>
            </w:r>
            <w:r w:rsidR="001D5678" w:rsidRPr="004B0F13">
              <w:rPr>
                <w:rFonts w:ascii="ＭＳ ゴシック" w:hAnsi="ＭＳ ゴシック"/>
                <w:szCs w:val="21"/>
                <w:lang w:val="en-GB"/>
              </w:rPr>
              <w:t>10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　　　　　　　　　</w:t>
            </w:r>
          </w:p>
          <w:p w14:paraId="301EF2D7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11以上</w:t>
            </w:r>
          </w:p>
        </w:tc>
        <w:tc>
          <w:tcPr>
            <w:tcW w:w="2126" w:type="dxa"/>
          </w:tcPr>
          <w:p w14:paraId="2E56DE33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52835BC9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207DD14A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森林管理の階層</w:t>
            </w:r>
          </w:p>
        </w:tc>
        <w:tc>
          <w:tcPr>
            <w:tcW w:w="4395" w:type="dxa"/>
          </w:tcPr>
          <w:p w14:paraId="15D2D6D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自ら施業している</w:t>
            </w:r>
          </w:p>
          <w:p w14:paraId="54885FC7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>森林組合</w:t>
            </w:r>
            <w:r w:rsidR="00D552D0">
              <w:rPr>
                <w:rFonts w:ascii="ＭＳ ゴシック" w:hAnsi="ＭＳ ゴシック" w:hint="eastAsia"/>
                <w:szCs w:val="21"/>
                <w:lang w:val="en-GB"/>
              </w:rPr>
              <w:t>等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>に委託している</w:t>
            </w:r>
          </w:p>
          <w:p w14:paraId="0ECF2A31" w14:textId="77777777" w:rsidR="001D5678" w:rsidRPr="004B0F13" w:rsidRDefault="001D5678" w:rsidP="00D552D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□　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委託先以外の</w:t>
            </w:r>
            <w:r w:rsidR="00D552D0">
              <w:rPr>
                <w:rFonts w:ascii="ＭＳ ゴシック" w:hAnsi="ＭＳ ゴシック" w:hint="eastAsia"/>
                <w:szCs w:val="21"/>
                <w:lang w:val="en-GB"/>
              </w:rPr>
              <w:t>素材生産者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が施業している</w:t>
            </w:r>
          </w:p>
        </w:tc>
        <w:tc>
          <w:tcPr>
            <w:tcW w:w="2126" w:type="dxa"/>
          </w:tcPr>
          <w:p w14:paraId="3C92458F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4A6D5272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146509E2" w14:textId="77777777" w:rsidR="001D5678" w:rsidRPr="004E306D" w:rsidRDefault="008A2C60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生物多様性の重要度</w:t>
            </w:r>
          </w:p>
        </w:tc>
        <w:tc>
          <w:tcPr>
            <w:tcW w:w="4395" w:type="dxa"/>
          </w:tcPr>
          <w:p w14:paraId="0338F11B" w14:textId="77777777" w:rsidR="008A2C60" w:rsidRPr="004E306D" w:rsidRDefault="003758B8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E306D">
              <w:rPr>
                <w:rFonts w:ascii="ＭＳ ゴシック" w:hAnsi="ＭＳ ゴシック" w:hint="eastAsia"/>
                <w:szCs w:val="21"/>
                <w:lang w:val="en-GB"/>
              </w:rPr>
              <w:t xml:space="preserve">　</w:t>
            </w:r>
            <w:r w:rsidR="008A2C60" w:rsidRPr="004E306D">
              <w:rPr>
                <w:rFonts w:ascii="ＭＳ ゴシック" w:hAnsi="ＭＳ ゴシック" w:hint="eastAsia"/>
                <w:szCs w:val="21"/>
                <w:lang w:val="en-GB"/>
              </w:rPr>
              <w:t>人工林の針葉樹林のみ</w:t>
            </w:r>
          </w:p>
          <w:p w14:paraId="3A864FA8" w14:textId="77777777" w:rsidR="008A2C60" w:rsidRPr="004E306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□　人工林の広葉樹林のみ</w:t>
            </w:r>
          </w:p>
          <w:p w14:paraId="4DAAB860" w14:textId="77777777" w:rsidR="001D5678" w:rsidRPr="004E306D" w:rsidRDefault="008A2C60" w:rsidP="008A2C60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E306D">
              <w:rPr>
                <w:rFonts w:ascii="ＭＳ ゴシック" w:hAnsi="ＭＳ ゴシック" w:hint="eastAsia"/>
                <w:szCs w:val="21"/>
                <w:lang w:val="en-GB"/>
              </w:rPr>
              <w:t>□　天然林の広葉樹林又は針広混交林がある</w:t>
            </w:r>
          </w:p>
        </w:tc>
        <w:tc>
          <w:tcPr>
            <w:tcW w:w="2126" w:type="dxa"/>
          </w:tcPr>
          <w:p w14:paraId="29700B46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0F4F3D2F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5F00CD5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環境負荷（施業規模）</w:t>
            </w:r>
          </w:p>
        </w:tc>
        <w:tc>
          <w:tcPr>
            <w:tcW w:w="4395" w:type="dxa"/>
          </w:tcPr>
          <w:p w14:paraId="3CD221A0" w14:textId="77777777" w:rsidR="001D5678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施業していない</w:t>
            </w:r>
          </w:p>
          <w:p w14:paraId="6460D89B" w14:textId="77777777" w:rsidR="001D5678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>
              <w:rPr>
                <w:rFonts w:ascii="ＭＳ ゴシック" w:hAnsi="ＭＳ ゴシック" w:hint="eastAsia"/>
                <w:szCs w:val="21"/>
                <w:lang w:val="en-GB"/>
              </w:rPr>
              <w:t xml:space="preserve">　間伐を行っている</w:t>
            </w:r>
          </w:p>
          <w:p w14:paraId="7262983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□　主伐も行っている</w:t>
            </w:r>
          </w:p>
        </w:tc>
        <w:tc>
          <w:tcPr>
            <w:tcW w:w="2126" w:type="dxa"/>
          </w:tcPr>
          <w:p w14:paraId="4B762AA8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39CDD3F1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6DEAF8DB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絶滅に瀕している動植物はいるか</w:t>
            </w:r>
          </w:p>
        </w:tc>
        <w:tc>
          <w:tcPr>
            <w:tcW w:w="4395" w:type="dxa"/>
          </w:tcPr>
          <w:p w14:paraId="6A59E005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14F40067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6FC02810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760A0C16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28488E3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地元住民の雇用</w:t>
            </w:r>
          </w:p>
        </w:tc>
        <w:tc>
          <w:tcPr>
            <w:tcW w:w="4395" w:type="dxa"/>
          </w:tcPr>
          <w:p w14:paraId="02844FF0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多い（従業員の80%以上）</w:t>
            </w:r>
          </w:p>
          <w:p w14:paraId="28FB6502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中（50-80%）</w:t>
            </w:r>
          </w:p>
          <w:p w14:paraId="4F5EC7C2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少ない(50%以下)</w:t>
            </w:r>
          </w:p>
        </w:tc>
        <w:tc>
          <w:tcPr>
            <w:tcW w:w="2126" w:type="dxa"/>
          </w:tcPr>
          <w:p w14:paraId="022239A4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44CB6C49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7A7E9B1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未解決の苦情・問題</w:t>
            </w:r>
            <w:r w:rsidRPr="008A2C60">
              <w:rPr>
                <w:rFonts w:ascii="ＭＳ ゴシック" w:hAnsi="ＭＳ ゴシック" w:hint="eastAsia"/>
                <w:i/>
                <w:szCs w:val="21"/>
                <w:lang w:val="en-GB"/>
              </w:rPr>
              <w:t>（環境保護団体や住民との間で）</w:t>
            </w:r>
          </w:p>
        </w:tc>
        <w:tc>
          <w:tcPr>
            <w:tcW w:w="4395" w:type="dxa"/>
          </w:tcPr>
          <w:p w14:paraId="6610658B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1E147B83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</w:p>
        </w:tc>
        <w:tc>
          <w:tcPr>
            <w:tcW w:w="2126" w:type="dxa"/>
          </w:tcPr>
          <w:p w14:paraId="12D3074A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4B0D848C" w14:textId="77777777" w:rsidTr="00EC205F">
        <w:trPr>
          <w:trHeight w:val="319"/>
        </w:trPr>
        <w:tc>
          <w:tcPr>
            <w:tcW w:w="2943" w:type="dxa"/>
            <w:shd w:val="clear" w:color="auto" w:fill="E6E6E6"/>
          </w:tcPr>
          <w:p w14:paraId="4B061485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アイヌ民族との関連</w:t>
            </w:r>
            <w:r w:rsidRPr="008A2C60">
              <w:rPr>
                <w:rFonts w:ascii="ＭＳ ゴシック" w:hAnsi="ＭＳ ゴシック" w:hint="eastAsia"/>
                <w:i/>
                <w:szCs w:val="21"/>
                <w:lang w:val="en-GB"/>
              </w:rPr>
              <w:t>（北海道の特定エリア）</w:t>
            </w:r>
          </w:p>
        </w:tc>
        <w:tc>
          <w:tcPr>
            <w:tcW w:w="4395" w:type="dxa"/>
          </w:tcPr>
          <w:p w14:paraId="434E10A7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24E1A472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・不明</w:t>
            </w:r>
          </w:p>
        </w:tc>
        <w:tc>
          <w:tcPr>
            <w:tcW w:w="2126" w:type="dxa"/>
          </w:tcPr>
          <w:p w14:paraId="7F6E71B7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64100573" w14:textId="77777777" w:rsidTr="00EC205F">
        <w:trPr>
          <w:trHeight w:val="339"/>
        </w:trPr>
        <w:tc>
          <w:tcPr>
            <w:tcW w:w="2943" w:type="dxa"/>
            <w:shd w:val="clear" w:color="auto" w:fill="E6E6E6"/>
          </w:tcPr>
          <w:p w14:paraId="60A2CD7E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保護価値の高い森林</w:t>
            </w:r>
            <w:r w:rsidRPr="00120A24">
              <w:rPr>
                <w:rFonts w:ascii="ＭＳ ゴシック" w:hAnsi="ＭＳ ゴシック" w:hint="eastAsia"/>
                <w:i/>
                <w:sz w:val="20"/>
                <w:szCs w:val="21"/>
                <w:lang w:val="en-GB"/>
              </w:rPr>
              <w:t>（環境的、文化的、社会的な側面から保護すべきであると、行政機関、地域住民、環境保護団体等の利害関係者が望んでいる事実があるか）</w:t>
            </w:r>
          </w:p>
        </w:tc>
        <w:tc>
          <w:tcPr>
            <w:tcW w:w="4395" w:type="dxa"/>
          </w:tcPr>
          <w:p w14:paraId="60B2446C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31F7C16C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有る</w:t>
            </w:r>
            <w:r>
              <w:rPr>
                <w:rFonts w:ascii="ＭＳ ゴシック" w:hAnsi="ＭＳ ゴシック" w:hint="eastAsia"/>
                <w:szCs w:val="21"/>
                <w:lang w:val="en-GB"/>
              </w:rPr>
              <w:t>・不明</w:t>
            </w:r>
          </w:p>
        </w:tc>
        <w:tc>
          <w:tcPr>
            <w:tcW w:w="2126" w:type="dxa"/>
          </w:tcPr>
          <w:p w14:paraId="08C40C14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  <w:tr w:rsidR="001D5678" w:rsidRPr="00227635" w14:paraId="7007C5A5" w14:textId="77777777" w:rsidTr="00EC205F">
        <w:trPr>
          <w:trHeight w:val="677"/>
        </w:trPr>
        <w:tc>
          <w:tcPr>
            <w:tcW w:w="2943" w:type="dxa"/>
            <w:shd w:val="clear" w:color="auto" w:fill="E6E6E6"/>
          </w:tcPr>
          <w:p w14:paraId="55ADF0BB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林業薬剤（除草剤を含む）の使用</w:t>
            </w:r>
          </w:p>
        </w:tc>
        <w:tc>
          <w:tcPr>
            <w:tcW w:w="4395" w:type="dxa"/>
          </w:tcPr>
          <w:p w14:paraId="0CF91B9D" w14:textId="77777777" w:rsidR="001D5678" w:rsidRPr="004B0F13" w:rsidRDefault="003758B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>
              <w:rPr>
                <w:rFonts w:ascii="ＭＳ ゴシック" w:hAnsi="ＭＳ ゴシック" w:hint="eastAsia"/>
                <w:szCs w:val="21"/>
                <w:lang w:val="en-GB"/>
              </w:rPr>
              <w:t>■</w:t>
            </w:r>
            <w:r w:rsidR="001D5678" w:rsidRPr="004B0F13">
              <w:rPr>
                <w:rFonts w:ascii="ＭＳ ゴシック" w:hAnsi="ＭＳ ゴシック" w:hint="eastAsia"/>
                <w:szCs w:val="21"/>
                <w:lang w:val="en-GB"/>
              </w:rPr>
              <w:t xml:space="preserve">　無い</w:t>
            </w:r>
          </w:p>
          <w:p w14:paraId="4BA51C2B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使用しているが現状維持又は減量</w:t>
            </w:r>
          </w:p>
          <w:p w14:paraId="18367810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  <w:r w:rsidRPr="004B0F13">
              <w:rPr>
                <w:rFonts w:ascii="ＭＳ ゴシック" w:hAnsi="ＭＳ ゴシック" w:hint="eastAsia"/>
                <w:szCs w:val="21"/>
                <w:lang w:val="en-GB"/>
              </w:rPr>
              <w:t>□　使用していて増量傾向</w:t>
            </w:r>
          </w:p>
        </w:tc>
        <w:tc>
          <w:tcPr>
            <w:tcW w:w="2126" w:type="dxa"/>
          </w:tcPr>
          <w:p w14:paraId="7CA8BA80" w14:textId="77777777" w:rsidR="001D5678" w:rsidRPr="004B0F13" w:rsidRDefault="001D5678" w:rsidP="00EC205F">
            <w:pPr>
              <w:spacing w:line="180" w:lineRule="auto"/>
              <w:rPr>
                <w:rFonts w:ascii="ＭＳ ゴシック" w:hAnsi="ＭＳ ゴシック"/>
                <w:szCs w:val="21"/>
                <w:lang w:val="en-GB"/>
              </w:rPr>
            </w:pPr>
          </w:p>
        </w:tc>
      </w:tr>
    </w:tbl>
    <w:p w14:paraId="75364299" w14:textId="77777777" w:rsidR="001D5678" w:rsidRDefault="001D5678" w:rsidP="001D5678">
      <w:pPr>
        <w:spacing w:line="180" w:lineRule="auto"/>
        <w:rPr>
          <w:sz w:val="16"/>
        </w:rPr>
      </w:pPr>
    </w:p>
    <w:p w14:paraId="3DA5EAEF" w14:textId="77777777" w:rsidR="001D5678" w:rsidRPr="003758B8" w:rsidRDefault="001D5678" w:rsidP="001D5678">
      <w:pPr>
        <w:spacing w:line="180" w:lineRule="auto"/>
        <w:rPr>
          <w:sz w:val="20"/>
        </w:rPr>
      </w:pPr>
      <w:r w:rsidRPr="003758B8">
        <w:rPr>
          <w:rFonts w:hint="eastAsia"/>
          <w:sz w:val="20"/>
        </w:rPr>
        <w:t>申請に必要な書類の確認</w:t>
      </w:r>
    </w:p>
    <w:p w14:paraId="21329656" w14:textId="77777777" w:rsidR="001D5678" w:rsidRPr="003758B8" w:rsidRDefault="001D5678" w:rsidP="001D5678">
      <w:pPr>
        <w:spacing w:line="180" w:lineRule="auto"/>
        <w:rPr>
          <w:sz w:val="20"/>
        </w:rPr>
      </w:pPr>
      <w:r w:rsidRPr="003758B8">
        <w:rPr>
          <w:rFonts w:hint="eastAsia"/>
          <w:sz w:val="20"/>
        </w:rPr>
        <w:t>□</w:t>
      </w:r>
      <w:r w:rsidRPr="003758B8">
        <w:rPr>
          <w:rFonts w:hint="eastAsia"/>
          <w:sz w:val="20"/>
        </w:rPr>
        <w:tab/>
      </w:r>
      <w:r w:rsidRPr="003758B8">
        <w:rPr>
          <w:rFonts w:hint="eastAsia"/>
          <w:sz w:val="20"/>
        </w:rPr>
        <w:t>申請書　１通</w:t>
      </w:r>
    </w:p>
    <w:p w14:paraId="2CBE2DF8" w14:textId="77777777" w:rsidR="001D5678" w:rsidRPr="003758B8" w:rsidRDefault="001D5678" w:rsidP="001D5678">
      <w:pPr>
        <w:spacing w:line="180" w:lineRule="auto"/>
        <w:rPr>
          <w:sz w:val="20"/>
        </w:rPr>
      </w:pPr>
      <w:r w:rsidRPr="003758B8">
        <w:rPr>
          <w:rFonts w:hint="eastAsia"/>
          <w:sz w:val="20"/>
        </w:rPr>
        <w:t>□</w:t>
      </w:r>
      <w:r w:rsidRPr="003758B8">
        <w:rPr>
          <w:rFonts w:hint="eastAsia"/>
          <w:sz w:val="20"/>
        </w:rPr>
        <w:tab/>
      </w:r>
      <w:r w:rsidRPr="003758B8">
        <w:rPr>
          <w:rFonts w:hint="eastAsia"/>
          <w:sz w:val="20"/>
        </w:rPr>
        <w:t>貴社の全般的な活動が紹介されている書類（パンフレットなど）１通</w:t>
      </w:r>
    </w:p>
    <w:p w14:paraId="16F65CF0" w14:textId="77777777" w:rsidR="001D5678" w:rsidRPr="003758B8" w:rsidRDefault="001D5678" w:rsidP="001D5678">
      <w:pPr>
        <w:spacing w:line="180" w:lineRule="auto"/>
        <w:rPr>
          <w:sz w:val="20"/>
        </w:rPr>
      </w:pPr>
      <w:r w:rsidRPr="003758B8">
        <w:rPr>
          <w:rFonts w:hint="eastAsia"/>
          <w:sz w:val="20"/>
        </w:rPr>
        <w:t>□</w:t>
      </w:r>
      <w:r w:rsidRPr="003758B8">
        <w:rPr>
          <w:rFonts w:hint="eastAsia"/>
          <w:sz w:val="20"/>
        </w:rPr>
        <w:tab/>
      </w:r>
      <w:r w:rsidRPr="003758B8">
        <w:rPr>
          <w:rFonts w:hint="eastAsia"/>
          <w:sz w:val="20"/>
        </w:rPr>
        <w:t>この申請書の最後ページ「申請内容の確認」に署名と社印（見積もりの場合は必要ない）</w:t>
      </w:r>
    </w:p>
    <w:p w14:paraId="04580E80" w14:textId="77777777" w:rsidR="00221152" w:rsidRPr="00221152" w:rsidRDefault="00221152" w:rsidP="00652068">
      <w:pPr>
        <w:jc w:val="center"/>
        <w:rPr>
          <w:sz w:val="16"/>
        </w:rPr>
        <w:sectPr w:rsidR="00221152" w:rsidRPr="00221152" w:rsidSect="001E2A3A">
          <w:footerReference w:type="default" r:id="rId13"/>
          <w:pgSz w:w="11907" w:h="16839" w:code="9"/>
          <w:pgMar w:top="1418" w:right="1134" w:bottom="1134" w:left="1304" w:header="851" w:footer="851" w:gutter="0"/>
          <w:pgNumType w:start="2"/>
          <w:cols w:space="425"/>
          <w:docGrid w:type="linesAndChars" w:linePitch="286" w:charSpace="3721"/>
        </w:sectPr>
      </w:pPr>
    </w:p>
    <w:p w14:paraId="4130F787" w14:textId="77777777" w:rsidR="001E2A3A" w:rsidRPr="00561153" w:rsidRDefault="00495C03" w:rsidP="00D552D0">
      <w:pPr>
        <w:spacing w:line="180" w:lineRule="auto"/>
        <w:jc w:val="center"/>
        <w:rPr>
          <w:b/>
          <w:sz w:val="24"/>
          <w:u w:val="single"/>
        </w:rPr>
      </w:pPr>
      <w:r w:rsidRPr="00561153">
        <w:rPr>
          <w:rFonts w:hint="eastAsia"/>
          <w:b/>
          <w:noProof/>
          <w:sz w:val="24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F363F4D" wp14:editId="2F271669">
                <wp:simplePos x="0" y="0"/>
                <wp:positionH relativeFrom="column">
                  <wp:posOffset>7781290</wp:posOffset>
                </wp:positionH>
                <wp:positionV relativeFrom="paragraph">
                  <wp:posOffset>-92710</wp:posOffset>
                </wp:positionV>
                <wp:extent cx="1665605" cy="541655"/>
                <wp:effectExtent l="9525" t="7620" r="10795" b="12700"/>
                <wp:wrapNone/>
                <wp:docPr id="1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5605" cy="541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0E244" w14:textId="77777777" w:rsidR="009046BD" w:rsidRPr="003B3F87" w:rsidRDefault="009046BD" w:rsidP="001E2A3A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color w:val="333333"/>
                                <w:sz w:val="48"/>
                                <w:szCs w:val="48"/>
                              </w:rPr>
                              <w:t>見本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63F4D" id="Text Box 307" o:spid="_x0000_s1034" type="#_x0000_t202" style="position:absolute;left:0;text-align:left;margin-left:612.7pt;margin-top:-7.3pt;width:131.15pt;height:42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">
                <v:textbox inset="5.85pt,.7pt,5.85pt,.7pt">
                  <w:txbxContent>
                    <w:p w14:paraId="6AF0E244" w14:textId="77777777" w:rsidR="009046BD" w:rsidRPr="003B3F87" w:rsidRDefault="009046BD" w:rsidP="001E2A3A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 w:hint="eastAsia"/>
                          <w:color w:val="333333"/>
                          <w:sz w:val="48"/>
                          <w:szCs w:val="48"/>
                        </w:rPr>
                        <w:t>見本</w:t>
                      </w:r>
                    </w:p>
                  </w:txbxContent>
                </v:textbox>
              </v:shape>
            </w:pict>
          </mc:Fallback>
        </mc:AlternateContent>
      </w:r>
      <w:r w:rsidR="001E2A3A" w:rsidRPr="00561153">
        <w:rPr>
          <w:rFonts w:hint="eastAsia"/>
          <w:b/>
          <w:sz w:val="24"/>
          <w:u w:val="single"/>
        </w:rPr>
        <w:t>審査対象森林詳細情報（</w:t>
      </w:r>
      <w:r w:rsidR="00D552D0">
        <w:rPr>
          <w:rFonts w:hint="eastAsia"/>
          <w:b/>
          <w:sz w:val="24"/>
          <w:u w:val="single"/>
        </w:rPr>
        <w:t>森林管理ユニット数が２つ以上及び２グループメンバー以上の場合、</w:t>
      </w:r>
      <w:r w:rsidR="001E2A3A" w:rsidRPr="00561153">
        <w:rPr>
          <w:rFonts w:hint="eastAsia"/>
          <w:b/>
          <w:sz w:val="24"/>
          <w:u w:val="single"/>
        </w:rPr>
        <w:t>記載してください）</w:t>
      </w:r>
    </w:p>
    <w:p w14:paraId="0E94C445" w14:textId="77777777" w:rsidR="001E2A3A" w:rsidRPr="00561153" w:rsidRDefault="001E2A3A" w:rsidP="001E2A3A">
      <w:pPr>
        <w:spacing w:line="180" w:lineRule="auto"/>
        <w:rPr>
          <w:sz w:val="16"/>
        </w:rPr>
      </w:pPr>
      <w:r w:rsidRPr="00561153">
        <w:rPr>
          <w:rFonts w:hint="eastAsia"/>
          <w:sz w:val="16"/>
        </w:rPr>
        <w:t>ページ（　　／　　）</w:t>
      </w:r>
    </w:p>
    <w:tbl>
      <w:tblPr>
        <w:tblW w:w="1488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0"/>
        <w:gridCol w:w="2265"/>
        <w:gridCol w:w="2552"/>
        <w:gridCol w:w="3133"/>
        <w:gridCol w:w="2253"/>
        <w:gridCol w:w="2410"/>
        <w:gridCol w:w="1701"/>
      </w:tblGrid>
      <w:tr w:rsidR="00652068" w:rsidRPr="00561153" w14:paraId="7A9601EA" w14:textId="77777777" w:rsidTr="00EC205F">
        <w:tc>
          <w:tcPr>
            <w:tcW w:w="570" w:type="dxa"/>
          </w:tcPr>
          <w:p w14:paraId="7C3A56D1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No</w:t>
            </w:r>
          </w:p>
        </w:tc>
        <w:tc>
          <w:tcPr>
            <w:tcW w:w="2265" w:type="dxa"/>
          </w:tcPr>
          <w:p w14:paraId="65218244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対象森林名称</w:t>
            </w:r>
          </w:p>
        </w:tc>
        <w:tc>
          <w:tcPr>
            <w:tcW w:w="2552" w:type="dxa"/>
          </w:tcPr>
          <w:p w14:paraId="518F4BBC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所在地</w:t>
            </w:r>
          </w:p>
        </w:tc>
        <w:tc>
          <w:tcPr>
            <w:tcW w:w="3133" w:type="dxa"/>
          </w:tcPr>
          <w:p w14:paraId="01594DC2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種類と面積</w:t>
            </w:r>
          </w:p>
          <w:p w14:paraId="5A08B283" w14:textId="77777777" w:rsidR="00652068" w:rsidRPr="00561153" w:rsidRDefault="00652068" w:rsidP="00652068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（</w:t>
            </w:r>
            <w:r w:rsidRPr="00561153">
              <w:rPr>
                <w:rFonts w:hint="eastAsia"/>
                <w:sz w:val="20"/>
              </w:rPr>
              <w:t>ha</w:t>
            </w:r>
            <w:r w:rsidRPr="00561153">
              <w:rPr>
                <w:rFonts w:hint="eastAsia"/>
                <w:sz w:val="20"/>
              </w:rPr>
              <w:t>）</w:t>
            </w:r>
          </w:p>
        </w:tc>
        <w:tc>
          <w:tcPr>
            <w:tcW w:w="2253" w:type="dxa"/>
          </w:tcPr>
          <w:p w14:paraId="1AB53DC9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所有者</w:t>
            </w:r>
          </w:p>
        </w:tc>
        <w:tc>
          <w:tcPr>
            <w:tcW w:w="2410" w:type="dxa"/>
          </w:tcPr>
          <w:p w14:paraId="36100011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森林管理者</w:t>
            </w:r>
          </w:p>
        </w:tc>
        <w:tc>
          <w:tcPr>
            <w:tcW w:w="1701" w:type="dxa"/>
          </w:tcPr>
          <w:p w14:paraId="1EDF60EC" w14:textId="77777777" w:rsidR="00652068" w:rsidRPr="00561153" w:rsidRDefault="00D552D0" w:rsidP="001830B7">
            <w:pPr>
              <w:spacing w:line="18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森林経営</w:t>
            </w:r>
            <w:r w:rsidR="00652068" w:rsidRPr="00561153">
              <w:rPr>
                <w:rFonts w:hint="eastAsia"/>
                <w:sz w:val="20"/>
              </w:rPr>
              <w:t>計画の認定</w:t>
            </w:r>
          </w:p>
        </w:tc>
      </w:tr>
      <w:tr w:rsidR="00652068" w:rsidRPr="00561153" w14:paraId="0840EA28" w14:textId="77777777" w:rsidTr="00EC205F">
        <w:trPr>
          <w:trHeight w:val="540"/>
        </w:trPr>
        <w:tc>
          <w:tcPr>
            <w:tcW w:w="570" w:type="dxa"/>
            <w:vMerge w:val="restart"/>
            <w:vAlign w:val="center"/>
          </w:tcPr>
          <w:p w14:paraId="67D47972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1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5D440BF7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山梨社有林</w:t>
            </w:r>
          </w:p>
          <w:p w14:paraId="168BDEBF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0EECFAF7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山梨県甲府市○－○</w:t>
            </w: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464845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人工林</w:t>
            </w:r>
            <w:r w:rsidRPr="00561153">
              <w:rPr>
                <w:rFonts w:hint="eastAsia"/>
                <w:sz w:val="20"/>
              </w:rPr>
              <w:t>xx ha</w:t>
            </w:r>
          </w:p>
          <w:p w14:paraId="0F35B05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天然林</w:t>
            </w:r>
            <w:r w:rsidRPr="00561153">
              <w:rPr>
                <w:rFonts w:hint="eastAsia"/>
                <w:sz w:val="20"/>
              </w:rPr>
              <w:t>xx ha</w:t>
            </w: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19BA8599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23A3F475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63E5F6FB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全域認定あり</w:t>
            </w:r>
          </w:p>
        </w:tc>
      </w:tr>
      <w:tr w:rsidR="001E2A3A" w:rsidRPr="00561153" w14:paraId="73E4E0A6" w14:textId="77777777">
        <w:trPr>
          <w:trHeight w:val="255"/>
        </w:trPr>
        <w:tc>
          <w:tcPr>
            <w:tcW w:w="570" w:type="dxa"/>
            <w:vMerge/>
            <w:vAlign w:val="center"/>
          </w:tcPr>
          <w:p w14:paraId="3D63B462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0203" w:type="dxa"/>
            <w:gridSpan w:val="4"/>
            <w:tcBorders>
              <w:top w:val="dashSmallGap" w:sz="4" w:space="0" w:color="auto"/>
            </w:tcBorders>
          </w:tcPr>
          <w:p w14:paraId="350BE1C1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  <w:r w:rsidR="00766F9A" w:rsidRPr="00561153">
              <w:rPr>
                <w:rFonts w:hint="eastAsia"/>
                <w:sz w:val="20"/>
              </w:rPr>
              <w:t>甲府市内から車で６０分</w:t>
            </w:r>
          </w:p>
        </w:tc>
        <w:tc>
          <w:tcPr>
            <w:tcW w:w="4111" w:type="dxa"/>
            <w:gridSpan w:val="2"/>
            <w:tcBorders>
              <w:top w:val="dashSmallGap" w:sz="4" w:space="0" w:color="auto"/>
            </w:tcBorders>
          </w:tcPr>
          <w:p w14:paraId="23E06DE6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</w:p>
        </w:tc>
      </w:tr>
      <w:tr w:rsidR="00652068" w:rsidRPr="00561153" w14:paraId="2A366AAB" w14:textId="77777777" w:rsidTr="00EC205F">
        <w:trPr>
          <w:trHeight w:val="555"/>
        </w:trPr>
        <w:tc>
          <w:tcPr>
            <w:tcW w:w="570" w:type="dxa"/>
            <w:vMerge w:val="restart"/>
            <w:vAlign w:val="center"/>
          </w:tcPr>
          <w:p w14:paraId="2E8B472D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2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0366164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静岡社有林</w:t>
            </w:r>
          </w:p>
          <w:p w14:paraId="3142FD37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71F8F02F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静岡県静岡市○－○</w:t>
            </w: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762326AB" w14:textId="77777777" w:rsidR="00652068" w:rsidRPr="00561153" w:rsidRDefault="00652068" w:rsidP="00766F9A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人工林</w:t>
            </w:r>
            <w:r w:rsidRPr="00561153">
              <w:rPr>
                <w:rFonts w:hint="eastAsia"/>
                <w:sz w:val="20"/>
              </w:rPr>
              <w:t>xx ha</w:t>
            </w:r>
          </w:p>
          <w:p w14:paraId="3D8F6808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天然林</w:t>
            </w:r>
            <w:r w:rsidRPr="00561153">
              <w:rPr>
                <w:rFonts w:hint="eastAsia"/>
                <w:sz w:val="20"/>
              </w:rPr>
              <w:t>xx ha</w:t>
            </w: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196C2C3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FBA9419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港林業株式会社</w:t>
            </w: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43D05414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認定なし</w:t>
            </w:r>
          </w:p>
        </w:tc>
      </w:tr>
      <w:tr w:rsidR="001E2A3A" w:rsidRPr="00561153" w14:paraId="782FD9D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04A6EF14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32E7449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  <w:r w:rsidR="00766F9A" w:rsidRPr="00561153">
              <w:rPr>
                <w:rFonts w:hint="eastAsia"/>
                <w:sz w:val="20"/>
              </w:rPr>
              <w:t>静岡市内から車で３０分</w:t>
            </w:r>
          </w:p>
        </w:tc>
      </w:tr>
      <w:tr w:rsidR="00652068" w:rsidRPr="00561153" w14:paraId="70BF7D55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5EC47487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3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1B74911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  <w:p w14:paraId="5F7AEBD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09B668B5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5DB93D0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3C264E9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13A60A07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63DB57AD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1E2A3A" w:rsidRPr="00561153" w14:paraId="134E1ECF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7D381EE2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6D05D1CA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652068" w:rsidRPr="00561153" w14:paraId="0686F424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37009862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4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2CE2AF62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  <w:p w14:paraId="0F6F1CE5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34B42BF3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7F06C9F0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427DF30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74E10A50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785596CB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1E2A3A" w:rsidRPr="00561153" w14:paraId="43AFAAD1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0250CF71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7132C4AA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652068" w:rsidRPr="00561153" w14:paraId="179A5DC3" w14:textId="77777777" w:rsidTr="00652068">
        <w:trPr>
          <w:trHeight w:val="555"/>
        </w:trPr>
        <w:tc>
          <w:tcPr>
            <w:tcW w:w="570" w:type="dxa"/>
            <w:vMerge w:val="restart"/>
            <w:vAlign w:val="center"/>
          </w:tcPr>
          <w:p w14:paraId="4538E479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5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32A1D9EA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  <w:p w14:paraId="0631A553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39A02749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500FF5F5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0F5B9B10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8586D3C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0363680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1E2A3A" w:rsidRPr="00561153" w14:paraId="1A741957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180BC26E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162EBF78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  <w:tr w:rsidR="00652068" w:rsidRPr="00561153" w14:paraId="6640B1C2" w14:textId="77777777" w:rsidTr="00652068">
        <w:trPr>
          <w:trHeight w:val="375"/>
        </w:trPr>
        <w:tc>
          <w:tcPr>
            <w:tcW w:w="570" w:type="dxa"/>
            <w:vMerge w:val="restart"/>
            <w:vAlign w:val="center"/>
          </w:tcPr>
          <w:p w14:paraId="72FCE1AA" w14:textId="77777777" w:rsidR="00652068" w:rsidRPr="00561153" w:rsidRDefault="00652068" w:rsidP="001830B7">
            <w:pPr>
              <w:spacing w:line="180" w:lineRule="auto"/>
              <w:jc w:val="center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6</w:t>
            </w:r>
          </w:p>
        </w:tc>
        <w:tc>
          <w:tcPr>
            <w:tcW w:w="2265" w:type="dxa"/>
            <w:tcBorders>
              <w:bottom w:val="dashSmallGap" w:sz="4" w:space="0" w:color="auto"/>
            </w:tcBorders>
          </w:tcPr>
          <w:p w14:paraId="6A6A266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  <w:p w14:paraId="055009C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552" w:type="dxa"/>
            <w:tcBorders>
              <w:bottom w:val="dashSmallGap" w:sz="4" w:space="0" w:color="auto"/>
            </w:tcBorders>
          </w:tcPr>
          <w:p w14:paraId="6A93A7ED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3133" w:type="dxa"/>
            <w:tcBorders>
              <w:bottom w:val="dashSmallGap" w:sz="4" w:space="0" w:color="auto"/>
            </w:tcBorders>
          </w:tcPr>
          <w:p w14:paraId="3D9E1560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253" w:type="dxa"/>
            <w:tcBorders>
              <w:bottom w:val="dashSmallGap" w:sz="4" w:space="0" w:color="auto"/>
            </w:tcBorders>
          </w:tcPr>
          <w:p w14:paraId="74A6DB63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2410" w:type="dxa"/>
            <w:tcBorders>
              <w:bottom w:val="dashSmallGap" w:sz="4" w:space="0" w:color="auto"/>
            </w:tcBorders>
          </w:tcPr>
          <w:p w14:paraId="403B6B29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  <w:tc>
          <w:tcPr>
            <w:tcW w:w="1701" w:type="dxa"/>
            <w:tcBorders>
              <w:bottom w:val="dashSmallGap" w:sz="4" w:space="0" w:color="auto"/>
            </w:tcBorders>
          </w:tcPr>
          <w:p w14:paraId="428AEA06" w14:textId="77777777" w:rsidR="00652068" w:rsidRPr="00561153" w:rsidRDefault="00652068" w:rsidP="001830B7">
            <w:pPr>
              <w:spacing w:line="180" w:lineRule="auto"/>
              <w:rPr>
                <w:sz w:val="20"/>
              </w:rPr>
            </w:pPr>
          </w:p>
        </w:tc>
      </w:tr>
      <w:tr w:rsidR="001E2A3A" w:rsidRPr="00561153" w14:paraId="4773F1B3" w14:textId="77777777">
        <w:trPr>
          <w:trHeight w:val="225"/>
        </w:trPr>
        <w:tc>
          <w:tcPr>
            <w:tcW w:w="570" w:type="dxa"/>
            <w:vMerge/>
            <w:vAlign w:val="center"/>
          </w:tcPr>
          <w:p w14:paraId="5AF0478D" w14:textId="77777777" w:rsidR="001E2A3A" w:rsidRPr="00561153" w:rsidRDefault="001E2A3A" w:rsidP="001830B7">
            <w:pPr>
              <w:spacing w:line="180" w:lineRule="auto"/>
              <w:jc w:val="center"/>
              <w:rPr>
                <w:sz w:val="20"/>
              </w:rPr>
            </w:pPr>
          </w:p>
        </w:tc>
        <w:tc>
          <w:tcPr>
            <w:tcW w:w="14314" w:type="dxa"/>
            <w:gridSpan w:val="6"/>
            <w:tcBorders>
              <w:top w:val="dashSmallGap" w:sz="4" w:space="0" w:color="auto"/>
            </w:tcBorders>
          </w:tcPr>
          <w:p w14:paraId="4EF5D186" w14:textId="77777777" w:rsidR="001E2A3A" w:rsidRPr="00561153" w:rsidRDefault="001E2A3A" w:rsidP="001830B7">
            <w:pPr>
              <w:spacing w:line="180" w:lineRule="auto"/>
              <w:rPr>
                <w:sz w:val="20"/>
              </w:rPr>
            </w:pPr>
            <w:r w:rsidRPr="00561153">
              <w:rPr>
                <w:rFonts w:hint="eastAsia"/>
                <w:sz w:val="20"/>
              </w:rPr>
              <w:t>アクセス：</w:t>
            </w:r>
          </w:p>
        </w:tc>
      </w:tr>
    </w:tbl>
    <w:p w14:paraId="0A44D15D" w14:textId="77777777" w:rsidR="00A46AAF" w:rsidRDefault="001E2A3A" w:rsidP="00A46AAF">
      <w:pPr>
        <w:numPr>
          <w:ilvl w:val="1"/>
          <w:numId w:val="12"/>
        </w:numPr>
        <w:spacing w:line="180" w:lineRule="auto"/>
        <w:rPr>
          <w:sz w:val="16"/>
        </w:rPr>
      </w:pPr>
      <w:r w:rsidRPr="00561153">
        <w:rPr>
          <w:rFonts w:hint="eastAsia"/>
          <w:sz w:val="16"/>
        </w:rPr>
        <w:t>書ききれない場合には、コピーをしてお使いください。</w:t>
      </w:r>
    </w:p>
    <w:p w14:paraId="2E568EFE" w14:textId="0C0BF397" w:rsidR="006C09C4" w:rsidRPr="008A2C60" w:rsidRDefault="006C09C4" w:rsidP="00F71B5C">
      <w:pPr>
        <w:autoSpaceDE w:val="0"/>
        <w:autoSpaceDN w:val="0"/>
        <w:rPr>
          <w:rFonts w:hAnsi="Times New Roman"/>
          <w:spacing w:val="14"/>
          <w:sz w:val="19"/>
          <w:szCs w:val="19"/>
        </w:rPr>
      </w:pPr>
    </w:p>
    <w:sectPr w:rsidR="006C09C4" w:rsidRPr="008A2C60" w:rsidSect="00227130">
      <w:footerReference w:type="default" r:id="rId14"/>
      <w:pgSz w:w="16839" w:h="11907" w:orient="landscape" w:code="9"/>
      <w:pgMar w:top="1418" w:right="1418" w:bottom="1134" w:left="851" w:header="851" w:footer="992" w:gutter="0"/>
      <w:cols w:space="425"/>
      <w:docGrid w:type="linesAndChars" w:linePitch="286" w:charSpace="3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21BA5" w14:textId="77777777" w:rsidR="00061B1D" w:rsidRDefault="00061B1D" w:rsidP="006C09C4">
      <w:r>
        <w:separator/>
      </w:r>
    </w:p>
  </w:endnote>
  <w:endnote w:type="continuationSeparator" w:id="0">
    <w:p w14:paraId="3486D113" w14:textId="77777777" w:rsidR="00061B1D" w:rsidRDefault="00061B1D" w:rsidP="006C0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4935B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506029E" w14:textId="5B63E62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29F4B35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>
      <w:rPr>
        <w:rFonts w:ascii="Times New Roman" w:hAnsi="Times New Roman" w:hint="eastAsia"/>
        <w:kern w:val="0"/>
        <w:sz w:val="16"/>
        <w:szCs w:val="21"/>
      </w:rPr>
      <w:t>FM</w:t>
    </w:r>
    <w:r>
      <w:rPr>
        <w:rFonts w:ascii="Times New Roman" w:hAnsi="Times New Roman" w:hint="eastAsia"/>
        <w:kern w:val="0"/>
        <w:sz w:val="16"/>
        <w:szCs w:val="21"/>
      </w:rPr>
      <w:t xml:space="preserve">申請書　</w:t>
    </w:r>
    <w:r>
      <w:rPr>
        <w:rFonts w:ascii="Times New Roman" w:hAnsi="Times New Roman" w:hint="eastAsia"/>
        <w:kern w:val="0"/>
        <w:sz w:val="16"/>
        <w:szCs w:val="21"/>
      </w:rPr>
      <w:t>p.</w:t>
    </w:r>
    <w:r>
      <w:rPr>
        <w:rFonts w:ascii="Times New Roman" w:hAnsi="Times New Roman"/>
        <w:kern w:val="0"/>
        <w:sz w:val="16"/>
        <w:szCs w:val="21"/>
      </w:rPr>
      <w:fldChar w:fldCharType="begin"/>
    </w:r>
    <w:r>
      <w:rPr>
        <w:rFonts w:ascii="Times New Roman" w:hAnsi="Times New Roman"/>
        <w:kern w:val="0"/>
        <w:sz w:val="16"/>
        <w:szCs w:val="21"/>
      </w:rPr>
      <w:instrText xml:space="preserve"> PAGE </w:instrText>
    </w:r>
    <w:r>
      <w:rPr>
        <w:rFonts w:ascii="Times New Roman" w:hAnsi="Times New Roman"/>
        <w:kern w:val="0"/>
        <w:sz w:val="16"/>
        <w:szCs w:val="21"/>
      </w:rPr>
      <w:fldChar w:fldCharType="separate"/>
    </w:r>
    <w:r w:rsidR="00495C03">
      <w:rPr>
        <w:rFonts w:ascii="Times New Roman" w:hAnsi="Times New Roman"/>
        <w:noProof/>
        <w:kern w:val="0"/>
        <w:sz w:val="16"/>
        <w:szCs w:val="21"/>
      </w:rPr>
      <w:t>3</w:t>
    </w:r>
    <w:r>
      <w:rPr>
        <w:rFonts w:ascii="Times New Roman" w:hAnsi="Times New Roman"/>
        <w:kern w:val="0"/>
        <w:sz w:val="16"/>
        <w:szCs w:val="2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0D23A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762DD4C2" w14:textId="6D63144D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57480093" w14:textId="719AC652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>
      <w:rPr>
        <w:rFonts w:ascii="Times New Roman" w:hAnsi="Times New Roman" w:hint="eastAsia"/>
        <w:kern w:val="0"/>
        <w:sz w:val="16"/>
        <w:szCs w:val="21"/>
      </w:rPr>
      <w:t>FM</w:t>
    </w:r>
    <w:r w:rsidR="00C94A50">
      <w:rPr>
        <w:rFonts w:ascii="Times New Roman" w:hAnsi="Times New Roman" w:hint="eastAsia"/>
        <w:kern w:val="0"/>
        <w:sz w:val="16"/>
        <w:szCs w:val="21"/>
      </w:rPr>
      <w:t xml:space="preserve">申請書　</w:t>
    </w:r>
    <w:r w:rsidR="00C94A50">
      <w:rPr>
        <w:rFonts w:ascii="Times New Roman" w:hAnsi="Times New Roman" w:hint="eastAsia"/>
        <w:kern w:val="0"/>
        <w:sz w:val="16"/>
        <w:szCs w:val="21"/>
      </w:rPr>
      <w:t>p.</w:t>
    </w:r>
    <w:r w:rsidR="00C94A50">
      <w:rPr>
        <w:rFonts w:ascii="Times New Roman" w:hAnsi="Times New Roman"/>
        <w:kern w:val="0"/>
        <w:sz w:val="16"/>
        <w:szCs w:val="21"/>
      </w:rPr>
      <w:fldChar w:fldCharType="begin"/>
    </w:r>
    <w:r w:rsidR="00C94A50">
      <w:rPr>
        <w:rFonts w:ascii="Times New Roman" w:hAnsi="Times New Roman"/>
        <w:kern w:val="0"/>
        <w:sz w:val="16"/>
        <w:szCs w:val="21"/>
      </w:rPr>
      <w:instrText xml:space="preserve"> PAGE </w:instrText>
    </w:r>
    <w:r w:rsidR="00C94A50">
      <w:rPr>
        <w:rFonts w:ascii="Times New Roman" w:hAnsi="Times New Roman"/>
        <w:kern w:val="0"/>
        <w:sz w:val="16"/>
        <w:szCs w:val="21"/>
      </w:rPr>
      <w:fldChar w:fldCharType="separate"/>
    </w:r>
    <w:r w:rsidR="00495C03">
      <w:rPr>
        <w:rFonts w:ascii="Times New Roman" w:hAnsi="Times New Roman"/>
        <w:noProof/>
        <w:kern w:val="0"/>
        <w:sz w:val="16"/>
        <w:szCs w:val="21"/>
      </w:rPr>
      <w:t>4</w:t>
    </w:r>
    <w:r w:rsidR="00C94A50">
      <w:rPr>
        <w:rFonts w:ascii="Times New Roman" w:hAnsi="Times New Roman"/>
        <w:kern w:val="0"/>
        <w:sz w:val="16"/>
        <w:szCs w:val="2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6B549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85589DC" w14:textId="08792F2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4969CAF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 w:rsidR="00FB538D">
      <w:rPr>
        <w:rFonts w:ascii="Times New Roman" w:hAnsi="Times New Roman" w:hint="eastAsia"/>
        <w:kern w:val="0"/>
        <w:sz w:val="16"/>
        <w:szCs w:val="21"/>
      </w:rPr>
      <w:t>申請内容の確認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9057" w14:textId="77777777" w:rsidR="009046BD" w:rsidRDefault="009046BD">
    <w:pPr>
      <w:pStyle w:val="a3"/>
      <w:framePr w:wrap="around" w:vAnchor="text" w:hAnchor="margin" w:xAlign="center" w:y="1"/>
      <w:rPr>
        <w:rStyle w:val="a4"/>
      </w:rPr>
    </w:pPr>
  </w:p>
  <w:p w14:paraId="4E2C456D" w14:textId="7AAEEDFB" w:rsidR="009046BD" w:rsidRDefault="008D0300">
    <w:pPr>
      <w:pStyle w:val="a3"/>
      <w:rPr>
        <w:sz w:val="16"/>
      </w:rPr>
    </w:pPr>
    <w:r>
      <w:rPr>
        <w:rFonts w:hint="eastAsia"/>
        <w:sz w:val="16"/>
      </w:rPr>
      <w:t>森林・</w:t>
    </w:r>
    <w:r>
      <w:rPr>
        <w:rFonts w:hint="eastAsia"/>
        <w:sz w:val="16"/>
      </w:rPr>
      <w:t>EPA</w:t>
    </w:r>
    <w:r>
      <w:rPr>
        <w:rFonts w:hint="eastAsia"/>
        <w:sz w:val="16"/>
      </w:rPr>
      <w:t>チーム</w:t>
    </w:r>
  </w:p>
  <w:p w14:paraId="13704F20" w14:textId="77777777" w:rsidR="009046BD" w:rsidRDefault="009046BD">
    <w:pPr>
      <w:pStyle w:val="a3"/>
      <w:wordWrap w:val="0"/>
      <w:jc w:val="right"/>
      <w:rPr>
        <w:sz w:val="16"/>
      </w:rPr>
    </w:pPr>
    <w:r>
      <w:rPr>
        <w:rFonts w:ascii="Times New Roman" w:hAnsi="Times New Roman"/>
        <w:kern w:val="0"/>
        <w:sz w:val="16"/>
        <w:szCs w:val="21"/>
      </w:rPr>
      <w:t xml:space="preserve"> </w:t>
    </w:r>
    <w:r>
      <w:rPr>
        <w:rFonts w:ascii="Times New Roman" w:hAnsi="Times New Roman"/>
        <w:kern w:val="0"/>
        <w:sz w:val="16"/>
        <w:szCs w:val="21"/>
      </w:rPr>
      <w:tab/>
    </w:r>
    <w:r w:rsidR="00C94A50">
      <w:rPr>
        <w:rFonts w:ascii="Times New Roman" w:hAnsi="Times New Roman" w:hint="eastAsia"/>
        <w:kern w:val="0"/>
        <w:sz w:val="16"/>
        <w:szCs w:val="21"/>
      </w:rPr>
      <w:t>見本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77176" w14:textId="00561116" w:rsidR="009046BD" w:rsidRDefault="00742FEF">
    <w:pPr>
      <w:pStyle w:val="a3"/>
      <w:wordWrap w:val="0"/>
      <w:jc w:val="center"/>
      <w:rPr>
        <w:sz w:val="16"/>
      </w:rPr>
    </w:pPr>
    <w:r>
      <w:rPr>
        <w:rFonts w:ascii="Times New Roman" w:hAnsi="Times New Roman" w:hint="eastAsia"/>
        <w:kern w:val="0"/>
        <w:sz w:val="16"/>
        <w:szCs w:val="21"/>
      </w:rPr>
      <w:t>見本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DB3D3" w14:textId="77777777" w:rsidR="00061B1D" w:rsidRDefault="00061B1D" w:rsidP="006C09C4">
      <w:r>
        <w:separator/>
      </w:r>
    </w:p>
  </w:footnote>
  <w:footnote w:type="continuationSeparator" w:id="0">
    <w:p w14:paraId="11118BE6" w14:textId="77777777" w:rsidR="00061B1D" w:rsidRDefault="00061B1D" w:rsidP="006C0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73D3D" w14:textId="77777777" w:rsidR="00F71B5C" w:rsidRDefault="00F71B5C" w:rsidP="00F71B5C">
    <w:pPr>
      <w:pStyle w:val="a5"/>
    </w:pPr>
    <w:r>
      <w:rPr>
        <w:rFonts w:hint="eastAsia"/>
      </w:rPr>
      <w:t>PF311 Rev.5</w:t>
    </w:r>
  </w:p>
  <w:p w14:paraId="2CB67984" w14:textId="77777777" w:rsidR="00F71B5C" w:rsidRDefault="00F71B5C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ACBBF" w14:textId="0CECE0BF" w:rsidR="00C94A50" w:rsidRDefault="00C94A50">
    <w:pPr>
      <w:pStyle w:val="a5"/>
    </w:pPr>
    <w:r>
      <w:rPr>
        <w:rFonts w:hint="eastAsia"/>
      </w:rPr>
      <w:t>PF311 Rev.</w:t>
    </w:r>
    <w:r w:rsidR="00E71C8E">
      <w:rPr>
        <w:rFonts w:hint="eastAsia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2241"/>
    <w:multiLevelType w:val="hybridMultilevel"/>
    <w:tmpl w:val="A3E40CD6"/>
    <w:lvl w:ilvl="0" w:tplc="A21E0BD8">
      <w:start w:val="1"/>
      <w:numFmt w:val="decimal"/>
      <w:lvlText w:val="%1."/>
      <w:lvlJc w:val="left"/>
      <w:pPr>
        <w:tabs>
          <w:tab w:val="num" w:pos="1650"/>
        </w:tabs>
        <w:ind w:left="165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2130"/>
        </w:tabs>
        <w:ind w:left="213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2550"/>
        </w:tabs>
        <w:ind w:left="255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3390"/>
        </w:tabs>
        <w:ind w:left="339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3810"/>
        </w:tabs>
        <w:ind w:left="381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30"/>
        </w:tabs>
        <w:ind w:left="423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4650"/>
        </w:tabs>
        <w:ind w:left="465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5070"/>
        </w:tabs>
        <w:ind w:left="5070" w:hanging="420"/>
      </w:pPr>
    </w:lvl>
  </w:abstractNum>
  <w:abstractNum w:abstractNumId="1" w15:restartNumberingAfterBreak="0">
    <w:nsid w:val="0E0C1DAE"/>
    <w:multiLevelType w:val="hybridMultilevel"/>
    <w:tmpl w:val="1438EBCC"/>
    <w:lvl w:ilvl="0" w:tplc="67B047A6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" w15:restartNumberingAfterBreak="0">
    <w:nsid w:val="11837F0B"/>
    <w:multiLevelType w:val="hybridMultilevel"/>
    <w:tmpl w:val="391417DA"/>
    <w:lvl w:ilvl="0" w:tplc="FEDA909C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19C4EDF"/>
    <w:multiLevelType w:val="hybridMultilevel"/>
    <w:tmpl w:val="77268A6C"/>
    <w:lvl w:ilvl="0" w:tplc="F6B4133E">
      <w:start w:val="2"/>
      <w:numFmt w:val="decimalFullWidth"/>
      <w:lvlText w:val="%1）"/>
      <w:lvlJc w:val="left"/>
      <w:pPr>
        <w:tabs>
          <w:tab w:val="num" w:pos="1050"/>
        </w:tabs>
        <w:ind w:left="1050" w:hanging="63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260"/>
        </w:tabs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520"/>
        </w:tabs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780"/>
        </w:tabs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179E3025"/>
    <w:multiLevelType w:val="hybridMultilevel"/>
    <w:tmpl w:val="B128F880"/>
    <w:lvl w:ilvl="0" w:tplc="DD0485F6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E54829"/>
    <w:multiLevelType w:val="hybridMultilevel"/>
    <w:tmpl w:val="F41A1F5E"/>
    <w:lvl w:ilvl="0" w:tplc="7DE41E98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217E1288"/>
    <w:multiLevelType w:val="hybridMultilevel"/>
    <w:tmpl w:val="35D8E6BA"/>
    <w:lvl w:ilvl="0" w:tplc="D33C3A04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B552552"/>
    <w:multiLevelType w:val="hybridMultilevel"/>
    <w:tmpl w:val="680ABFDE"/>
    <w:lvl w:ilvl="0" w:tplc="AD38D46A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C6A25C1"/>
    <w:multiLevelType w:val="hybridMultilevel"/>
    <w:tmpl w:val="F412EAAE"/>
    <w:lvl w:ilvl="0" w:tplc="F3B6295C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4585705"/>
    <w:multiLevelType w:val="hybridMultilevel"/>
    <w:tmpl w:val="A9CEB512"/>
    <w:lvl w:ilvl="0" w:tplc="9B7ED812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0" w15:restartNumberingAfterBreak="0">
    <w:nsid w:val="372379AE"/>
    <w:multiLevelType w:val="multilevel"/>
    <w:tmpl w:val="35D8E6BA"/>
    <w:lvl w:ilvl="0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BAA2E3B"/>
    <w:multiLevelType w:val="hybridMultilevel"/>
    <w:tmpl w:val="07B86AAA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3FFD1F32"/>
    <w:multiLevelType w:val="hybridMultilevel"/>
    <w:tmpl w:val="4D96C778"/>
    <w:lvl w:ilvl="0" w:tplc="A076533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EC0ED2A">
      <w:start w:val="4"/>
      <w:numFmt w:val="bullet"/>
      <w:lvlText w:val="※"/>
      <w:lvlJc w:val="left"/>
      <w:pPr>
        <w:tabs>
          <w:tab w:val="num" w:pos="647"/>
        </w:tabs>
        <w:ind w:left="647" w:hanging="227"/>
      </w:pPr>
      <w:rPr>
        <w:rFonts w:ascii="ＭＳ Ｐゴシック" w:eastAsia="ＭＳ Ｐゴシック" w:hAnsi="ＭＳ Ｐゴシック" w:cs="Times New Roman" w:hint="eastAsia"/>
      </w:rPr>
    </w:lvl>
    <w:lvl w:ilvl="2" w:tplc="D84A05E8">
      <w:start w:val="7"/>
      <w:numFmt w:val="bullet"/>
      <w:lvlText w:val="□"/>
      <w:lvlJc w:val="left"/>
      <w:pPr>
        <w:ind w:left="1200" w:hanging="360"/>
      </w:pPr>
      <w:rPr>
        <w:rFonts w:ascii="ＭＳ ゴシック" w:eastAsia="ＭＳ ゴシック" w:hAnsi="ＭＳ ゴシック" w:cs="Times New Roman" w:hint="eastAsia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41FF2245"/>
    <w:multiLevelType w:val="hybridMultilevel"/>
    <w:tmpl w:val="CDFA66CC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D253E8C"/>
    <w:multiLevelType w:val="hybridMultilevel"/>
    <w:tmpl w:val="8286DC94"/>
    <w:lvl w:ilvl="0" w:tplc="67B047A6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4ECC2D80"/>
    <w:multiLevelType w:val="hybridMultilevel"/>
    <w:tmpl w:val="61BE0B38"/>
    <w:lvl w:ilvl="0" w:tplc="6916FA0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4ED2031C"/>
    <w:multiLevelType w:val="hybridMultilevel"/>
    <w:tmpl w:val="A810EF54"/>
    <w:lvl w:ilvl="0" w:tplc="A09C314C">
      <w:start w:val="5"/>
      <w:numFmt w:val="bullet"/>
      <w:lvlText w:val="＊"/>
      <w:lvlJc w:val="left"/>
      <w:pPr>
        <w:tabs>
          <w:tab w:val="num" w:pos="570"/>
        </w:tabs>
        <w:ind w:left="57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7" w15:restartNumberingAfterBreak="0">
    <w:nsid w:val="509A646F"/>
    <w:multiLevelType w:val="hybridMultilevel"/>
    <w:tmpl w:val="4FC00BA2"/>
    <w:lvl w:ilvl="0" w:tplc="FEDA909C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18" w15:restartNumberingAfterBreak="0">
    <w:nsid w:val="520851A5"/>
    <w:multiLevelType w:val="hybridMultilevel"/>
    <w:tmpl w:val="CDFA66CC"/>
    <w:lvl w:ilvl="0" w:tplc="422C143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5438366A"/>
    <w:multiLevelType w:val="hybridMultilevel"/>
    <w:tmpl w:val="968866BC"/>
    <w:lvl w:ilvl="0" w:tplc="AE1AB8D6">
      <w:start w:val="5"/>
      <w:numFmt w:val="bullet"/>
      <w:lvlText w:val="＊"/>
      <w:lvlJc w:val="left"/>
      <w:pPr>
        <w:tabs>
          <w:tab w:val="num" w:pos="585"/>
        </w:tabs>
        <w:ind w:left="585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65"/>
        </w:tabs>
        <w:ind w:left="106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85"/>
        </w:tabs>
        <w:ind w:left="14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05"/>
        </w:tabs>
        <w:ind w:left="190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25"/>
        </w:tabs>
        <w:ind w:left="232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45"/>
        </w:tabs>
        <w:ind w:left="27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65"/>
        </w:tabs>
        <w:ind w:left="31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85"/>
        </w:tabs>
        <w:ind w:left="35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005"/>
        </w:tabs>
        <w:ind w:left="4005" w:hanging="420"/>
      </w:pPr>
      <w:rPr>
        <w:rFonts w:ascii="Wingdings" w:hAnsi="Wingdings" w:hint="default"/>
      </w:rPr>
    </w:lvl>
  </w:abstractNum>
  <w:abstractNum w:abstractNumId="20" w15:restartNumberingAfterBreak="0">
    <w:nsid w:val="55810F5C"/>
    <w:multiLevelType w:val="multilevel"/>
    <w:tmpl w:val="844A7D40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5A8431BE"/>
    <w:multiLevelType w:val="hybridMultilevel"/>
    <w:tmpl w:val="FB52015A"/>
    <w:lvl w:ilvl="0" w:tplc="DA72047E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abstractNum w:abstractNumId="22" w15:restartNumberingAfterBreak="0">
    <w:nsid w:val="5FB9123D"/>
    <w:multiLevelType w:val="hybridMultilevel"/>
    <w:tmpl w:val="1BE6C498"/>
    <w:lvl w:ilvl="0" w:tplc="A52E5ECC">
      <w:start w:val="1"/>
      <w:numFmt w:val="bullet"/>
      <w:lvlText w:val="□"/>
      <w:lvlJc w:val="left"/>
      <w:pPr>
        <w:tabs>
          <w:tab w:val="num" w:pos="1890"/>
        </w:tabs>
        <w:ind w:left="1890" w:hanging="42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410"/>
        </w:tabs>
        <w:ind w:left="441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4830"/>
        </w:tabs>
        <w:ind w:left="483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5250"/>
        </w:tabs>
        <w:ind w:left="5250" w:hanging="420"/>
      </w:pPr>
      <w:rPr>
        <w:rFonts w:ascii="Wingdings" w:hAnsi="Wingdings" w:hint="default"/>
      </w:rPr>
    </w:lvl>
  </w:abstractNum>
  <w:abstractNum w:abstractNumId="23" w15:restartNumberingAfterBreak="0">
    <w:nsid w:val="728C300F"/>
    <w:multiLevelType w:val="hybridMultilevel"/>
    <w:tmpl w:val="8C4232B8"/>
    <w:lvl w:ilvl="0" w:tplc="5F92FDBA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297926"/>
    <w:multiLevelType w:val="hybridMultilevel"/>
    <w:tmpl w:val="E5629992"/>
    <w:lvl w:ilvl="0" w:tplc="1FC64ED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CE10D8F6">
      <w:numFmt w:val="none"/>
      <w:lvlText w:val=""/>
      <w:lvlJc w:val="left"/>
      <w:pPr>
        <w:tabs>
          <w:tab w:val="num" w:pos="360"/>
        </w:tabs>
      </w:pPr>
    </w:lvl>
    <w:lvl w:ilvl="2" w:tplc="01649F4C">
      <w:numFmt w:val="none"/>
      <w:lvlText w:val=""/>
      <w:lvlJc w:val="left"/>
      <w:pPr>
        <w:tabs>
          <w:tab w:val="num" w:pos="360"/>
        </w:tabs>
      </w:pPr>
    </w:lvl>
    <w:lvl w:ilvl="3" w:tplc="C2F4B8E6">
      <w:numFmt w:val="none"/>
      <w:lvlText w:val=""/>
      <w:lvlJc w:val="left"/>
      <w:pPr>
        <w:tabs>
          <w:tab w:val="num" w:pos="360"/>
        </w:tabs>
      </w:pPr>
    </w:lvl>
    <w:lvl w:ilvl="4" w:tplc="E3EEA8D0">
      <w:numFmt w:val="none"/>
      <w:lvlText w:val=""/>
      <w:lvlJc w:val="left"/>
      <w:pPr>
        <w:tabs>
          <w:tab w:val="num" w:pos="360"/>
        </w:tabs>
      </w:pPr>
    </w:lvl>
    <w:lvl w:ilvl="5" w:tplc="9F54EA20">
      <w:numFmt w:val="none"/>
      <w:lvlText w:val=""/>
      <w:lvlJc w:val="left"/>
      <w:pPr>
        <w:tabs>
          <w:tab w:val="num" w:pos="360"/>
        </w:tabs>
      </w:pPr>
    </w:lvl>
    <w:lvl w:ilvl="6" w:tplc="874A87BC">
      <w:numFmt w:val="none"/>
      <w:lvlText w:val=""/>
      <w:lvlJc w:val="left"/>
      <w:pPr>
        <w:tabs>
          <w:tab w:val="num" w:pos="360"/>
        </w:tabs>
      </w:pPr>
    </w:lvl>
    <w:lvl w:ilvl="7" w:tplc="E29AAC60">
      <w:numFmt w:val="none"/>
      <w:lvlText w:val=""/>
      <w:lvlJc w:val="left"/>
      <w:pPr>
        <w:tabs>
          <w:tab w:val="num" w:pos="360"/>
        </w:tabs>
      </w:pPr>
    </w:lvl>
    <w:lvl w:ilvl="8" w:tplc="8670E9DC">
      <w:numFmt w:val="none"/>
      <w:lvlText w:val=""/>
      <w:lvlJc w:val="left"/>
      <w:pPr>
        <w:tabs>
          <w:tab w:val="num" w:pos="360"/>
        </w:tabs>
      </w:pPr>
    </w:lvl>
  </w:abstractNum>
  <w:abstractNum w:abstractNumId="25" w15:restartNumberingAfterBreak="0">
    <w:nsid w:val="7F077996"/>
    <w:multiLevelType w:val="hybridMultilevel"/>
    <w:tmpl w:val="6B343E02"/>
    <w:lvl w:ilvl="0" w:tplc="52AAA5E8">
      <w:start w:val="1"/>
      <w:numFmt w:val="decimalFullWidth"/>
      <w:lvlText w:val="%1）"/>
      <w:lvlJc w:val="left"/>
      <w:pPr>
        <w:tabs>
          <w:tab w:val="num" w:pos="630"/>
        </w:tabs>
        <w:ind w:left="630" w:hanging="420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70"/>
        </w:tabs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10"/>
        </w:tabs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30"/>
        </w:tabs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70"/>
        </w:tabs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90"/>
        </w:tabs>
        <w:ind w:left="3990" w:hanging="420"/>
      </w:pPr>
    </w:lvl>
  </w:abstractNum>
  <w:num w:numId="1" w16cid:durableId="1696423941">
    <w:abstractNumId w:val="5"/>
  </w:num>
  <w:num w:numId="2" w16cid:durableId="1643726554">
    <w:abstractNumId w:val="24"/>
  </w:num>
  <w:num w:numId="3" w16cid:durableId="547954425">
    <w:abstractNumId w:val="0"/>
  </w:num>
  <w:num w:numId="4" w16cid:durableId="507912375">
    <w:abstractNumId w:val="19"/>
  </w:num>
  <w:num w:numId="5" w16cid:durableId="779448254">
    <w:abstractNumId w:val="16"/>
  </w:num>
  <w:num w:numId="6" w16cid:durableId="1935242958">
    <w:abstractNumId w:val="3"/>
  </w:num>
  <w:num w:numId="7" w16cid:durableId="1744183617">
    <w:abstractNumId w:val="22"/>
  </w:num>
  <w:num w:numId="8" w16cid:durableId="1124884155">
    <w:abstractNumId w:val="8"/>
  </w:num>
  <w:num w:numId="9" w16cid:durableId="1539931823">
    <w:abstractNumId w:val="6"/>
  </w:num>
  <w:num w:numId="10" w16cid:durableId="1576889946">
    <w:abstractNumId w:val="23"/>
  </w:num>
  <w:num w:numId="11" w16cid:durableId="1404259494">
    <w:abstractNumId w:val="4"/>
  </w:num>
  <w:num w:numId="12" w16cid:durableId="1236935442">
    <w:abstractNumId w:val="12"/>
  </w:num>
  <w:num w:numId="13" w16cid:durableId="1166750514">
    <w:abstractNumId w:val="7"/>
  </w:num>
  <w:num w:numId="14" w16cid:durableId="116148972">
    <w:abstractNumId w:val="25"/>
  </w:num>
  <w:num w:numId="15" w16cid:durableId="1377315165">
    <w:abstractNumId w:val="1"/>
  </w:num>
  <w:num w:numId="16" w16cid:durableId="1340549682">
    <w:abstractNumId w:val="9"/>
  </w:num>
  <w:num w:numId="17" w16cid:durableId="2139031609">
    <w:abstractNumId w:val="21"/>
  </w:num>
  <w:num w:numId="18" w16cid:durableId="1816220667">
    <w:abstractNumId w:val="17"/>
  </w:num>
  <w:num w:numId="19" w16cid:durableId="1083723554">
    <w:abstractNumId w:val="14"/>
  </w:num>
  <w:num w:numId="20" w16cid:durableId="845948485">
    <w:abstractNumId w:val="2"/>
  </w:num>
  <w:num w:numId="21" w16cid:durableId="409891372">
    <w:abstractNumId w:val="10"/>
  </w:num>
  <w:num w:numId="22" w16cid:durableId="1788625240">
    <w:abstractNumId w:val="20"/>
  </w:num>
  <w:num w:numId="23" w16cid:durableId="269358045">
    <w:abstractNumId w:val="11"/>
  </w:num>
  <w:num w:numId="24" w16cid:durableId="1343704284">
    <w:abstractNumId w:val="13"/>
  </w:num>
  <w:num w:numId="25" w16cid:durableId="1459225347">
    <w:abstractNumId w:val="18"/>
  </w:num>
  <w:num w:numId="26" w16cid:durableId="246473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14"/>
  <w:drawingGridVerticalSpacing w:val="143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TM1NrM0ADKMLZR0lIJTi4sz8/NACgxrAdp3ksgsAAAA"/>
  </w:docVars>
  <w:rsids>
    <w:rsidRoot w:val="00EF7B94"/>
    <w:rsid w:val="00006C02"/>
    <w:rsid w:val="00007FC1"/>
    <w:rsid w:val="00032154"/>
    <w:rsid w:val="000429F8"/>
    <w:rsid w:val="000504A6"/>
    <w:rsid w:val="00061B1D"/>
    <w:rsid w:val="000737C4"/>
    <w:rsid w:val="000955E8"/>
    <w:rsid w:val="000B5652"/>
    <w:rsid w:val="000D6D55"/>
    <w:rsid w:val="000F67BB"/>
    <w:rsid w:val="000F7F98"/>
    <w:rsid w:val="00104269"/>
    <w:rsid w:val="00114D8D"/>
    <w:rsid w:val="00120841"/>
    <w:rsid w:val="00120A24"/>
    <w:rsid w:val="0012295E"/>
    <w:rsid w:val="00125493"/>
    <w:rsid w:val="00130FEA"/>
    <w:rsid w:val="00131800"/>
    <w:rsid w:val="00134840"/>
    <w:rsid w:val="00141E5E"/>
    <w:rsid w:val="00147842"/>
    <w:rsid w:val="00153CA3"/>
    <w:rsid w:val="001663DB"/>
    <w:rsid w:val="00173D54"/>
    <w:rsid w:val="00174528"/>
    <w:rsid w:val="00174705"/>
    <w:rsid w:val="001830B7"/>
    <w:rsid w:val="001A3603"/>
    <w:rsid w:val="001A6784"/>
    <w:rsid w:val="001C5CA0"/>
    <w:rsid w:val="001C7A34"/>
    <w:rsid w:val="001D5678"/>
    <w:rsid w:val="001E12E8"/>
    <w:rsid w:val="001E2A3A"/>
    <w:rsid w:val="001E3692"/>
    <w:rsid w:val="001E3838"/>
    <w:rsid w:val="001E4B7A"/>
    <w:rsid w:val="001E4FF3"/>
    <w:rsid w:val="001F3C48"/>
    <w:rsid w:val="00221152"/>
    <w:rsid w:val="00227130"/>
    <w:rsid w:val="00227635"/>
    <w:rsid w:val="00253005"/>
    <w:rsid w:val="002607CF"/>
    <w:rsid w:val="00264777"/>
    <w:rsid w:val="00277647"/>
    <w:rsid w:val="00283085"/>
    <w:rsid w:val="00287BD2"/>
    <w:rsid w:val="00294647"/>
    <w:rsid w:val="00294D40"/>
    <w:rsid w:val="002C1DED"/>
    <w:rsid w:val="002C6C49"/>
    <w:rsid w:val="002D1CF1"/>
    <w:rsid w:val="002D5899"/>
    <w:rsid w:val="002D6D8B"/>
    <w:rsid w:val="002E2D6F"/>
    <w:rsid w:val="002F545F"/>
    <w:rsid w:val="003304A5"/>
    <w:rsid w:val="00335A83"/>
    <w:rsid w:val="003379A6"/>
    <w:rsid w:val="0034599A"/>
    <w:rsid w:val="003466B9"/>
    <w:rsid w:val="00352A69"/>
    <w:rsid w:val="003758B8"/>
    <w:rsid w:val="003874A9"/>
    <w:rsid w:val="003A3BDA"/>
    <w:rsid w:val="003A655F"/>
    <w:rsid w:val="003B0BE6"/>
    <w:rsid w:val="003B3F87"/>
    <w:rsid w:val="003B4CCC"/>
    <w:rsid w:val="003B7B2D"/>
    <w:rsid w:val="003B7C6E"/>
    <w:rsid w:val="003C016E"/>
    <w:rsid w:val="003C47E2"/>
    <w:rsid w:val="003E2A15"/>
    <w:rsid w:val="003E50E4"/>
    <w:rsid w:val="003F28D9"/>
    <w:rsid w:val="003F7030"/>
    <w:rsid w:val="00401C08"/>
    <w:rsid w:val="004151A9"/>
    <w:rsid w:val="0041700C"/>
    <w:rsid w:val="004220D6"/>
    <w:rsid w:val="0042307E"/>
    <w:rsid w:val="004426FF"/>
    <w:rsid w:val="0044313C"/>
    <w:rsid w:val="0044451F"/>
    <w:rsid w:val="00447D28"/>
    <w:rsid w:val="0045121E"/>
    <w:rsid w:val="00455A3F"/>
    <w:rsid w:val="004646C2"/>
    <w:rsid w:val="00470989"/>
    <w:rsid w:val="004749A5"/>
    <w:rsid w:val="00476D11"/>
    <w:rsid w:val="00495C03"/>
    <w:rsid w:val="004A17FD"/>
    <w:rsid w:val="004B0F13"/>
    <w:rsid w:val="004B3DB6"/>
    <w:rsid w:val="004C3F3F"/>
    <w:rsid w:val="004C4F80"/>
    <w:rsid w:val="004C7B9D"/>
    <w:rsid w:val="004D4247"/>
    <w:rsid w:val="004E0A51"/>
    <w:rsid w:val="004E306D"/>
    <w:rsid w:val="004F3BA7"/>
    <w:rsid w:val="00502956"/>
    <w:rsid w:val="00510775"/>
    <w:rsid w:val="005171C7"/>
    <w:rsid w:val="00532E2D"/>
    <w:rsid w:val="0054328C"/>
    <w:rsid w:val="00561153"/>
    <w:rsid w:val="00564911"/>
    <w:rsid w:val="00576776"/>
    <w:rsid w:val="005977FB"/>
    <w:rsid w:val="005A6CE6"/>
    <w:rsid w:val="005B76E3"/>
    <w:rsid w:val="005C5F3B"/>
    <w:rsid w:val="005D1CDD"/>
    <w:rsid w:val="00603268"/>
    <w:rsid w:val="00614BC8"/>
    <w:rsid w:val="0062157D"/>
    <w:rsid w:val="006253F0"/>
    <w:rsid w:val="006263B4"/>
    <w:rsid w:val="00626A33"/>
    <w:rsid w:val="006342FF"/>
    <w:rsid w:val="00652068"/>
    <w:rsid w:val="00654563"/>
    <w:rsid w:val="006626DA"/>
    <w:rsid w:val="00675FB3"/>
    <w:rsid w:val="00682E7D"/>
    <w:rsid w:val="00685940"/>
    <w:rsid w:val="006A0236"/>
    <w:rsid w:val="006A284B"/>
    <w:rsid w:val="006B3244"/>
    <w:rsid w:val="006C09C4"/>
    <w:rsid w:val="006C4341"/>
    <w:rsid w:val="006D4979"/>
    <w:rsid w:val="006D69AC"/>
    <w:rsid w:val="006F5F2E"/>
    <w:rsid w:val="00714512"/>
    <w:rsid w:val="00720F42"/>
    <w:rsid w:val="00742FEF"/>
    <w:rsid w:val="007552D3"/>
    <w:rsid w:val="007614E2"/>
    <w:rsid w:val="00761E2E"/>
    <w:rsid w:val="00766F9A"/>
    <w:rsid w:val="00777DCE"/>
    <w:rsid w:val="00780DB7"/>
    <w:rsid w:val="007854B3"/>
    <w:rsid w:val="00793AD8"/>
    <w:rsid w:val="00795663"/>
    <w:rsid w:val="007A5DFC"/>
    <w:rsid w:val="007A7160"/>
    <w:rsid w:val="007B43B9"/>
    <w:rsid w:val="007C33E0"/>
    <w:rsid w:val="007C41A8"/>
    <w:rsid w:val="007C6E0E"/>
    <w:rsid w:val="007F1626"/>
    <w:rsid w:val="007F648D"/>
    <w:rsid w:val="0080087B"/>
    <w:rsid w:val="00801184"/>
    <w:rsid w:val="00803E1D"/>
    <w:rsid w:val="0082060C"/>
    <w:rsid w:val="00822601"/>
    <w:rsid w:val="00845090"/>
    <w:rsid w:val="008543E5"/>
    <w:rsid w:val="00861217"/>
    <w:rsid w:val="00874D43"/>
    <w:rsid w:val="0088320B"/>
    <w:rsid w:val="008943AA"/>
    <w:rsid w:val="008A2C60"/>
    <w:rsid w:val="008A459B"/>
    <w:rsid w:val="008B0E33"/>
    <w:rsid w:val="008B7C72"/>
    <w:rsid w:val="008C54B3"/>
    <w:rsid w:val="008C5629"/>
    <w:rsid w:val="008D0300"/>
    <w:rsid w:val="008F09FF"/>
    <w:rsid w:val="008F10D5"/>
    <w:rsid w:val="008F2E04"/>
    <w:rsid w:val="00902C31"/>
    <w:rsid w:val="009046BD"/>
    <w:rsid w:val="00905A60"/>
    <w:rsid w:val="009126C5"/>
    <w:rsid w:val="00914380"/>
    <w:rsid w:val="00917BC9"/>
    <w:rsid w:val="00920D40"/>
    <w:rsid w:val="00927F31"/>
    <w:rsid w:val="00962C4B"/>
    <w:rsid w:val="0097153D"/>
    <w:rsid w:val="0097237E"/>
    <w:rsid w:val="00974DFF"/>
    <w:rsid w:val="00983119"/>
    <w:rsid w:val="009A203A"/>
    <w:rsid w:val="009A292C"/>
    <w:rsid w:val="009A5D47"/>
    <w:rsid w:val="009B2695"/>
    <w:rsid w:val="009D04A9"/>
    <w:rsid w:val="009D445B"/>
    <w:rsid w:val="009D58C4"/>
    <w:rsid w:val="009F5B7C"/>
    <w:rsid w:val="00A1132B"/>
    <w:rsid w:val="00A2422E"/>
    <w:rsid w:val="00A43CDC"/>
    <w:rsid w:val="00A43EDC"/>
    <w:rsid w:val="00A46AAF"/>
    <w:rsid w:val="00A54A6A"/>
    <w:rsid w:val="00A57DAE"/>
    <w:rsid w:val="00A747CF"/>
    <w:rsid w:val="00A75FB2"/>
    <w:rsid w:val="00A8459B"/>
    <w:rsid w:val="00AD3F11"/>
    <w:rsid w:val="00B06EDE"/>
    <w:rsid w:val="00B107FD"/>
    <w:rsid w:val="00B16E9D"/>
    <w:rsid w:val="00B25906"/>
    <w:rsid w:val="00B27584"/>
    <w:rsid w:val="00B40DEB"/>
    <w:rsid w:val="00B4247A"/>
    <w:rsid w:val="00B616A0"/>
    <w:rsid w:val="00B816F7"/>
    <w:rsid w:val="00B864A0"/>
    <w:rsid w:val="00B96D70"/>
    <w:rsid w:val="00BB1451"/>
    <w:rsid w:val="00BE24E3"/>
    <w:rsid w:val="00C129DB"/>
    <w:rsid w:val="00C20E24"/>
    <w:rsid w:val="00C24D88"/>
    <w:rsid w:val="00C3017A"/>
    <w:rsid w:val="00C35B54"/>
    <w:rsid w:val="00C42CE0"/>
    <w:rsid w:val="00C440DA"/>
    <w:rsid w:val="00C5578D"/>
    <w:rsid w:val="00C56BD5"/>
    <w:rsid w:val="00C65BC1"/>
    <w:rsid w:val="00C72BBB"/>
    <w:rsid w:val="00C73F45"/>
    <w:rsid w:val="00C75F85"/>
    <w:rsid w:val="00C85C1E"/>
    <w:rsid w:val="00C94A50"/>
    <w:rsid w:val="00CA4FA5"/>
    <w:rsid w:val="00CB0228"/>
    <w:rsid w:val="00CB1168"/>
    <w:rsid w:val="00CB427C"/>
    <w:rsid w:val="00CD355A"/>
    <w:rsid w:val="00CD3FBF"/>
    <w:rsid w:val="00CE1066"/>
    <w:rsid w:val="00D001CD"/>
    <w:rsid w:val="00D202B0"/>
    <w:rsid w:val="00D3780A"/>
    <w:rsid w:val="00D4328A"/>
    <w:rsid w:val="00D444C9"/>
    <w:rsid w:val="00D45505"/>
    <w:rsid w:val="00D552D0"/>
    <w:rsid w:val="00D55F37"/>
    <w:rsid w:val="00D76B1D"/>
    <w:rsid w:val="00D8135D"/>
    <w:rsid w:val="00D971A8"/>
    <w:rsid w:val="00DA5002"/>
    <w:rsid w:val="00DB2756"/>
    <w:rsid w:val="00DC275D"/>
    <w:rsid w:val="00DC7CB2"/>
    <w:rsid w:val="00DE7C72"/>
    <w:rsid w:val="00DF7B27"/>
    <w:rsid w:val="00E23731"/>
    <w:rsid w:val="00E568AE"/>
    <w:rsid w:val="00E62249"/>
    <w:rsid w:val="00E708D4"/>
    <w:rsid w:val="00E71C8E"/>
    <w:rsid w:val="00EB0C90"/>
    <w:rsid w:val="00EC205F"/>
    <w:rsid w:val="00ED25B9"/>
    <w:rsid w:val="00EE019B"/>
    <w:rsid w:val="00EE14AB"/>
    <w:rsid w:val="00EF6927"/>
    <w:rsid w:val="00EF7B94"/>
    <w:rsid w:val="00F0204A"/>
    <w:rsid w:val="00F036E4"/>
    <w:rsid w:val="00F20B75"/>
    <w:rsid w:val="00F20DE1"/>
    <w:rsid w:val="00F273DE"/>
    <w:rsid w:val="00F32731"/>
    <w:rsid w:val="00F441D5"/>
    <w:rsid w:val="00F44C79"/>
    <w:rsid w:val="00F45C4B"/>
    <w:rsid w:val="00F54EDB"/>
    <w:rsid w:val="00F62CC8"/>
    <w:rsid w:val="00F71B5C"/>
    <w:rsid w:val="00F73B3F"/>
    <w:rsid w:val="00F979FB"/>
    <w:rsid w:val="00FB538D"/>
    <w:rsid w:val="00FC04BE"/>
    <w:rsid w:val="00FC7E66"/>
    <w:rsid w:val="00FD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DA8B9B1"/>
  <w15:chartTrackingRefBased/>
  <w15:docId w15:val="{E04B26AF-BE1F-4F19-8BC9-F6018C82C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ＭＳ ゴシック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</w:style>
  <w:style w:type="paragraph" w:styleId="a5">
    <w:name w:val="header"/>
    <w:basedOn w:val="a"/>
    <w:link w:val="a6"/>
    <w:pPr>
      <w:tabs>
        <w:tab w:val="center" w:pos="4252"/>
        <w:tab w:val="right" w:pos="8504"/>
      </w:tabs>
      <w:snapToGrid w:val="0"/>
    </w:pPr>
  </w:style>
  <w:style w:type="paragraph" w:styleId="a7">
    <w:name w:val="Body Text Indent"/>
    <w:basedOn w:val="a"/>
    <w:pPr>
      <w:ind w:left="1290"/>
    </w:pPr>
  </w:style>
  <w:style w:type="character" w:styleId="a8">
    <w:name w:val="Hyperlink"/>
    <w:rPr>
      <w:color w:val="0000FF"/>
      <w:u w:val="single"/>
    </w:rPr>
  </w:style>
  <w:style w:type="paragraph" w:styleId="a9">
    <w:name w:val="Body Text"/>
    <w:basedOn w:val="a"/>
    <w:pPr>
      <w:spacing w:line="180" w:lineRule="auto"/>
    </w:pPr>
    <w:rPr>
      <w:sz w:val="22"/>
    </w:rPr>
  </w:style>
  <w:style w:type="paragraph" w:styleId="2">
    <w:name w:val="Body Text 2"/>
    <w:basedOn w:val="a"/>
    <w:pPr>
      <w:spacing w:line="180" w:lineRule="auto"/>
      <w:jc w:val="right"/>
    </w:pPr>
  </w:style>
  <w:style w:type="character" w:styleId="aa">
    <w:name w:val="FollowedHyperlink"/>
    <w:rPr>
      <w:color w:val="800080"/>
      <w:u w:val="single"/>
    </w:rPr>
  </w:style>
  <w:style w:type="table" w:styleId="ab">
    <w:name w:val="Table Grid"/>
    <w:basedOn w:val="a1"/>
    <w:rsid w:val="001E4B7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semiHidden/>
    <w:rsid w:val="000737C4"/>
    <w:rPr>
      <w:rFonts w:ascii="Arial" w:hAnsi="Arial"/>
      <w:sz w:val="18"/>
      <w:szCs w:val="18"/>
    </w:rPr>
  </w:style>
  <w:style w:type="paragraph" w:styleId="ad">
    <w:name w:val="List Paragraph"/>
    <w:basedOn w:val="a"/>
    <w:uiPriority w:val="34"/>
    <w:qFormat/>
    <w:rsid w:val="00120A24"/>
    <w:pPr>
      <w:ind w:leftChars="400" w:left="840"/>
    </w:pPr>
  </w:style>
  <w:style w:type="character" w:customStyle="1" w:styleId="a6">
    <w:name w:val="ヘッダー (文字)"/>
    <w:basedOn w:val="a0"/>
    <w:link w:val="a5"/>
    <w:rsid w:val="00F71B5C"/>
    <w:rPr>
      <w:rFonts w:eastAsia="ＭＳ ゴシック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3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5AE13-A64C-40A9-821D-4334D3F88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597</Words>
  <Characters>3408</Characters>
  <Application>Microsoft Office Word</Application>
  <DocSecurity>0</DocSecurity>
  <Lines>28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環境製品宣言（ＥＰＤ）</vt:lpstr>
      <vt:lpstr>環境製品宣言（ＥＰＤ）</vt:lpstr>
    </vt:vector>
  </TitlesOfParts>
  <Company>Toshiba</Company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環境製品宣言（ＥＰＤ）</dc:title>
  <dc:subject/>
  <dc:creator>JIA-QA Center</dc:creator>
  <cp:keywords/>
  <cp:lastModifiedBy>1170073</cp:lastModifiedBy>
  <cp:revision>5</cp:revision>
  <cp:lastPrinted>2022-07-01T02:52:00Z</cp:lastPrinted>
  <dcterms:created xsi:type="dcterms:W3CDTF">2023-04-13T09:22:00Z</dcterms:created>
  <dcterms:modified xsi:type="dcterms:W3CDTF">2023-04-13T09:28:00Z</dcterms:modified>
</cp:coreProperties>
</file>